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9823FF" w14:textId="77777777" w:rsidR="00BB7BD4" w:rsidRPr="006B4EB4" w:rsidRDefault="00BB7BD4" w:rsidP="00BB7BD4">
      <w:pPr>
        <w:snapToGrid w:val="0"/>
        <w:jc w:val="center"/>
        <w:rPr>
          <w:rFonts w:ascii="Microsoft YaHei UI" w:eastAsia="Microsoft YaHei UI" w:hAnsi="Microsoft YaHei UI" w:cs="Microsoft YaHei UI"/>
          <w:color w:val="002060"/>
          <w:sz w:val="44"/>
          <w:szCs w:val="44"/>
          <w:lang w:val="es-ES"/>
        </w:rPr>
      </w:pPr>
    </w:p>
    <w:p w14:paraId="68A9DE2D" w14:textId="77777777" w:rsidR="00BB7BD4" w:rsidRPr="006B4EB4" w:rsidRDefault="00BB7BD4" w:rsidP="00BB7BD4">
      <w:pPr>
        <w:snapToGrid w:val="0"/>
        <w:jc w:val="center"/>
        <w:rPr>
          <w:rFonts w:ascii="Microsoft YaHei UI" w:eastAsia="Microsoft YaHei UI" w:hAnsi="Microsoft YaHei UI" w:cs="Microsoft YaHei UI"/>
          <w:color w:val="002060"/>
          <w:sz w:val="44"/>
          <w:szCs w:val="44"/>
          <w:lang w:val="es-ES"/>
        </w:rPr>
      </w:pPr>
      <w:r w:rsidRPr="006B4EB4">
        <w:rPr>
          <w:rFonts w:ascii="Microsoft YaHei UI" w:eastAsia="Microsoft YaHei UI" w:hAnsi="Microsoft YaHei UI" w:cs="Microsoft YaHei UI"/>
          <w:color w:val="002060"/>
          <w:sz w:val="44"/>
          <w:szCs w:val="44"/>
          <w:lang w:val="es-ES"/>
        </w:rPr>
        <w:t>Proyecto:</w:t>
      </w:r>
    </w:p>
    <w:p w14:paraId="57BD5DF5" w14:textId="77777777" w:rsidR="00BB7BD4" w:rsidRPr="006B4EB4" w:rsidRDefault="00BB7BD4" w:rsidP="00BB7BD4">
      <w:pPr>
        <w:snapToGrid w:val="0"/>
        <w:jc w:val="center"/>
        <w:rPr>
          <w:rFonts w:ascii="Microsoft YaHei UI" w:eastAsia="Microsoft YaHei UI" w:hAnsi="Microsoft YaHei UI" w:cs="Microsoft YaHei UI"/>
          <w:color w:val="002060"/>
          <w:sz w:val="44"/>
          <w:szCs w:val="44"/>
          <w:lang w:val="es-ES"/>
        </w:rPr>
      </w:pPr>
      <w:r w:rsidRPr="006B4EB4">
        <w:rPr>
          <w:rFonts w:ascii="Microsoft YaHei UI" w:eastAsia="Microsoft YaHei UI" w:hAnsi="Microsoft YaHei UI" w:cs="Microsoft YaHei UI"/>
          <w:color w:val="002060"/>
          <w:sz w:val="44"/>
          <w:szCs w:val="44"/>
          <w:lang w:val="es-ES"/>
        </w:rPr>
        <w:t>Sistema de Gestión Operacional de Insumos para Laboratorios Clínicos (</w:t>
      </w:r>
      <w:proofErr w:type="spellStart"/>
      <w:r w:rsidRPr="006B4EB4">
        <w:rPr>
          <w:rFonts w:ascii="Microsoft YaHei UI" w:eastAsia="Microsoft YaHei UI" w:hAnsi="Microsoft YaHei UI" w:cs="Microsoft YaHei UI"/>
          <w:color w:val="002060"/>
          <w:sz w:val="44"/>
          <w:szCs w:val="44"/>
          <w:lang w:val="es-ES"/>
        </w:rPr>
        <w:t>LABx</w:t>
      </w:r>
      <w:proofErr w:type="spellEnd"/>
      <w:r w:rsidRPr="006B4EB4">
        <w:rPr>
          <w:rFonts w:ascii="Microsoft YaHei UI" w:eastAsia="Microsoft YaHei UI" w:hAnsi="Microsoft YaHei UI" w:cs="Microsoft YaHei UI"/>
          <w:color w:val="002060"/>
          <w:sz w:val="44"/>
          <w:szCs w:val="44"/>
          <w:lang w:val="es-ES"/>
        </w:rPr>
        <w:t>)</w:t>
      </w:r>
    </w:p>
    <w:p w14:paraId="16CA5247" w14:textId="77777777" w:rsidR="003D4FBA" w:rsidRPr="006B4EB4" w:rsidRDefault="003D4FBA">
      <w:pPr>
        <w:pStyle w:val="BodyText"/>
        <w:rPr>
          <w:lang w:val="es-ES"/>
        </w:rPr>
      </w:pPr>
    </w:p>
    <w:p w14:paraId="6AC33233" w14:textId="77777777" w:rsidR="003D4FBA" w:rsidRPr="006B4EB4" w:rsidRDefault="00E31E6D" w:rsidP="00BB7BD4">
      <w:pPr>
        <w:pStyle w:val="BodyText"/>
        <w:rPr>
          <w:lang w:val="es-ES"/>
        </w:rPr>
      </w:pPr>
      <w:r w:rsidRPr="006B4EB4">
        <w:rPr>
          <w:lang w:val="es-ES"/>
        </w:rPr>
        <w:t xml:space="preserve">Por </w:t>
      </w:r>
      <w:r w:rsidR="00BB7BD4" w:rsidRPr="006B4EB4">
        <w:rPr>
          <w:lang w:val="es-ES"/>
        </w:rPr>
        <w:t>Fabián A. Callejas, Julián Gómez, Julián A. Galeano y José L. Jiménez</w:t>
      </w:r>
    </w:p>
    <w:p w14:paraId="5D69C882" w14:textId="77777777" w:rsidR="003D4FBA" w:rsidRPr="006B4EB4" w:rsidRDefault="00E31E6D">
      <w:pPr>
        <w:pStyle w:val="BodyText"/>
        <w:rPr>
          <w:lang w:val="es-ES"/>
        </w:rPr>
      </w:pPr>
      <w:r w:rsidRPr="006B4EB4">
        <w:rPr>
          <w:lang w:val="es-ES"/>
        </w:rPr>
        <w:t>Revisió</w:t>
      </w:r>
      <w:r w:rsidR="00BB7BD4" w:rsidRPr="006B4EB4">
        <w:rPr>
          <w:lang w:val="es-ES"/>
        </w:rPr>
        <w:t>n</w:t>
      </w:r>
      <w:r w:rsidRPr="006B4EB4">
        <w:rPr>
          <w:lang w:val="es-ES"/>
        </w:rPr>
        <w:t xml:space="preserve">: </w:t>
      </w:r>
      <w:r w:rsidR="00BB7BD4" w:rsidRPr="006B4EB4">
        <w:rPr>
          <w:lang w:val="es-ES"/>
        </w:rPr>
        <w:t xml:space="preserve">1.0, basado en la plantilla </w:t>
      </w:r>
      <w:r w:rsidRPr="006B4EB4">
        <w:rPr>
          <w:lang w:val="es-ES"/>
        </w:rPr>
        <w:t xml:space="preserve">7.0 ES (basada en </w:t>
      </w:r>
      <w:proofErr w:type="spellStart"/>
      <w:r w:rsidRPr="006B4EB4">
        <w:rPr>
          <w:lang w:val="es-ES"/>
        </w:rPr>
        <w:t>asciidoc</w:t>
      </w:r>
      <w:proofErr w:type="spellEnd"/>
      <w:r w:rsidRPr="006B4EB4">
        <w:rPr>
          <w:lang w:val="es-ES"/>
        </w:rPr>
        <w:t xml:space="preserve">), </w:t>
      </w:r>
      <w:proofErr w:type="gramStart"/>
      <w:r w:rsidRPr="006B4EB4">
        <w:rPr>
          <w:lang w:val="es-ES"/>
        </w:rPr>
        <w:t>Enero</w:t>
      </w:r>
      <w:proofErr w:type="gramEnd"/>
      <w:r w:rsidRPr="006B4EB4">
        <w:rPr>
          <w:lang w:val="es-ES"/>
        </w:rPr>
        <w:t xml:space="preserve"> 2017</w:t>
      </w:r>
    </w:p>
    <w:p w14:paraId="3E3E1857" w14:textId="77777777" w:rsidR="00BB7BD4" w:rsidRPr="006B4EB4" w:rsidRDefault="00BB7BD4">
      <w:pPr>
        <w:pStyle w:val="Heading1"/>
        <w:rPr>
          <w:lang w:val="es-ES"/>
        </w:rPr>
      </w:pPr>
      <w:bookmarkStart w:id="0" w:name="section-introduction-and-goals"/>
    </w:p>
    <w:p w14:paraId="6F3897C5" w14:textId="69E1B581" w:rsidR="003D4FBA" w:rsidRPr="006B4EB4" w:rsidRDefault="00E31E6D" w:rsidP="569D4CB3">
      <w:pPr>
        <w:pStyle w:val="Heading1"/>
        <w:numPr>
          <w:ilvl w:val="0"/>
          <w:numId w:val="20"/>
        </w:numPr>
        <w:rPr>
          <w:color w:val="345A8A"/>
          <w:lang w:val="es-ES"/>
        </w:rPr>
      </w:pPr>
      <w:r w:rsidRPr="006B4EB4">
        <w:rPr>
          <w:lang w:val="es-ES"/>
        </w:rPr>
        <w:t>Introducción y Metas</w:t>
      </w:r>
      <w:bookmarkEnd w:id="0"/>
    </w:p>
    <w:p w14:paraId="69235C6C" w14:textId="77777777" w:rsidR="00BB7BD4" w:rsidRPr="006B4EB4" w:rsidRDefault="00BB7BD4">
      <w:pPr>
        <w:pStyle w:val="FirstParagraph"/>
        <w:rPr>
          <w:lang w:val="es-ES"/>
        </w:rPr>
      </w:pPr>
    </w:p>
    <w:p w14:paraId="0C9D7ED1" w14:textId="77777777" w:rsidR="00BB7BD4" w:rsidRPr="006B4EB4" w:rsidRDefault="00BB7BD4" w:rsidP="00BB7BD4">
      <w:pPr>
        <w:jc w:val="both"/>
        <w:rPr>
          <w:lang w:val="es-ES"/>
        </w:rPr>
      </w:pPr>
      <w:r w:rsidRPr="006B4EB4">
        <w:rPr>
          <w:lang w:val="es-ES"/>
        </w:rPr>
        <w:t xml:space="preserve">El laboratorio </w:t>
      </w:r>
      <w:proofErr w:type="spellStart"/>
      <w:r w:rsidRPr="006B4EB4">
        <w:rPr>
          <w:lang w:val="es-ES"/>
        </w:rPr>
        <w:t>LABx</w:t>
      </w:r>
      <w:proofErr w:type="spellEnd"/>
      <w:r w:rsidRPr="006B4EB4">
        <w:rPr>
          <w:lang w:val="es-ES"/>
        </w:rPr>
        <w:t>, se encuentra administrando el inventario de una forma manual, en la cual se están dejando de lado la normatividad establecida por el INVIMA; de este modo a se está generando el problema de no contar con una trazabilidad completa entre el proveedor y el cliente.</w:t>
      </w:r>
    </w:p>
    <w:p w14:paraId="1116DAC4" w14:textId="77777777" w:rsidR="00BB7BD4" w:rsidRPr="006B4EB4" w:rsidRDefault="00BB7BD4" w:rsidP="00BB7BD4">
      <w:pPr>
        <w:jc w:val="both"/>
        <w:rPr>
          <w:lang w:val="es-ES"/>
        </w:rPr>
      </w:pPr>
      <w:r w:rsidRPr="006B4EB4">
        <w:rPr>
          <w:lang w:val="es-ES"/>
        </w:rPr>
        <w:t>Puesto que el proceso es manual, buscar la trazabilidad de cierto insumo es una tarea ardua debido a que todos los registros que tiene ese insumo pueden estar dispersos entre varios documentos físicos, haciendo que un operario de laboratorio se demore más realizando dicha búsqueda.</w:t>
      </w:r>
    </w:p>
    <w:p w14:paraId="34D34594" w14:textId="77777777" w:rsidR="00BB7BD4" w:rsidRPr="006B4EB4" w:rsidRDefault="00BB7BD4" w:rsidP="00BB7BD4">
      <w:pPr>
        <w:jc w:val="both"/>
        <w:rPr>
          <w:lang w:val="es-ES"/>
        </w:rPr>
      </w:pPr>
      <w:r w:rsidRPr="006B4EB4">
        <w:rPr>
          <w:lang w:val="es-ES"/>
        </w:rPr>
        <w:t>Al momento de ingresar los insumos que llegan al laboratorio se torna en una tarea larga y esclavizante por la cantidad de registros que se deben llevar en hojas, ocasionando errores y demoras en el proceso.</w:t>
      </w:r>
    </w:p>
    <w:p w14:paraId="28211755" w14:textId="77777777" w:rsidR="00BB7BD4" w:rsidRPr="006B4EB4" w:rsidRDefault="00BB7BD4" w:rsidP="00BB7BD4">
      <w:pPr>
        <w:jc w:val="both"/>
        <w:rPr>
          <w:lang w:val="es-ES"/>
        </w:rPr>
      </w:pPr>
      <w:r w:rsidRPr="006B4EB4">
        <w:rPr>
          <w:lang w:val="es-ES"/>
        </w:rPr>
        <w:t>Puesto que el manejo es en hojas la actualización del inventario puede tener errores o puede no darse en tiempo real desconociendo la cantidad actual del insumo.</w:t>
      </w:r>
    </w:p>
    <w:p w14:paraId="1888E62F" w14:textId="77777777" w:rsidR="00BB7BD4" w:rsidRPr="006B4EB4" w:rsidRDefault="00BB7BD4" w:rsidP="00BB7BD4">
      <w:pPr>
        <w:jc w:val="both"/>
        <w:rPr>
          <w:lang w:val="es-ES"/>
        </w:rPr>
      </w:pPr>
      <w:r w:rsidRPr="006B4EB4">
        <w:rPr>
          <w:lang w:val="es-ES"/>
        </w:rPr>
        <w:t>Se tienen problemas para identificar que productos están próximos a vencer debido a que la información está dispersa.</w:t>
      </w:r>
    </w:p>
    <w:p w14:paraId="56F3456E" w14:textId="77777777" w:rsidR="00BB7BD4" w:rsidRPr="006B4EB4" w:rsidRDefault="00BB7BD4" w:rsidP="00BB7BD4">
      <w:pPr>
        <w:jc w:val="both"/>
        <w:rPr>
          <w:lang w:val="es-ES"/>
        </w:rPr>
      </w:pPr>
      <w:r w:rsidRPr="006B4EB4">
        <w:rPr>
          <w:lang w:val="es-ES"/>
        </w:rPr>
        <w:t>No se tiene información exacta para generar reportes y gráficas precisas acerca de los insumos.</w:t>
      </w:r>
    </w:p>
    <w:p w14:paraId="4DBB7B2E" w14:textId="77777777" w:rsidR="00BB7BD4" w:rsidRPr="006B4EB4" w:rsidRDefault="00BB7BD4" w:rsidP="00BB7BD4">
      <w:pPr>
        <w:jc w:val="both"/>
        <w:rPr>
          <w:lang w:val="es-ES"/>
        </w:rPr>
      </w:pPr>
      <w:r w:rsidRPr="006B4EB4">
        <w:rPr>
          <w:lang w:val="es-ES"/>
        </w:rPr>
        <w:t>No se está generando un reporte de reactivo de vigilancia debido a que el proceso es manual, incumpliendo la normatividad INVIMA.</w:t>
      </w:r>
    </w:p>
    <w:p w14:paraId="2C7174F8" w14:textId="77777777" w:rsidR="00C31E86" w:rsidRPr="006B4EB4" w:rsidRDefault="00BB7BD4" w:rsidP="00BB7BD4">
      <w:pPr>
        <w:jc w:val="both"/>
        <w:rPr>
          <w:lang w:val="es-ES"/>
        </w:rPr>
      </w:pPr>
      <w:r w:rsidRPr="006B4EB4">
        <w:rPr>
          <w:lang w:val="es-ES"/>
        </w:rPr>
        <w:t>Se está generando un alto costo operativo debido al tiempo que es necesario para la categorización manual al ingresar los insumos al inventario.</w:t>
      </w:r>
    </w:p>
    <w:p w14:paraId="17A11F18" w14:textId="77777777" w:rsidR="00766935" w:rsidRPr="006B4EB4" w:rsidRDefault="00766935" w:rsidP="00BB7BD4">
      <w:pPr>
        <w:jc w:val="both"/>
        <w:rPr>
          <w:lang w:val="es-ES"/>
        </w:rPr>
      </w:pPr>
    </w:p>
    <w:p w14:paraId="1B329CC2" w14:textId="77777777" w:rsidR="00766935" w:rsidRPr="006B4EB4" w:rsidRDefault="00766935" w:rsidP="00766935">
      <w:pPr>
        <w:jc w:val="both"/>
        <w:rPr>
          <w:lang w:val="es-ES"/>
        </w:rPr>
      </w:pPr>
      <w:r w:rsidRPr="006B4EB4">
        <w:rPr>
          <w:lang w:val="es-ES"/>
        </w:rPr>
        <w:t>Objetivos:</w:t>
      </w:r>
    </w:p>
    <w:p w14:paraId="7FB48B6D" w14:textId="77777777" w:rsidR="00766935" w:rsidRPr="006B4EB4" w:rsidRDefault="00766935" w:rsidP="006C5773">
      <w:pPr>
        <w:pStyle w:val="ListParagraph"/>
        <w:numPr>
          <w:ilvl w:val="0"/>
          <w:numId w:val="2"/>
        </w:numPr>
        <w:jc w:val="both"/>
        <w:rPr>
          <w:lang w:val="es-ES"/>
        </w:rPr>
      </w:pPr>
      <w:r w:rsidRPr="006B4EB4">
        <w:rPr>
          <w:lang w:val="es-ES"/>
        </w:rPr>
        <w:t>Disminuir los eventos adversos en laboratorio por el uso de reactivos en mal estado en un 20% antes del 31 de diciembre.</w:t>
      </w:r>
    </w:p>
    <w:p w14:paraId="4C55C357" w14:textId="77777777" w:rsidR="00766935" w:rsidRPr="006B4EB4" w:rsidRDefault="00766935" w:rsidP="006C5773">
      <w:pPr>
        <w:pStyle w:val="ListParagraph"/>
        <w:numPr>
          <w:ilvl w:val="0"/>
          <w:numId w:val="2"/>
        </w:numPr>
        <w:jc w:val="both"/>
        <w:rPr>
          <w:lang w:val="es-ES"/>
        </w:rPr>
      </w:pPr>
      <w:r w:rsidRPr="006B4EB4">
        <w:rPr>
          <w:lang w:val="es-ES"/>
        </w:rPr>
        <w:t>Reducir el tiempo necesario para el ingreso de reactivos al Kardex en un 25% cada semestre.</w:t>
      </w:r>
    </w:p>
    <w:p w14:paraId="1133CC6E" w14:textId="77777777" w:rsidR="00766935" w:rsidRPr="006B4EB4" w:rsidRDefault="00766935" w:rsidP="006C5773">
      <w:pPr>
        <w:pStyle w:val="ListParagraph"/>
        <w:numPr>
          <w:ilvl w:val="0"/>
          <w:numId w:val="2"/>
        </w:numPr>
        <w:jc w:val="both"/>
        <w:rPr>
          <w:lang w:val="es-ES"/>
        </w:rPr>
      </w:pPr>
      <w:r w:rsidRPr="006B4EB4">
        <w:rPr>
          <w:lang w:val="es-ES"/>
        </w:rPr>
        <w:t>Reducir el tiempo de generación de informes al 40% en los primeros 6 meses.</w:t>
      </w:r>
    </w:p>
    <w:p w14:paraId="0B365A0D" w14:textId="77777777" w:rsidR="00766935" w:rsidRPr="006B4EB4" w:rsidRDefault="00766935" w:rsidP="006C5773">
      <w:pPr>
        <w:pStyle w:val="ListParagraph"/>
        <w:numPr>
          <w:ilvl w:val="0"/>
          <w:numId w:val="2"/>
        </w:numPr>
        <w:jc w:val="both"/>
        <w:rPr>
          <w:lang w:val="es-ES"/>
        </w:rPr>
      </w:pPr>
      <w:r w:rsidRPr="006B4EB4">
        <w:rPr>
          <w:lang w:val="es-ES"/>
        </w:rPr>
        <w:t>Tener un inventario sistematizado y en línea en los próximos 4 meses.</w:t>
      </w:r>
    </w:p>
    <w:p w14:paraId="3F296024" w14:textId="77777777" w:rsidR="00766935" w:rsidRPr="006B4EB4" w:rsidRDefault="00766935" w:rsidP="006C5773">
      <w:pPr>
        <w:pStyle w:val="ListParagraph"/>
        <w:numPr>
          <w:ilvl w:val="0"/>
          <w:numId w:val="2"/>
        </w:numPr>
        <w:jc w:val="both"/>
        <w:rPr>
          <w:lang w:val="es-ES"/>
        </w:rPr>
      </w:pPr>
      <w:r w:rsidRPr="006B4EB4">
        <w:rPr>
          <w:lang w:val="es-ES"/>
        </w:rPr>
        <w:t>Tener informes automáticos de regulación por ley (INVIMA y otros) en el primer año.</w:t>
      </w:r>
    </w:p>
    <w:p w14:paraId="315A207E" w14:textId="77777777" w:rsidR="00C31E86" w:rsidRPr="006B4EB4" w:rsidRDefault="00C31E86" w:rsidP="00BB7BD4">
      <w:pPr>
        <w:jc w:val="both"/>
        <w:rPr>
          <w:lang w:val="es-ES"/>
        </w:rPr>
      </w:pPr>
    </w:p>
    <w:p w14:paraId="699D4C53" w14:textId="77777777" w:rsidR="00C31E86" w:rsidRPr="006B4EB4" w:rsidRDefault="00C31E86" w:rsidP="00C31E86">
      <w:pPr>
        <w:jc w:val="both"/>
        <w:rPr>
          <w:lang w:val="es-ES"/>
        </w:rPr>
      </w:pPr>
      <w:r w:rsidRPr="006B4EB4">
        <w:rPr>
          <w:lang w:val="es-ES"/>
        </w:rPr>
        <w:t>Metas</w:t>
      </w:r>
      <w:r w:rsidR="00766935" w:rsidRPr="006B4EB4">
        <w:rPr>
          <w:lang w:val="es-ES"/>
        </w:rPr>
        <w:t>:</w:t>
      </w:r>
    </w:p>
    <w:p w14:paraId="52860217" w14:textId="77777777" w:rsidR="00C31E86" w:rsidRPr="006B4EB4" w:rsidRDefault="00C31E86" w:rsidP="006C5773">
      <w:pPr>
        <w:pStyle w:val="ListParagraph"/>
        <w:numPr>
          <w:ilvl w:val="0"/>
          <w:numId w:val="1"/>
        </w:numPr>
        <w:jc w:val="both"/>
        <w:rPr>
          <w:lang w:val="es-ES"/>
        </w:rPr>
      </w:pPr>
      <w:r w:rsidRPr="006B4EB4">
        <w:rPr>
          <w:lang w:val="es-ES"/>
        </w:rPr>
        <w:t>En 1 año se puede obtener la trazabilidad sobre el 40% de los insumos almacenados en el Laboratorio.</w:t>
      </w:r>
    </w:p>
    <w:p w14:paraId="7A0B0272" w14:textId="77777777" w:rsidR="00C31E86" w:rsidRPr="006B4EB4" w:rsidRDefault="00C31E86" w:rsidP="006C5773">
      <w:pPr>
        <w:pStyle w:val="ListParagraph"/>
        <w:numPr>
          <w:ilvl w:val="0"/>
          <w:numId w:val="1"/>
        </w:numPr>
        <w:jc w:val="both"/>
        <w:rPr>
          <w:lang w:val="es-ES"/>
        </w:rPr>
      </w:pPr>
      <w:r w:rsidRPr="006B4EB4">
        <w:rPr>
          <w:lang w:val="es-ES"/>
        </w:rPr>
        <w:t>Aumentar un 50% la productividad de los operarios en 10 meses.</w:t>
      </w:r>
    </w:p>
    <w:p w14:paraId="1369C44E" w14:textId="77777777" w:rsidR="00C31E86" w:rsidRPr="006B4EB4" w:rsidRDefault="00C31E86" w:rsidP="006C5773">
      <w:pPr>
        <w:pStyle w:val="ListParagraph"/>
        <w:numPr>
          <w:ilvl w:val="0"/>
          <w:numId w:val="1"/>
        </w:numPr>
        <w:jc w:val="both"/>
        <w:rPr>
          <w:lang w:val="es-ES"/>
        </w:rPr>
      </w:pPr>
      <w:r w:rsidRPr="006B4EB4">
        <w:rPr>
          <w:lang w:val="es-ES"/>
        </w:rPr>
        <w:t>En 1 año reducir los costos operativos en un 30%.</w:t>
      </w:r>
    </w:p>
    <w:p w14:paraId="5B9CA599" w14:textId="77777777" w:rsidR="00C31E86" w:rsidRPr="006B4EB4" w:rsidRDefault="00C31E86" w:rsidP="006C5773">
      <w:pPr>
        <w:pStyle w:val="ListParagraph"/>
        <w:numPr>
          <w:ilvl w:val="0"/>
          <w:numId w:val="1"/>
        </w:numPr>
        <w:jc w:val="both"/>
        <w:rPr>
          <w:lang w:val="es-ES"/>
        </w:rPr>
      </w:pPr>
      <w:r w:rsidRPr="006B4EB4">
        <w:rPr>
          <w:lang w:val="es-ES"/>
        </w:rPr>
        <w:t>En 10 meses reducir los errores al registrar insumos en un 50%</w:t>
      </w:r>
    </w:p>
    <w:p w14:paraId="2389C071" w14:textId="77777777" w:rsidR="00C31E86" w:rsidRPr="006B4EB4" w:rsidRDefault="00C31E86" w:rsidP="00BB7BD4">
      <w:pPr>
        <w:jc w:val="both"/>
        <w:rPr>
          <w:lang w:val="es-ES"/>
        </w:rPr>
      </w:pPr>
    </w:p>
    <w:p w14:paraId="76A86B11" w14:textId="77777777" w:rsidR="006C1778" w:rsidRPr="006B4EB4" w:rsidRDefault="006C1778" w:rsidP="006C1778">
      <w:pPr>
        <w:jc w:val="both"/>
        <w:rPr>
          <w:lang w:val="es-ES"/>
        </w:rPr>
      </w:pPr>
      <w:r w:rsidRPr="006B4EB4">
        <w:rPr>
          <w:lang w:val="es-ES"/>
        </w:rPr>
        <w:t>Interesados:</w:t>
      </w:r>
    </w:p>
    <w:p w14:paraId="362057F9" w14:textId="61AC8A0C" w:rsidR="006C1778" w:rsidRPr="006B4EB4" w:rsidRDefault="006C1778" w:rsidP="006C5773">
      <w:pPr>
        <w:pStyle w:val="ListParagraph"/>
        <w:numPr>
          <w:ilvl w:val="0"/>
          <w:numId w:val="1"/>
        </w:numPr>
        <w:jc w:val="both"/>
        <w:rPr>
          <w:lang w:val="es-ES"/>
        </w:rPr>
      </w:pPr>
      <w:r w:rsidRPr="006B4EB4">
        <w:rPr>
          <w:lang w:val="es-ES"/>
        </w:rPr>
        <w:t xml:space="preserve">Directivas, esperan que el software mejore la eficiencia aumentando la productividad del Laboratorio, </w:t>
      </w:r>
      <w:r w:rsidR="006B4EB4" w:rsidRPr="006B4EB4">
        <w:rPr>
          <w:lang w:val="es-ES"/>
        </w:rPr>
        <w:t>así</w:t>
      </w:r>
      <w:r w:rsidRPr="006B4EB4">
        <w:rPr>
          <w:lang w:val="es-ES"/>
        </w:rPr>
        <w:t xml:space="preserve"> como que evite las </w:t>
      </w:r>
      <w:proofErr w:type="spellStart"/>
      <w:r w:rsidRPr="006B4EB4">
        <w:rPr>
          <w:lang w:val="es-ES"/>
        </w:rPr>
        <w:t>perdidas</w:t>
      </w:r>
      <w:proofErr w:type="spellEnd"/>
      <w:r w:rsidRPr="006B4EB4">
        <w:rPr>
          <w:lang w:val="es-ES"/>
        </w:rPr>
        <w:t xml:space="preserve"> de reactivos por vencimiento y sanciones de los entes reguladores por el inadecuado uso del inventario.</w:t>
      </w:r>
    </w:p>
    <w:p w14:paraId="11DBBB69" w14:textId="77777777" w:rsidR="006C1778" w:rsidRPr="006B4EB4" w:rsidRDefault="006C1778" w:rsidP="006C5773">
      <w:pPr>
        <w:pStyle w:val="ListParagraph"/>
        <w:numPr>
          <w:ilvl w:val="0"/>
          <w:numId w:val="1"/>
        </w:numPr>
        <w:jc w:val="both"/>
        <w:rPr>
          <w:lang w:val="es-ES"/>
        </w:rPr>
      </w:pPr>
      <w:r w:rsidRPr="006B4EB4">
        <w:rPr>
          <w:lang w:val="es-ES"/>
        </w:rPr>
        <w:t>Personal de laboratorio, garantizaría una mayor eficiencia en el trabajo y una capa más de seguridad para los procedimientos y pacientes.</w:t>
      </w:r>
    </w:p>
    <w:p w14:paraId="35B1575A" w14:textId="77777777" w:rsidR="006C1778" w:rsidRPr="006B4EB4" w:rsidRDefault="006C1778" w:rsidP="006C5773">
      <w:pPr>
        <w:pStyle w:val="ListParagraph"/>
        <w:numPr>
          <w:ilvl w:val="0"/>
          <w:numId w:val="1"/>
        </w:numPr>
        <w:jc w:val="both"/>
        <w:rPr>
          <w:lang w:val="es-ES"/>
        </w:rPr>
      </w:pPr>
      <w:r w:rsidRPr="006B4EB4">
        <w:rPr>
          <w:lang w:val="es-ES"/>
        </w:rPr>
        <w:t>Proveedores, el software garantizaría una mayor exactitud en los pedidos de productos, por lo que se evitaría tener o despachar reactivos que no necesitan rompiendo cadenas de frio y evitando logística.</w:t>
      </w:r>
    </w:p>
    <w:p w14:paraId="6F70F7FA" w14:textId="074D7E22" w:rsidR="006C1778" w:rsidRDefault="006C1778" w:rsidP="00BB7BD4">
      <w:pPr>
        <w:jc w:val="both"/>
        <w:rPr>
          <w:lang w:val="es-ES"/>
        </w:rPr>
      </w:pPr>
    </w:p>
    <w:p w14:paraId="42EC8AB6" w14:textId="07922FFA" w:rsidR="003C1929" w:rsidRDefault="003C1929" w:rsidP="00BB7BD4">
      <w:pPr>
        <w:jc w:val="both"/>
        <w:rPr>
          <w:lang w:val="es-ES"/>
        </w:rPr>
      </w:pPr>
    </w:p>
    <w:p w14:paraId="0E4744B8" w14:textId="5F23F17A" w:rsidR="003C1929" w:rsidRDefault="003C1929" w:rsidP="00BB7BD4">
      <w:pPr>
        <w:jc w:val="both"/>
        <w:rPr>
          <w:lang w:val="es-ES"/>
        </w:rPr>
      </w:pPr>
    </w:p>
    <w:p w14:paraId="00F3BCBA" w14:textId="77777777" w:rsidR="003C1929" w:rsidRPr="006B4EB4" w:rsidRDefault="003C1929" w:rsidP="00BB7BD4">
      <w:pPr>
        <w:jc w:val="both"/>
        <w:rPr>
          <w:lang w:val="es-ES"/>
        </w:rPr>
      </w:pPr>
      <w:bookmarkStart w:id="1" w:name="_GoBack"/>
      <w:bookmarkEnd w:id="1"/>
    </w:p>
    <w:p w14:paraId="5BE61B51" w14:textId="5AF07327" w:rsidR="003D4FBA" w:rsidRPr="006B4EB4" w:rsidRDefault="569D4CB3">
      <w:pPr>
        <w:pStyle w:val="Heading2"/>
        <w:rPr>
          <w:lang w:val="es-ES"/>
        </w:rPr>
      </w:pPr>
      <w:bookmarkStart w:id="2" w:name="_vista_de_requerimientos"/>
      <w:r w:rsidRPr="569D4CB3">
        <w:rPr>
          <w:lang w:val="es-ES"/>
        </w:rPr>
        <w:t xml:space="preserve">1.1. </w:t>
      </w:r>
      <w:r w:rsidR="00E31E6D" w:rsidRPr="006B4EB4">
        <w:rPr>
          <w:lang w:val="es-ES"/>
        </w:rPr>
        <w:t>Vista de Requerimientos</w:t>
      </w:r>
      <w:bookmarkEnd w:id="2"/>
    </w:p>
    <w:p w14:paraId="25B2E90A" w14:textId="77777777" w:rsidR="000D0E49" w:rsidRPr="006B4EB4" w:rsidRDefault="000D0E49" w:rsidP="000D0E49">
      <w:pPr>
        <w:jc w:val="both"/>
        <w:rPr>
          <w:lang w:val="es-ES"/>
        </w:rPr>
      </w:pPr>
    </w:p>
    <w:p w14:paraId="145FF848" w14:textId="1FAB2F4C" w:rsidR="000D0E49" w:rsidRPr="006B4EB4" w:rsidRDefault="000D0E49" w:rsidP="000D0E49">
      <w:pPr>
        <w:jc w:val="both"/>
        <w:rPr>
          <w:lang w:val="es-ES"/>
        </w:rPr>
      </w:pPr>
      <w:r w:rsidRPr="006B4EB4">
        <w:rPr>
          <w:lang w:val="es-ES"/>
        </w:rPr>
        <w:t xml:space="preserve">Se pretende desarrollar un software web de inventarios que permita llevar una trazabilidad completa entre el proveedor y el cliente, que al mismo tiempo permita al cliente final administrar su inventario </w:t>
      </w:r>
      <w:proofErr w:type="gramStart"/>
      <w:r w:rsidRPr="006B4EB4">
        <w:rPr>
          <w:lang w:val="es-ES"/>
        </w:rPr>
        <w:t>de acuerdo a</w:t>
      </w:r>
      <w:proofErr w:type="gramEnd"/>
      <w:r w:rsidRPr="006B4EB4">
        <w:rPr>
          <w:lang w:val="es-ES"/>
        </w:rPr>
        <w:t xml:space="preserve"> la normatividad establecida por el INVIMA.</w:t>
      </w:r>
    </w:p>
    <w:p w14:paraId="533F7BE8" w14:textId="4C48CB47" w:rsidR="000D0E49" w:rsidRPr="006B4EB4" w:rsidRDefault="000D0E49" w:rsidP="000D0E49">
      <w:pPr>
        <w:jc w:val="both"/>
        <w:rPr>
          <w:lang w:val="es-ES"/>
        </w:rPr>
      </w:pPr>
      <w:r w:rsidRPr="006B4EB4">
        <w:rPr>
          <w:lang w:val="es-ES"/>
        </w:rPr>
        <w:t>Los despachos realizados por el proveedor a cada cliente llevaran un código el cual el cliente en el momento de recibir el pedido cargará automáticamente en su propio inventario. Además, el Sistema de Inventario debe contar con las siguientes características:</w:t>
      </w:r>
    </w:p>
    <w:p w14:paraId="45815C08" w14:textId="77777777" w:rsidR="000D0E49" w:rsidRPr="006B4EB4" w:rsidRDefault="000D0E49" w:rsidP="006C5773">
      <w:pPr>
        <w:pStyle w:val="ListParagraph"/>
        <w:numPr>
          <w:ilvl w:val="0"/>
          <w:numId w:val="3"/>
        </w:numPr>
        <w:jc w:val="both"/>
        <w:rPr>
          <w:lang w:val="es-ES"/>
        </w:rPr>
      </w:pPr>
      <w:r w:rsidRPr="006B4EB4">
        <w:rPr>
          <w:lang w:val="es-ES"/>
        </w:rPr>
        <w:t>Software amigable con búsquedas intuitivas y rápidas.</w:t>
      </w:r>
    </w:p>
    <w:p w14:paraId="0EB47633" w14:textId="77777777" w:rsidR="000D0E49" w:rsidRPr="006B4EB4" w:rsidRDefault="000D0E49" w:rsidP="006C5773">
      <w:pPr>
        <w:pStyle w:val="ListParagraph"/>
        <w:numPr>
          <w:ilvl w:val="0"/>
          <w:numId w:val="3"/>
        </w:numPr>
        <w:jc w:val="both"/>
        <w:rPr>
          <w:lang w:val="es-ES"/>
        </w:rPr>
      </w:pPr>
      <w:r w:rsidRPr="006B4EB4">
        <w:rPr>
          <w:lang w:val="es-ES"/>
        </w:rPr>
        <w:t>Manejo inteligente de productos e inventario: búsqueda de inventario por familias, lotes, marcas y fechas de vencimiento.</w:t>
      </w:r>
    </w:p>
    <w:p w14:paraId="3C274D75" w14:textId="77777777" w:rsidR="000D0E49" w:rsidRPr="006B4EB4" w:rsidRDefault="000D0E49" w:rsidP="006C5773">
      <w:pPr>
        <w:pStyle w:val="ListParagraph"/>
        <w:numPr>
          <w:ilvl w:val="0"/>
          <w:numId w:val="3"/>
        </w:numPr>
        <w:jc w:val="both"/>
        <w:rPr>
          <w:lang w:val="es-ES"/>
        </w:rPr>
      </w:pPr>
      <w:r w:rsidRPr="006B4EB4">
        <w:rPr>
          <w:lang w:val="es-ES"/>
        </w:rPr>
        <w:t>Alertas de stock (mínimos y máximos), posibilidad de configuración de alertas por e-mail.</w:t>
      </w:r>
    </w:p>
    <w:p w14:paraId="4AD34D8E" w14:textId="77777777" w:rsidR="000D0E49" w:rsidRPr="006B4EB4" w:rsidRDefault="000D0E49" w:rsidP="006C5773">
      <w:pPr>
        <w:pStyle w:val="ListParagraph"/>
        <w:numPr>
          <w:ilvl w:val="0"/>
          <w:numId w:val="3"/>
        </w:numPr>
        <w:jc w:val="both"/>
        <w:rPr>
          <w:lang w:val="es-ES"/>
        </w:rPr>
      </w:pPr>
      <w:r w:rsidRPr="006B4EB4">
        <w:rPr>
          <w:lang w:val="es-ES"/>
        </w:rPr>
        <w:t>Generación de informe de productos próximos a vencer y posibilidad de exportar a Excel.</w:t>
      </w:r>
    </w:p>
    <w:p w14:paraId="27532870" w14:textId="77777777" w:rsidR="000D0E49" w:rsidRPr="006B4EB4" w:rsidRDefault="000D0E49" w:rsidP="006C5773">
      <w:pPr>
        <w:pStyle w:val="ListParagraph"/>
        <w:numPr>
          <w:ilvl w:val="0"/>
          <w:numId w:val="3"/>
        </w:numPr>
        <w:jc w:val="both"/>
        <w:rPr>
          <w:lang w:val="es-ES"/>
        </w:rPr>
      </w:pPr>
      <w:r w:rsidRPr="006B4EB4">
        <w:rPr>
          <w:lang w:val="es-ES"/>
        </w:rPr>
        <w:t>Generación de informe de productos vencidos y posibilidad de exportar a Excel.</w:t>
      </w:r>
    </w:p>
    <w:p w14:paraId="3C432116" w14:textId="77777777" w:rsidR="000D0E49" w:rsidRPr="006B4EB4" w:rsidRDefault="000D0E49" w:rsidP="006C5773">
      <w:pPr>
        <w:pStyle w:val="ListParagraph"/>
        <w:numPr>
          <w:ilvl w:val="0"/>
          <w:numId w:val="3"/>
        </w:numPr>
        <w:jc w:val="both"/>
        <w:rPr>
          <w:lang w:val="es-ES"/>
        </w:rPr>
      </w:pPr>
      <w:r w:rsidRPr="006B4EB4">
        <w:rPr>
          <w:lang w:val="es-ES"/>
        </w:rPr>
        <w:t>Generación de gráficas y promedio de consumo de productos.</w:t>
      </w:r>
    </w:p>
    <w:p w14:paraId="76591F02" w14:textId="77777777" w:rsidR="000D0E49" w:rsidRPr="006B4EB4" w:rsidRDefault="000D0E49" w:rsidP="006C5773">
      <w:pPr>
        <w:pStyle w:val="ListParagraph"/>
        <w:numPr>
          <w:ilvl w:val="0"/>
          <w:numId w:val="3"/>
        </w:numPr>
        <w:jc w:val="both"/>
        <w:rPr>
          <w:lang w:val="es-ES"/>
        </w:rPr>
      </w:pPr>
      <w:r w:rsidRPr="006B4EB4">
        <w:rPr>
          <w:lang w:val="es-ES"/>
        </w:rPr>
        <w:t>Clasificación y seguimiento de productos por área o familia.</w:t>
      </w:r>
    </w:p>
    <w:p w14:paraId="54077DA5" w14:textId="77777777" w:rsidR="000D0E49" w:rsidRPr="006B4EB4" w:rsidRDefault="000D0E49" w:rsidP="006C5773">
      <w:pPr>
        <w:pStyle w:val="ListParagraph"/>
        <w:numPr>
          <w:ilvl w:val="0"/>
          <w:numId w:val="3"/>
        </w:numPr>
        <w:jc w:val="both"/>
        <w:rPr>
          <w:lang w:val="es-ES"/>
        </w:rPr>
      </w:pPr>
      <w:r w:rsidRPr="006B4EB4">
        <w:rPr>
          <w:lang w:val="es-ES"/>
        </w:rPr>
        <w:t>Manejo de información detallada de cada producto: proveedor, código, cantidad de reactivos, presentación, clasificación de riesgo, certificado INVIMA y temperatura de almacenamiento.</w:t>
      </w:r>
    </w:p>
    <w:p w14:paraId="3E6C0EC3" w14:textId="77777777" w:rsidR="000D0E49" w:rsidRPr="006B4EB4" w:rsidRDefault="000D0E49" w:rsidP="006C5773">
      <w:pPr>
        <w:pStyle w:val="ListParagraph"/>
        <w:numPr>
          <w:ilvl w:val="0"/>
          <w:numId w:val="3"/>
        </w:numPr>
        <w:jc w:val="both"/>
        <w:rPr>
          <w:lang w:val="es-ES"/>
        </w:rPr>
      </w:pPr>
      <w:r w:rsidRPr="006B4EB4">
        <w:rPr>
          <w:lang w:val="es-ES"/>
        </w:rPr>
        <w:t>Manejo de cantidades de cada producto por fracción o por unidades.</w:t>
      </w:r>
    </w:p>
    <w:p w14:paraId="527F374A" w14:textId="77777777" w:rsidR="000D0E49" w:rsidRPr="006B4EB4" w:rsidRDefault="000D0E49" w:rsidP="006C5773">
      <w:pPr>
        <w:pStyle w:val="ListParagraph"/>
        <w:numPr>
          <w:ilvl w:val="0"/>
          <w:numId w:val="3"/>
        </w:numPr>
        <w:jc w:val="both"/>
        <w:rPr>
          <w:lang w:val="es-ES"/>
        </w:rPr>
      </w:pPr>
      <w:r w:rsidRPr="006B4EB4">
        <w:rPr>
          <w:lang w:val="es-ES"/>
        </w:rPr>
        <w:t>Manejo y seguimiento de lotes.</w:t>
      </w:r>
    </w:p>
    <w:p w14:paraId="7578F3A9" w14:textId="77777777" w:rsidR="000D0E49" w:rsidRPr="006B4EB4" w:rsidRDefault="000D0E49" w:rsidP="006C5773">
      <w:pPr>
        <w:pStyle w:val="ListParagraph"/>
        <w:numPr>
          <w:ilvl w:val="0"/>
          <w:numId w:val="3"/>
        </w:numPr>
        <w:jc w:val="both"/>
        <w:rPr>
          <w:lang w:val="es-ES"/>
        </w:rPr>
      </w:pPr>
      <w:r w:rsidRPr="006B4EB4">
        <w:rPr>
          <w:lang w:val="es-ES"/>
        </w:rPr>
        <w:t>Manejo y seguimiento de fechas de vencimiento.</w:t>
      </w:r>
    </w:p>
    <w:p w14:paraId="3C289C2C" w14:textId="77777777" w:rsidR="000D0E49" w:rsidRPr="006B4EB4" w:rsidRDefault="000D0E49" w:rsidP="006C5773">
      <w:pPr>
        <w:pStyle w:val="ListParagraph"/>
        <w:numPr>
          <w:ilvl w:val="0"/>
          <w:numId w:val="3"/>
        </w:numPr>
        <w:jc w:val="both"/>
        <w:rPr>
          <w:lang w:val="es-ES"/>
        </w:rPr>
      </w:pPr>
      <w:r w:rsidRPr="006B4EB4">
        <w:rPr>
          <w:lang w:val="es-ES"/>
        </w:rPr>
        <w:t>Manejo de código de colores para fecha de vencimiento (verde, amarillo y rojo).</w:t>
      </w:r>
    </w:p>
    <w:p w14:paraId="7CFC0E89" w14:textId="77777777" w:rsidR="000D0E49" w:rsidRPr="006B4EB4" w:rsidRDefault="000D0E49" w:rsidP="006C5773">
      <w:pPr>
        <w:pStyle w:val="ListParagraph"/>
        <w:numPr>
          <w:ilvl w:val="0"/>
          <w:numId w:val="3"/>
        </w:numPr>
        <w:jc w:val="both"/>
        <w:rPr>
          <w:lang w:val="es-ES"/>
        </w:rPr>
      </w:pPr>
      <w:r w:rsidRPr="006B4EB4">
        <w:rPr>
          <w:lang w:val="es-ES"/>
        </w:rPr>
        <w:t>Reactivo vigilancia, con todos los parámetros exigidos por ley.</w:t>
      </w:r>
    </w:p>
    <w:p w14:paraId="6CC693B4" w14:textId="77777777" w:rsidR="000D0E49" w:rsidRPr="006B4EB4" w:rsidRDefault="000D0E49" w:rsidP="006C5773">
      <w:pPr>
        <w:pStyle w:val="ListParagraph"/>
        <w:numPr>
          <w:ilvl w:val="0"/>
          <w:numId w:val="3"/>
        </w:numPr>
        <w:jc w:val="both"/>
        <w:rPr>
          <w:lang w:val="es-ES"/>
        </w:rPr>
      </w:pPr>
      <w:r w:rsidRPr="006B4EB4">
        <w:rPr>
          <w:lang w:val="es-ES"/>
        </w:rPr>
        <w:t>Informe de reactivo vigilancia generado automáticamente y con la posibilidad de exportarlo fácilmente a Excel.</w:t>
      </w:r>
    </w:p>
    <w:p w14:paraId="191D5D00" w14:textId="77777777" w:rsidR="000D0E49" w:rsidRPr="006B4EB4" w:rsidRDefault="000D0E49" w:rsidP="006C5773">
      <w:pPr>
        <w:pStyle w:val="ListParagraph"/>
        <w:numPr>
          <w:ilvl w:val="0"/>
          <w:numId w:val="3"/>
        </w:numPr>
        <w:jc w:val="both"/>
        <w:rPr>
          <w:lang w:val="es-ES"/>
        </w:rPr>
      </w:pPr>
      <w:r w:rsidRPr="006B4EB4">
        <w:rPr>
          <w:lang w:val="es-ES"/>
        </w:rPr>
        <w:t>Exportación de inventario e informes a Excel.</w:t>
      </w:r>
    </w:p>
    <w:p w14:paraId="16857F2D" w14:textId="77777777" w:rsidR="000D0E49" w:rsidRPr="006B4EB4" w:rsidRDefault="000D0E49" w:rsidP="006C5773">
      <w:pPr>
        <w:pStyle w:val="ListParagraph"/>
        <w:numPr>
          <w:ilvl w:val="0"/>
          <w:numId w:val="3"/>
        </w:numPr>
        <w:jc w:val="both"/>
        <w:rPr>
          <w:lang w:val="es-ES"/>
        </w:rPr>
      </w:pPr>
      <w:r w:rsidRPr="006B4EB4">
        <w:rPr>
          <w:lang w:val="es-ES"/>
        </w:rPr>
        <w:t>Generación de seguimiento de entrega de productos y generación de comprobante de entrega automático.</w:t>
      </w:r>
    </w:p>
    <w:p w14:paraId="1A6CA157" w14:textId="77777777" w:rsidR="000D0E49" w:rsidRPr="006B4EB4" w:rsidRDefault="000D0E49" w:rsidP="000D0E49">
      <w:pPr>
        <w:jc w:val="both"/>
        <w:rPr>
          <w:lang w:val="es-ES"/>
        </w:rPr>
      </w:pPr>
    </w:p>
    <w:p w14:paraId="54763EBA" w14:textId="77777777" w:rsidR="000D0E49" w:rsidRPr="006B4EB4" w:rsidRDefault="000D0E49" w:rsidP="000D0E49">
      <w:pPr>
        <w:jc w:val="both"/>
        <w:rPr>
          <w:lang w:val="es-ES"/>
        </w:rPr>
      </w:pPr>
      <w:r w:rsidRPr="006B4EB4">
        <w:rPr>
          <w:lang w:val="es-ES"/>
        </w:rPr>
        <w:t>El sistema de gestión del Sistema de Inventario debe contar con las siguientes características de administración:</w:t>
      </w:r>
    </w:p>
    <w:p w14:paraId="57514148" w14:textId="77777777" w:rsidR="000D0E49" w:rsidRPr="006B4EB4" w:rsidRDefault="000D0E49" w:rsidP="006C5773">
      <w:pPr>
        <w:pStyle w:val="ListParagraph"/>
        <w:numPr>
          <w:ilvl w:val="0"/>
          <w:numId w:val="4"/>
        </w:numPr>
        <w:jc w:val="both"/>
        <w:rPr>
          <w:lang w:val="es-ES"/>
        </w:rPr>
      </w:pPr>
      <w:r w:rsidRPr="006B4EB4">
        <w:rPr>
          <w:lang w:val="es-ES"/>
        </w:rPr>
        <w:t>Seguridad de acceso al software y encriptación de la base de datos.</w:t>
      </w:r>
    </w:p>
    <w:p w14:paraId="63424D95" w14:textId="77777777" w:rsidR="000D0E49" w:rsidRPr="006B4EB4" w:rsidRDefault="000D0E49" w:rsidP="006C5773">
      <w:pPr>
        <w:pStyle w:val="ListParagraph"/>
        <w:numPr>
          <w:ilvl w:val="0"/>
          <w:numId w:val="4"/>
        </w:numPr>
        <w:jc w:val="both"/>
        <w:rPr>
          <w:lang w:val="es-ES"/>
        </w:rPr>
      </w:pPr>
      <w:r w:rsidRPr="006B4EB4">
        <w:rPr>
          <w:lang w:val="es-ES"/>
        </w:rPr>
        <w:t>Manejo de perfiles de usuarios (Control por roles).</w:t>
      </w:r>
    </w:p>
    <w:p w14:paraId="01A73296" w14:textId="77777777" w:rsidR="000D0E49" w:rsidRPr="006B4EB4" w:rsidRDefault="000D0E49" w:rsidP="006C5773">
      <w:pPr>
        <w:pStyle w:val="ListParagraph"/>
        <w:numPr>
          <w:ilvl w:val="0"/>
          <w:numId w:val="4"/>
        </w:numPr>
        <w:jc w:val="both"/>
        <w:rPr>
          <w:lang w:val="es-ES"/>
        </w:rPr>
      </w:pPr>
      <w:r w:rsidRPr="006B4EB4">
        <w:rPr>
          <w:lang w:val="es-ES"/>
        </w:rPr>
        <w:t>Auditoria completa y continua de acceso y cambios realizados por los usuarios.</w:t>
      </w:r>
    </w:p>
    <w:p w14:paraId="064C55B9" w14:textId="77777777" w:rsidR="000D0E49" w:rsidRPr="006B4EB4" w:rsidRDefault="000D0E49" w:rsidP="006C5773">
      <w:pPr>
        <w:pStyle w:val="ListParagraph"/>
        <w:numPr>
          <w:ilvl w:val="0"/>
          <w:numId w:val="4"/>
        </w:numPr>
        <w:jc w:val="both"/>
        <w:rPr>
          <w:lang w:val="es-ES"/>
        </w:rPr>
      </w:pPr>
      <w:r w:rsidRPr="006B4EB4">
        <w:rPr>
          <w:lang w:val="es-ES"/>
        </w:rPr>
        <w:t>Número de usuarios ilimitado (restringido a la negociación).</w:t>
      </w:r>
    </w:p>
    <w:p w14:paraId="39815AA6" w14:textId="77777777" w:rsidR="000D0E49" w:rsidRPr="006B4EB4" w:rsidRDefault="000D0E49" w:rsidP="006C5773">
      <w:pPr>
        <w:pStyle w:val="ListParagraph"/>
        <w:numPr>
          <w:ilvl w:val="0"/>
          <w:numId w:val="4"/>
        </w:numPr>
        <w:jc w:val="both"/>
        <w:rPr>
          <w:lang w:val="es-ES"/>
        </w:rPr>
      </w:pPr>
      <w:r w:rsidRPr="006B4EB4">
        <w:rPr>
          <w:lang w:val="es-ES"/>
        </w:rPr>
        <w:t>Cantidad de usuarios recurrentes y conexiones ilimitadas.</w:t>
      </w:r>
    </w:p>
    <w:p w14:paraId="327F595F" w14:textId="77777777" w:rsidR="000D0E49" w:rsidRPr="006B4EB4" w:rsidRDefault="000D0E49" w:rsidP="006C5773">
      <w:pPr>
        <w:pStyle w:val="ListParagraph"/>
        <w:numPr>
          <w:ilvl w:val="0"/>
          <w:numId w:val="4"/>
        </w:numPr>
        <w:jc w:val="both"/>
        <w:rPr>
          <w:lang w:val="es-ES"/>
        </w:rPr>
      </w:pPr>
      <w:r w:rsidRPr="006B4EB4">
        <w:rPr>
          <w:lang w:val="es-ES"/>
        </w:rPr>
        <w:t>Generación de reportes.</w:t>
      </w:r>
    </w:p>
    <w:p w14:paraId="5A945B8A" w14:textId="77777777" w:rsidR="000D0E49" w:rsidRPr="006B4EB4" w:rsidRDefault="000D0E49" w:rsidP="006C5773">
      <w:pPr>
        <w:pStyle w:val="ListParagraph"/>
        <w:numPr>
          <w:ilvl w:val="0"/>
          <w:numId w:val="4"/>
        </w:numPr>
        <w:jc w:val="both"/>
        <w:rPr>
          <w:lang w:val="es-ES"/>
        </w:rPr>
      </w:pPr>
      <w:r w:rsidRPr="006B4EB4">
        <w:rPr>
          <w:lang w:val="es-ES"/>
        </w:rPr>
        <w:t xml:space="preserve">Posibilidad de generar nuevos reportes </w:t>
      </w:r>
      <w:proofErr w:type="gramStart"/>
      <w:r w:rsidRPr="006B4EB4">
        <w:rPr>
          <w:lang w:val="es-ES"/>
        </w:rPr>
        <w:t>de acuerdo a</w:t>
      </w:r>
      <w:proofErr w:type="gramEnd"/>
      <w:r w:rsidRPr="006B4EB4">
        <w:rPr>
          <w:lang w:val="es-ES"/>
        </w:rPr>
        <w:t xml:space="preserve"> la necesidad.</w:t>
      </w:r>
    </w:p>
    <w:p w14:paraId="0888A8A9" w14:textId="77777777" w:rsidR="000D0E49" w:rsidRPr="006B4EB4" w:rsidRDefault="000D0E49" w:rsidP="006C5773">
      <w:pPr>
        <w:pStyle w:val="ListParagraph"/>
        <w:numPr>
          <w:ilvl w:val="0"/>
          <w:numId w:val="4"/>
        </w:numPr>
        <w:jc w:val="both"/>
        <w:rPr>
          <w:lang w:val="es-ES"/>
        </w:rPr>
      </w:pPr>
      <w:r w:rsidRPr="006B4EB4">
        <w:rPr>
          <w:lang w:val="es-ES"/>
        </w:rPr>
        <w:t>Tablero de control gerencial con control de gastos vs producción.</w:t>
      </w:r>
    </w:p>
    <w:p w14:paraId="0A398994" w14:textId="6F137823" w:rsidR="00C31E86" w:rsidRPr="006B4EB4" w:rsidRDefault="000D0E49">
      <w:pPr>
        <w:pStyle w:val="BodyText"/>
        <w:rPr>
          <w:bCs/>
          <w:lang w:val="es-ES"/>
        </w:rPr>
      </w:pPr>
      <w:r w:rsidRPr="006B4EB4">
        <w:rPr>
          <w:bCs/>
          <w:lang w:val="es-ES"/>
        </w:rPr>
        <w:t>La motivación principal es la de e</w:t>
      </w:r>
      <w:r w:rsidR="00C31E86" w:rsidRPr="006B4EB4">
        <w:rPr>
          <w:bCs/>
          <w:lang w:val="es-ES"/>
        </w:rPr>
        <w:t>liminar el proceso de manejo de inventario manual que se lleva a cabo en el Laboratorio Clínico, contando con un control online del mismo que permita la reducción de costos por desperdicios, que también garantice la seguridad de los usuarios y la reducción del margen de error en los procedimientos del Laboratorio.</w:t>
      </w:r>
    </w:p>
    <w:p w14:paraId="5C5FA664" w14:textId="77777777" w:rsidR="000D0E49" w:rsidRPr="006B4EB4" w:rsidRDefault="000D0E49">
      <w:pPr>
        <w:pStyle w:val="BodyText"/>
        <w:rPr>
          <w:lang w:val="es-ES"/>
        </w:rPr>
      </w:pPr>
    </w:p>
    <w:p w14:paraId="004B1D09" w14:textId="5DF160FD" w:rsidR="63E04001" w:rsidRPr="008414B0" w:rsidRDefault="569D4CB3" w:rsidP="008414B0">
      <w:pPr>
        <w:pStyle w:val="Heading2"/>
        <w:rPr>
          <w:lang w:val="es-ES"/>
        </w:rPr>
      </w:pPr>
      <w:r w:rsidRPr="569D4CB3">
        <w:rPr>
          <w:lang w:val="es-ES"/>
        </w:rPr>
        <w:t xml:space="preserve">1.2. </w:t>
      </w:r>
      <w:r w:rsidR="63E04001" w:rsidRPr="63E04001">
        <w:rPr>
          <w:lang w:val="es-ES"/>
        </w:rPr>
        <w:t>Metas de Calidad</w:t>
      </w:r>
    </w:p>
    <w:p w14:paraId="0B8A0233" w14:textId="3C567547" w:rsidR="63E04001" w:rsidRDefault="63E04001" w:rsidP="63E04001">
      <w:pPr>
        <w:pStyle w:val="Compact"/>
        <w:rPr>
          <w:lang w:val="es-ES"/>
        </w:rPr>
      </w:pPr>
    </w:p>
    <w:tbl>
      <w:tblPr>
        <w:tblStyle w:val="TableGrid"/>
        <w:tblW w:w="9360" w:type="dxa"/>
        <w:tblLayout w:type="fixed"/>
        <w:tblLook w:val="06A0" w:firstRow="1" w:lastRow="0" w:firstColumn="1" w:lastColumn="0" w:noHBand="1" w:noVBand="1"/>
      </w:tblPr>
      <w:tblGrid>
        <w:gridCol w:w="1470"/>
        <w:gridCol w:w="2715"/>
        <w:gridCol w:w="5175"/>
      </w:tblGrid>
      <w:tr w:rsidR="63E04001" w14:paraId="617D6E0D" w14:textId="77777777" w:rsidTr="71169AF8">
        <w:tc>
          <w:tcPr>
            <w:tcW w:w="1470" w:type="dxa"/>
          </w:tcPr>
          <w:p w14:paraId="33023799" w14:textId="6F866DA2" w:rsidR="63E04001" w:rsidRDefault="63E04001" w:rsidP="63E04001">
            <w:pPr>
              <w:pStyle w:val="Compact"/>
              <w:rPr>
                <w:b/>
                <w:lang w:val="es-ES"/>
              </w:rPr>
            </w:pPr>
            <w:r w:rsidRPr="4252E563">
              <w:rPr>
                <w:b/>
                <w:lang w:val="es-ES"/>
              </w:rPr>
              <w:t>Prioridad</w:t>
            </w:r>
          </w:p>
        </w:tc>
        <w:tc>
          <w:tcPr>
            <w:tcW w:w="2715" w:type="dxa"/>
          </w:tcPr>
          <w:p w14:paraId="2DC29E83" w14:textId="07C6A57D" w:rsidR="63E04001" w:rsidRDefault="63E04001" w:rsidP="63E04001">
            <w:pPr>
              <w:pStyle w:val="Compact"/>
              <w:rPr>
                <w:b/>
                <w:lang w:val="es-ES"/>
              </w:rPr>
            </w:pPr>
            <w:r w:rsidRPr="4252E563">
              <w:rPr>
                <w:b/>
                <w:lang w:val="es-ES"/>
              </w:rPr>
              <w:t>Objetivo de Calidad</w:t>
            </w:r>
          </w:p>
        </w:tc>
        <w:tc>
          <w:tcPr>
            <w:tcW w:w="5175" w:type="dxa"/>
          </w:tcPr>
          <w:p w14:paraId="6FA40C82" w14:textId="7BD27116" w:rsidR="63E04001" w:rsidRDefault="63E04001" w:rsidP="63E04001">
            <w:pPr>
              <w:pStyle w:val="Compact"/>
              <w:rPr>
                <w:b/>
                <w:lang w:val="es-ES"/>
              </w:rPr>
            </w:pPr>
            <w:r w:rsidRPr="4252E563">
              <w:rPr>
                <w:b/>
                <w:lang w:val="es-ES"/>
              </w:rPr>
              <w:t>Escenario</w:t>
            </w:r>
          </w:p>
        </w:tc>
      </w:tr>
      <w:tr w:rsidR="63E04001" w14:paraId="151FC0CA" w14:textId="77777777" w:rsidTr="71169AF8">
        <w:tc>
          <w:tcPr>
            <w:tcW w:w="1470" w:type="dxa"/>
            <w:vAlign w:val="center"/>
          </w:tcPr>
          <w:p w14:paraId="4E25A387" w14:textId="7A35343B" w:rsidR="63E04001" w:rsidRDefault="63E04001" w:rsidP="63E04001">
            <w:pPr>
              <w:pStyle w:val="Compact"/>
              <w:rPr>
                <w:lang w:val="es-ES"/>
              </w:rPr>
            </w:pPr>
            <w:r w:rsidRPr="63E04001">
              <w:rPr>
                <w:lang w:val="es-ES"/>
              </w:rPr>
              <w:t>1</w:t>
            </w:r>
          </w:p>
        </w:tc>
        <w:tc>
          <w:tcPr>
            <w:tcW w:w="2715" w:type="dxa"/>
            <w:vAlign w:val="center"/>
          </w:tcPr>
          <w:p w14:paraId="1D64B78F" w14:textId="5A802D32" w:rsidR="63E04001" w:rsidRDefault="703AB10B" w:rsidP="703AB10B">
            <w:pPr>
              <w:pStyle w:val="Compact"/>
              <w:rPr>
                <w:lang w:val="es-ES"/>
              </w:rPr>
            </w:pPr>
            <w:r w:rsidRPr="703AB10B">
              <w:rPr>
                <w:lang w:val="es-ES"/>
              </w:rPr>
              <w:t>Disponibilidad</w:t>
            </w:r>
          </w:p>
        </w:tc>
        <w:tc>
          <w:tcPr>
            <w:tcW w:w="5175" w:type="dxa"/>
            <w:vAlign w:val="center"/>
          </w:tcPr>
          <w:p w14:paraId="49C0BD6D" w14:textId="29B1D971" w:rsidR="63E04001" w:rsidRDefault="703AB10B" w:rsidP="703AB10B">
            <w:pPr>
              <w:pStyle w:val="Compact"/>
              <w:rPr>
                <w:lang w:val="es"/>
              </w:rPr>
            </w:pPr>
            <w:r w:rsidRPr="703AB10B">
              <w:rPr>
                <w:lang w:val="es"/>
              </w:rPr>
              <w:t>El requerimiento del negocio, el cual demanda que los laboratorios trabajen 24x7x365 exige alta disponibilidad para el uso de todos los usuarios.</w:t>
            </w:r>
          </w:p>
        </w:tc>
      </w:tr>
      <w:tr w:rsidR="63E04001" w14:paraId="7B26F542" w14:textId="77777777" w:rsidTr="71169AF8">
        <w:tc>
          <w:tcPr>
            <w:tcW w:w="1470" w:type="dxa"/>
            <w:vAlign w:val="center"/>
          </w:tcPr>
          <w:p w14:paraId="51E0ECAA" w14:textId="4AFCA77D" w:rsidR="63E04001" w:rsidRDefault="63EB3B4D" w:rsidP="63E04001">
            <w:pPr>
              <w:pStyle w:val="Compact"/>
              <w:rPr>
                <w:lang w:val="es-ES"/>
              </w:rPr>
            </w:pPr>
            <w:r w:rsidRPr="63EB3B4D">
              <w:rPr>
                <w:lang w:val="es-ES"/>
              </w:rPr>
              <w:t>2</w:t>
            </w:r>
          </w:p>
        </w:tc>
        <w:tc>
          <w:tcPr>
            <w:tcW w:w="2715" w:type="dxa"/>
            <w:vAlign w:val="center"/>
          </w:tcPr>
          <w:p w14:paraId="4C54E277" w14:textId="5E0DAC83" w:rsidR="63E04001" w:rsidRDefault="703AB10B" w:rsidP="703AB10B">
            <w:pPr>
              <w:pStyle w:val="Compact"/>
              <w:rPr>
                <w:lang w:val="es-ES"/>
              </w:rPr>
            </w:pPr>
            <w:r w:rsidRPr="703AB10B">
              <w:rPr>
                <w:lang w:val="es-ES"/>
              </w:rPr>
              <w:t>Eficiencia de desempeño</w:t>
            </w:r>
          </w:p>
        </w:tc>
        <w:tc>
          <w:tcPr>
            <w:tcW w:w="5175" w:type="dxa"/>
            <w:vAlign w:val="center"/>
          </w:tcPr>
          <w:p w14:paraId="2164E115" w14:textId="50B61CB5" w:rsidR="63E04001" w:rsidRDefault="703AB10B" w:rsidP="703AB10B">
            <w:pPr>
              <w:pStyle w:val="Compact"/>
              <w:rPr>
                <w:lang w:val="es-ES"/>
              </w:rPr>
            </w:pPr>
            <w:r w:rsidRPr="703AB10B">
              <w:rPr>
                <w:lang w:val="es-ES"/>
              </w:rPr>
              <w:t xml:space="preserve">La respuesta del </w:t>
            </w:r>
            <w:r w:rsidR="00C675B5" w:rsidRPr="00C675B5">
              <w:rPr>
                <w:lang w:val="es-ES"/>
              </w:rPr>
              <w:t xml:space="preserve">sistema debe ser </w:t>
            </w:r>
            <w:r w:rsidR="2A41A761" w:rsidRPr="2A41A761">
              <w:rPr>
                <w:lang w:val="es-ES"/>
              </w:rPr>
              <w:t xml:space="preserve">en el menor tiempo posible para garantizar </w:t>
            </w:r>
            <w:r w:rsidR="7BA31081" w:rsidRPr="7BA31081">
              <w:rPr>
                <w:lang w:val="es-ES"/>
              </w:rPr>
              <w:t>que inventario</w:t>
            </w:r>
            <w:r w:rsidR="6D93C022" w:rsidRPr="6D93C022">
              <w:rPr>
                <w:lang w:val="es-ES"/>
              </w:rPr>
              <w:t xml:space="preserve"> en tiempo real </w:t>
            </w:r>
            <w:r w:rsidR="179FD114" w:rsidRPr="179FD114">
              <w:rPr>
                <w:lang w:val="es-ES"/>
              </w:rPr>
              <w:t xml:space="preserve">y se pueda consultar el estado de vencimiento de los </w:t>
            </w:r>
            <w:r w:rsidR="095BC41E" w:rsidRPr="095BC41E">
              <w:rPr>
                <w:lang w:val="es-ES"/>
              </w:rPr>
              <w:t>reactivos</w:t>
            </w:r>
            <w:r w:rsidR="15B2F78E" w:rsidRPr="15B2F78E">
              <w:rPr>
                <w:lang w:val="es-ES"/>
              </w:rPr>
              <w:t>.</w:t>
            </w:r>
          </w:p>
        </w:tc>
      </w:tr>
      <w:tr w:rsidR="63E04001" w14:paraId="7E36D5ED" w14:textId="77777777" w:rsidTr="71169AF8">
        <w:tc>
          <w:tcPr>
            <w:tcW w:w="1470" w:type="dxa"/>
            <w:vAlign w:val="center"/>
          </w:tcPr>
          <w:p w14:paraId="10BC9572" w14:textId="2759C53C" w:rsidR="63E04001" w:rsidRDefault="15B2F78E" w:rsidP="63E04001">
            <w:pPr>
              <w:pStyle w:val="Compact"/>
              <w:rPr>
                <w:lang w:val="es-ES"/>
              </w:rPr>
            </w:pPr>
            <w:r w:rsidRPr="15B2F78E">
              <w:rPr>
                <w:lang w:val="es-ES"/>
              </w:rPr>
              <w:t>2</w:t>
            </w:r>
          </w:p>
        </w:tc>
        <w:tc>
          <w:tcPr>
            <w:tcW w:w="2715" w:type="dxa"/>
            <w:vAlign w:val="center"/>
          </w:tcPr>
          <w:p w14:paraId="03E1BFAB" w14:textId="43EB8121" w:rsidR="63E04001" w:rsidRDefault="4D3FA3AD" w:rsidP="703AB10B">
            <w:pPr>
              <w:pStyle w:val="Compact"/>
              <w:rPr>
                <w:lang w:val="es-ES"/>
              </w:rPr>
            </w:pPr>
            <w:r w:rsidRPr="4D3FA3AD">
              <w:rPr>
                <w:lang w:val="es-ES"/>
              </w:rPr>
              <w:t>Corrección</w:t>
            </w:r>
            <w:r w:rsidR="36EF77E3" w:rsidRPr="36EF77E3">
              <w:rPr>
                <w:lang w:val="es-ES"/>
              </w:rPr>
              <w:t xml:space="preserve"> </w:t>
            </w:r>
            <w:r w:rsidR="63EB3B4D" w:rsidRPr="63EB3B4D">
              <w:rPr>
                <w:lang w:val="es-ES"/>
              </w:rPr>
              <w:t>funcional</w:t>
            </w:r>
          </w:p>
        </w:tc>
        <w:tc>
          <w:tcPr>
            <w:tcW w:w="5175" w:type="dxa"/>
            <w:vAlign w:val="center"/>
          </w:tcPr>
          <w:p w14:paraId="3C6C4116" w14:textId="0094B0DD" w:rsidR="63E04001" w:rsidRDefault="6FC80F96" w:rsidP="63E04001">
            <w:pPr>
              <w:pStyle w:val="Compact"/>
              <w:rPr>
                <w:lang w:val="es-ES"/>
              </w:rPr>
            </w:pPr>
            <w:r w:rsidRPr="6FC80F96">
              <w:rPr>
                <w:lang w:val="es-ES"/>
              </w:rPr>
              <w:t xml:space="preserve">El software debe estar en la </w:t>
            </w:r>
            <w:r w:rsidR="71F04F9A" w:rsidRPr="71F04F9A">
              <w:rPr>
                <w:lang w:val="es-ES"/>
              </w:rPr>
              <w:t xml:space="preserve">capacidad de </w:t>
            </w:r>
            <w:r w:rsidR="53E33822" w:rsidRPr="53E33822">
              <w:rPr>
                <w:lang w:val="es-ES"/>
              </w:rPr>
              <w:t xml:space="preserve">demostrar los resultados </w:t>
            </w:r>
            <w:r w:rsidR="61E263B5" w:rsidRPr="61E263B5">
              <w:rPr>
                <w:lang w:val="es-ES"/>
              </w:rPr>
              <w:t xml:space="preserve">correctos con el </w:t>
            </w:r>
            <w:r w:rsidR="154BE6BF" w:rsidRPr="154BE6BF">
              <w:rPr>
                <w:lang w:val="es-ES"/>
              </w:rPr>
              <w:t xml:space="preserve">nivel de </w:t>
            </w:r>
            <w:r w:rsidR="7EC9F2FD" w:rsidRPr="7EC9F2FD">
              <w:rPr>
                <w:lang w:val="es-ES"/>
              </w:rPr>
              <w:t>precisión</w:t>
            </w:r>
            <w:r w:rsidR="154BE6BF" w:rsidRPr="154BE6BF">
              <w:rPr>
                <w:lang w:val="es-ES"/>
              </w:rPr>
              <w:t xml:space="preserve"> </w:t>
            </w:r>
            <w:r w:rsidR="0CF2B77C" w:rsidRPr="0CF2B77C">
              <w:rPr>
                <w:lang w:val="es-ES"/>
              </w:rPr>
              <w:t>requerido</w:t>
            </w:r>
            <w:r w:rsidR="7EC9F2FD" w:rsidRPr="7EC9F2FD">
              <w:rPr>
                <w:lang w:val="es-ES"/>
              </w:rPr>
              <w:t xml:space="preserve"> </w:t>
            </w:r>
            <w:r w:rsidR="2F8E7F77" w:rsidRPr="2F8E7F77">
              <w:rPr>
                <w:lang w:val="es-ES"/>
              </w:rPr>
              <w:t>principalmente</w:t>
            </w:r>
            <w:r w:rsidR="34F82F12" w:rsidRPr="34F82F12">
              <w:rPr>
                <w:lang w:val="es-ES"/>
              </w:rPr>
              <w:t xml:space="preserve"> en las fechas de</w:t>
            </w:r>
            <w:r w:rsidR="6B6D1765" w:rsidRPr="6B6D1765">
              <w:rPr>
                <w:lang w:val="es-ES"/>
              </w:rPr>
              <w:t xml:space="preserve"> vencimiento.</w:t>
            </w:r>
          </w:p>
        </w:tc>
      </w:tr>
      <w:tr w:rsidR="63E04001" w:rsidRPr="008414B0" w14:paraId="60A16847" w14:textId="77777777" w:rsidTr="71169AF8">
        <w:tc>
          <w:tcPr>
            <w:tcW w:w="1470" w:type="dxa"/>
            <w:vAlign w:val="center"/>
          </w:tcPr>
          <w:p w14:paraId="0C9E98B2" w14:textId="6E52F626" w:rsidR="63E04001" w:rsidRDefault="759FBD6F" w:rsidP="63E04001">
            <w:pPr>
              <w:pStyle w:val="Compact"/>
              <w:rPr>
                <w:lang w:val="es-ES"/>
              </w:rPr>
            </w:pPr>
            <w:r w:rsidRPr="759FBD6F">
              <w:rPr>
                <w:lang w:val="es-ES"/>
              </w:rPr>
              <w:t>3</w:t>
            </w:r>
          </w:p>
        </w:tc>
        <w:tc>
          <w:tcPr>
            <w:tcW w:w="2715" w:type="dxa"/>
            <w:vAlign w:val="center"/>
          </w:tcPr>
          <w:p w14:paraId="569E99BB" w14:textId="76D1EFEA" w:rsidR="63E04001" w:rsidRDefault="606B8A03" w:rsidP="13020454">
            <w:pPr>
              <w:pStyle w:val="Compact"/>
              <w:spacing w:line="259" w:lineRule="auto"/>
              <w:rPr>
                <w:lang w:val="es-ES"/>
              </w:rPr>
            </w:pPr>
            <w:r w:rsidRPr="606B8A03">
              <w:rPr>
                <w:lang w:val="es-ES"/>
              </w:rPr>
              <w:t>Confidencialidad</w:t>
            </w:r>
          </w:p>
        </w:tc>
        <w:tc>
          <w:tcPr>
            <w:tcW w:w="5175" w:type="dxa"/>
            <w:vAlign w:val="center"/>
          </w:tcPr>
          <w:p w14:paraId="2255151D" w14:textId="779983C5" w:rsidR="63E04001" w:rsidRDefault="6E7FB291" w:rsidP="63E04001">
            <w:pPr>
              <w:pStyle w:val="Compact"/>
              <w:rPr>
                <w:lang w:val="es-ES"/>
              </w:rPr>
            </w:pPr>
            <w:r w:rsidRPr="6E7FB291">
              <w:rPr>
                <w:lang w:val="es-ES"/>
              </w:rPr>
              <w:t>Se debe restringir el acceso a la aplicación</w:t>
            </w:r>
            <w:r w:rsidR="2189D3EE" w:rsidRPr="2189D3EE">
              <w:rPr>
                <w:lang w:val="es-ES"/>
              </w:rPr>
              <w:t>.</w:t>
            </w:r>
          </w:p>
        </w:tc>
      </w:tr>
      <w:tr w:rsidR="70526A55" w14:paraId="03EE9A67" w14:textId="77777777" w:rsidTr="71169AF8">
        <w:tc>
          <w:tcPr>
            <w:tcW w:w="1470" w:type="dxa"/>
            <w:vAlign w:val="center"/>
          </w:tcPr>
          <w:p w14:paraId="17E4D386" w14:textId="239FB6F4" w:rsidR="70526A55" w:rsidRDefault="1CD50BBD" w:rsidP="70526A55">
            <w:pPr>
              <w:pStyle w:val="Compact"/>
              <w:rPr>
                <w:lang w:val="es-ES"/>
              </w:rPr>
            </w:pPr>
            <w:r w:rsidRPr="1CD50BBD">
              <w:rPr>
                <w:lang w:val="es-ES"/>
              </w:rPr>
              <w:t>3</w:t>
            </w:r>
          </w:p>
        </w:tc>
        <w:tc>
          <w:tcPr>
            <w:tcW w:w="2715" w:type="dxa"/>
            <w:vAlign w:val="center"/>
          </w:tcPr>
          <w:p w14:paraId="7C073948" w14:textId="3738ADF5" w:rsidR="70526A55" w:rsidRDefault="0D306192" w:rsidP="70526A55">
            <w:pPr>
              <w:pStyle w:val="Compact"/>
              <w:rPr>
                <w:lang w:val="es-ES"/>
              </w:rPr>
            </w:pPr>
            <w:r w:rsidRPr="0D306192">
              <w:rPr>
                <w:lang w:val="es-ES"/>
              </w:rPr>
              <w:t>Integridad</w:t>
            </w:r>
          </w:p>
        </w:tc>
        <w:tc>
          <w:tcPr>
            <w:tcW w:w="5175" w:type="dxa"/>
            <w:vAlign w:val="center"/>
          </w:tcPr>
          <w:p w14:paraId="11CB9D40" w14:textId="5F107CB9" w:rsidR="70526A55" w:rsidRDefault="6E7FB291" w:rsidP="70526A55">
            <w:pPr>
              <w:pStyle w:val="Compact"/>
              <w:rPr>
                <w:lang w:val="es-ES"/>
              </w:rPr>
            </w:pPr>
            <w:r w:rsidRPr="6E7FB291">
              <w:rPr>
                <w:lang w:val="es-ES"/>
              </w:rPr>
              <w:t>Manejar roles que tienen diferentes responsabilidades y capacidades dentro del mismo.</w:t>
            </w:r>
          </w:p>
        </w:tc>
      </w:tr>
      <w:tr w:rsidR="48B0C4D2" w14:paraId="68A6EF6C" w14:textId="77777777" w:rsidTr="71169AF8">
        <w:tc>
          <w:tcPr>
            <w:tcW w:w="1470" w:type="dxa"/>
            <w:vAlign w:val="center"/>
          </w:tcPr>
          <w:p w14:paraId="3E602D86" w14:textId="24C25F09" w:rsidR="48B0C4D2" w:rsidRDefault="02581137" w:rsidP="48B0C4D2">
            <w:pPr>
              <w:pStyle w:val="Compact"/>
              <w:rPr>
                <w:lang w:val="es-ES"/>
              </w:rPr>
            </w:pPr>
            <w:r w:rsidRPr="02581137">
              <w:rPr>
                <w:lang w:val="es-ES"/>
              </w:rPr>
              <w:t>4</w:t>
            </w:r>
          </w:p>
        </w:tc>
        <w:tc>
          <w:tcPr>
            <w:tcW w:w="2715" w:type="dxa"/>
            <w:vAlign w:val="center"/>
          </w:tcPr>
          <w:p w14:paraId="7C8BD74B" w14:textId="558A11D7" w:rsidR="48B0C4D2" w:rsidRDefault="14DC72B0" w:rsidP="48B0C4D2">
            <w:pPr>
              <w:pStyle w:val="Compact"/>
              <w:rPr>
                <w:lang w:val="es-ES"/>
              </w:rPr>
            </w:pPr>
            <w:r w:rsidRPr="14DC72B0">
              <w:rPr>
                <w:lang w:val="es-ES"/>
              </w:rPr>
              <w:t xml:space="preserve">Capacidad para ser </w:t>
            </w:r>
            <w:r w:rsidR="18063E95" w:rsidRPr="18063E95">
              <w:rPr>
                <w:lang w:val="es-ES"/>
              </w:rPr>
              <w:t>usado</w:t>
            </w:r>
          </w:p>
        </w:tc>
        <w:tc>
          <w:tcPr>
            <w:tcW w:w="5175" w:type="dxa"/>
            <w:vAlign w:val="center"/>
          </w:tcPr>
          <w:p w14:paraId="508AF016" w14:textId="26C2412A" w:rsidR="48B0C4D2" w:rsidRDefault="460FD5E4" w:rsidP="48B0C4D2">
            <w:pPr>
              <w:pStyle w:val="Compact"/>
              <w:rPr>
                <w:lang w:val="es-ES"/>
              </w:rPr>
            </w:pPr>
            <w:r w:rsidRPr="460FD5E4">
              <w:rPr>
                <w:lang w:val="es-ES"/>
              </w:rPr>
              <w:t xml:space="preserve">El software debe ser intuitivo </w:t>
            </w:r>
            <w:r w:rsidR="05BE7C02" w:rsidRPr="05BE7C02">
              <w:rPr>
                <w:lang w:val="es-ES"/>
              </w:rPr>
              <w:t>y fácil de manejar por los usuarios.</w:t>
            </w:r>
          </w:p>
        </w:tc>
      </w:tr>
      <w:tr w:rsidR="02E15538" w14:paraId="4D9224A3" w14:textId="77777777" w:rsidTr="71169AF8">
        <w:tc>
          <w:tcPr>
            <w:tcW w:w="1470" w:type="dxa"/>
            <w:vAlign w:val="center"/>
          </w:tcPr>
          <w:p w14:paraId="41BDFCBE" w14:textId="6979FC6F" w:rsidR="02E15538" w:rsidRDefault="02581137" w:rsidP="02E15538">
            <w:pPr>
              <w:pStyle w:val="Compact"/>
              <w:rPr>
                <w:lang w:val="es-ES"/>
              </w:rPr>
            </w:pPr>
            <w:r w:rsidRPr="02581137">
              <w:rPr>
                <w:lang w:val="es-ES"/>
              </w:rPr>
              <w:t>5</w:t>
            </w:r>
          </w:p>
        </w:tc>
        <w:tc>
          <w:tcPr>
            <w:tcW w:w="2715" w:type="dxa"/>
            <w:vAlign w:val="center"/>
          </w:tcPr>
          <w:p w14:paraId="4E81DC63" w14:textId="1FCBA86E" w:rsidR="02E15538" w:rsidRDefault="2C22903D" w:rsidP="02E15538">
            <w:pPr>
              <w:pStyle w:val="Compact"/>
              <w:rPr>
                <w:lang w:val="es-ES"/>
              </w:rPr>
            </w:pPr>
            <w:r w:rsidRPr="2C22903D">
              <w:rPr>
                <w:lang w:val="es-ES"/>
              </w:rPr>
              <w:t>Tolerancia a fallos</w:t>
            </w:r>
          </w:p>
        </w:tc>
        <w:tc>
          <w:tcPr>
            <w:tcW w:w="5175" w:type="dxa"/>
            <w:vAlign w:val="center"/>
          </w:tcPr>
          <w:p w14:paraId="5E88C85A" w14:textId="57BCA946" w:rsidR="02E15538" w:rsidRDefault="090BEBEB" w:rsidP="02E15538">
            <w:pPr>
              <w:pStyle w:val="Compact"/>
              <w:rPr>
                <w:lang w:val="es-ES"/>
              </w:rPr>
            </w:pPr>
            <w:r w:rsidRPr="090BEBEB">
              <w:rPr>
                <w:lang w:val="es-ES"/>
              </w:rPr>
              <w:t xml:space="preserve">El software debe </w:t>
            </w:r>
            <w:r w:rsidR="347C6B08" w:rsidRPr="347C6B08">
              <w:rPr>
                <w:lang w:val="es-ES"/>
              </w:rPr>
              <w:t xml:space="preserve">estar en la capacidad de </w:t>
            </w:r>
            <w:r w:rsidR="56557375" w:rsidRPr="56557375">
              <w:rPr>
                <w:lang w:val="es-ES"/>
              </w:rPr>
              <w:t>recuperarse ante cualquier falla</w:t>
            </w:r>
            <w:r w:rsidR="0FADBCF5" w:rsidRPr="0FADBCF5">
              <w:rPr>
                <w:lang w:val="es-ES"/>
              </w:rPr>
              <w:t>.</w:t>
            </w:r>
          </w:p>
        </w:tc>
      </w:tr>
      <w:tr w:rsidR="5CA06C87" w14:paraId="25FAA055" w14:textId="77777777" w:rsidTr="5CA06C87">
        <w:tc>
          <w:tcPr>
            <w:tcW w:w="1470" w:type="dxa"/>
            <w:vAlign w:val="center"/>
          </w:tcPr>
          <w:p w14:paraId="3F4F1554" w14:textId="047BFFA7" w:rsidR="5CA06C87" w:rsidRDefault="5CA06C87" w:rsidP="5CA06C87">
            <w:pPr>
              <w:pStyle w:val="Compact"/>
              <w:rPr>
                <w:lang w:val="es-ES"/>
              </w:rPr>
            </w:pPr>
            <w:r w:rsidRPr="5CA06C87">
              <w:rPr>
                <w:lang w:val="es-ES"/>
              </w:rPr>
              <w:t>5</w:t>
            </w:r>
          </w:p>
        </w:tc>
        <w:tc>
          <w:tcPr>
            <w:tcW w:w="2715" w:type="dxa"/>
            <w:vAlign w:val="center"/>
          </w:tcPr>
          <w:p w14:paraId="7B8A56AF" w14:textId="7D5D24E5" w:rsidR="5CA06C87" w:rsidRDefault="52DAC8CB" w:rsidP="5CA06C87">
            <w:pPr>
              <w:pStyle w:val="Compact"/>
              <w:rPr>
                <w:lang w:val="es-ES"/>
              </w:rPr>
            </w:pPr>
            <w:r w:rsidRPr="52DAC8CB">
              <w:rPr>
                <w:lang w:val="es-ES"/>
              </w:rPr>
              <w:t>Portabilidad</w:t>
            </w:r>
          </w:p>
        </w:tc>
        <w:tc>
          <w:tcPr>
            <w:tcW w:w="5175" w:type="dxa"/>
            <w:vAlign w:val="center"/>
          </w:tcPr>
          <w:p w14:paraId="38B82920" w14:textId="662C56F3" w:rsidR="5CA06C87" w:rsidRDefault="5AED9E3E" w:rsidP="5CA06C87">
            <w:pPr>
              <w:pStyle w:val="Compact"/>
              <w:rPr>
                <w:lang w:val="es-ES"/>
              </w:rPr>
            </w:pPr>
            <w:r w:rsidRPr="5AED9E3E">
              <w:rPr>
                <w:lang w:val="es-ES"/>
              </w:rPr>
              <w:t xml:space="preserve">El software </w:t>
            </w:r>
            <w:r w:rsidR="3A3BAF3A" w:rsidRPr="3A3BAF3A">
              <w:rPr>
                <w:lang w:val="es-ES"/>
              </w:rPr>
              <w:t xml:space="preserve">debe </w:t>
            </w:r>
            <w:r w:rsidR="17D601FB" w:rsidRPr="17D601FB">
              <w:rPr>
                <w:lang w:val="es-ES"/>
              </w:rPr>
              <w:t xml:space="preserve">ejecutarse </w:t>
            </w:r>
            <w:r w:rsidR="0209D59E" w:rsidRPr="0209D59E">
              <w:rPr>
                <w:lang w:val="es-ES"/>
              </w:rPr>
              <w:t>en distintos dispositivos</w:t>
            </w:r>
            <w:r w:rsidR="7FE377AC" w:rsidRPr="7FE377AC">
              <w:rPr>
                <w:lang w:val="es-ES"/>
              </w:rPr>
              <w:t>.</w:t>
            </w:r>
          </w:p>
        </w:tc>
      </w:tr>
    </w:tbl>
    <w:p w14:paraId="60AF5C27" w14:textId="426F2307" w:rsidR="006B4EB4" w:rsidRPr="006B4EB4" w:rsidRDefault="006B4EB4" w:rsidP="63E04001">
      <w:pPr>
        <w:pStyle w:val="Compact"/>
        <w:rPr>
          <w:lang w:val="es-ES"/>
        </w:rPr>
      </w:pPr>
    </w:p>
    <w:p w14:paraId="6DE77A35" w14:textId="6AC385F1" w:rsidR="006B4EB4" w:rsidRPr="006B4EB4" w:rsidRDefault="569D4CB3" w:rsidP="006B4EB4">
      <w:pPr>
        <w:pStyle w:val="Heading2"/>
        <w:rPr>
          <w:lang w:val="es-ES"/>
        </w:rPr>
      </w:pPr>
      <w:r w:rsidRPr="569D4CB3">
        <w:rPr>
          <w:lang w:val="es-ES"/>
        </w:rPr>
        <w:t xml:space="preserve">1.3. </w:t>
      </w:r>
      <w:r w:rsidR="006B4EB4" w:rsidRPr="006B4EB4">
        <w:rPr>
          <w:lang w:val="es-ES"/>
        </w:rPr>
        <w:t>Partes interesadas (</w:t>
      </w:r>
      <w:proofErr w:type="spellStart"/>
      <w:r w:rsidR="006B4EB4" w:rsidRPr="006B4EB4">
        <w:rPr>
          <w:lang w:val="es-ES"/>
        </w:rPr>
        <w:t>Stakeholders</w:t>
      </w:r>
      <w:proofErr w:type="spellEnd"/>
      <w:r w:rsidR="006B4EB4" w:rsidRPr="006B4EB4">
        <w:rPr>
          <w:lang w:val="es-ES"/>
        </w:rPr>
        <w:t>)</w:t>
      </w:r>
    </w:p>
    <w:p w14:paraId="5934304F" w14:textId="0AF9C071" w:rsidR="4252E563" w:rsidRDefault="4252E563"/>
    <w:tbl>
      <w:tblPr>
        <w:tblStyle w:val="Table"/>
        <w:tblW w:w="5000" w:type="pct"/>
        <w:tblLook w:val="07E0" w:firstRow="1" w:lastRow="1" w:firstColumn="1" w:lastColumn="1" w:noHBand="1" w:noVBand="1"/>
      </w:tblPr>
      <w:tblGrid>
        <w:gridCol w:w="3178"/>
        <w:gridCol w:w="2110"/>
        <w:gridCol w:w="4288"/>
      </w:tblGrid>
      <w:tr w:rsidR="0068466D" w:rsidRPr="006B4EB4" w14:paraId="5686E0CA" w14:textId="77777777" w:rsidTr="63E04001">
        <w:tc>
          <w:tcPr>
            <w:tcW w:w="0" w:type="auto"/>
            <w:tcBorders>
              <w:bottom w:val="single" w:sz="0" w:space="0" w:color="auto"/>
            </w:tcBorders>
            <w:vAlign w:val="bottom"/>
          </w:tcPr>
          <w:p w14:paraId="22695F3A" w14:textId="77777777" w:rsidR="006B4EB4" w:rsidRPr="006B4EB4" w:rsidRDefault="006B4EB4" w:rsidP="00F71508">
            <w:pPr>
              <w:pStyle w:val="Compact"/>
              <w:rPr>
                <w:b/>
                <w:lang w:val="es-ES"/>
              </w:rPr>
            </w:pPr>
            <w:r w:rsidRPr="4252E563">
              <w:rPr>
                <w:b/>
                <w:lang w:val="es-ES"/>
              </w:rPr>
              <w:t>Rol/Nombre</w:t>
            </w:r>
          </w:p>
        </w:tc>
        <w:tc>
          <w:tcPr>
            <w:tcW w:w="0" w:type="auto"/>
            <w:tcBorders>
              <w:bottom w:val="single" w:sz="0" w:space="0" w:color="auto"/>
            </w:tcBorders>
            <w:vAlign w:val="bottom"/>
          </w:tcPr>
          <w:p w14:paraId="3F76FA0E" w14:textId="77777777" w:rsidR="006B4EB4" w:rsidRPr="006B4EB4" w:rsidRDefault="006B4EB4" w:rsidP="00F71508">
            <w:pPr>
              <w:pStyle w:val="Compact"/>
              <w:rPr>
                <w:b/>
                <w:lang w:val="es-ES"/>
              </w:rPr>
            </w:pPr>
            <w:r w:rsidRPr="4252E563">
              <w:rPr>
                <w:b/>
                <w:lang w:val="es-ES"/>
              </w:rPr>
              <w:t>Contacto</w:t>
            </w:r>
          </w:p>
        </w:tc>
        <w:tc>
          <w:tcPr>
            <w:tcW w:w="0" w:type="auto"/>
            <w:tcBorders>
              <w:bottom w:val="single" w:sz="0" w:space="0" w:color="auto"/>
            </w:tcBorders>
            <w:vAlign w:val="bottom"/>
          </w:tcPr>
          <w:p w14:paraId="5263B796" w14:textId="77777777" w:rsidR="006B4EB4" w:rsidRPr="006B4EB4" w:rsidRDefault="006B4EB4" w:rsidP="00F71508">
            <w:pPr>
              <w:pStyle w:val="Compact"/>
              <w:rPr>
                <w:b/>
                <w:lang w:val="es-ES"/>
              </w:rPr>
            </w:pPr>
            <w:r w:rsidRPr="4252E563">
              <w:rPr>
                <w:b/>
                <w:lang w:val="es-ES"/>
              </w:rPr>
              <w:t>Expectativas</w:t>
            </w:r>
          </w:p>
        </w:tc>
      </w:tr>
      <w:tr w:rsidR="0068466D" w:rsidRPr="006B4EB4" w14:paraId="1752CB12" w14:textId="77777777" w:rsidTr="63E04001">
        <w:tc>
          <w:tcPr>
            <w:tcW w:w="0" w:type="auto"/>
          </w:tcPr>
          <w:p w14:paraId="0F6A836C" w14:textId="09D02D54" w:rsidR="006B4EB4" w:rsidRPr="006B4EB4" w:rsidRDefault="006B4EB4" w:rsidP="00F71508">
            <w:pPr>
              <w:rPr>
                <w:lang w:val="es-ES"/>
              </w:rPr>
            </w:pPr>
            <w:r w:rsidRPr="006B4EB4">
              <w:rPr>
                <w:i/>
                <w:lang w:val="es-ES"/>
              </w:rPr>
              <w:t>Directivas</w:t>
            </w:r>
          </w:p>
        </w:tc>
        <w:tc>
          <w:tcPr>
            <w:tcW w:w="0" w:type="auto"/>
          </w:tcPr>
          <w:p w14:paraId="04407824" w14:textId="6C76A35C" w:rsidR="006B4EB4" w:rsidRPr="006B4EB4" w:rsidRDefault="006B4EB4" w:rsidP="00F71508">
            <w:pPr>
              <w:rPr>
                <w:lang w:val="es-ES"/>
              </w:rPr>
            </w:pPr>
            <w:r>
              <w:rPr>
                <w:i/>
                <w:lang w:val="es-ES"/>
              </w:rPr>
              <w:t>Iván Uribe</w:t>
            </w:r>
          </w:p>
        </w:tc>
        <w:tc>
          <w:tcPr>
            <w:tcW w:w="0" w:type="auto"/>
          </w:tcPr>
          <w:p w14:paraId="6A995E0C" w14:textId="7E234E3F" w:rsidR="006B4EB4" w:rsidRDefault="006B4EB4" w:rsidP="00F71508">
            <w:pPr>
              <w:rPr>
                <w:i/>
                <w:lang w:val="es-ES"/>
              </w:rPr>
            </w:pPr>
            <w:r>
              <w:rPr>
                <w:i/>
                <w:lang w:val="es-ES"/>
              </w:rPr>
              <w:t>Mejora eficiencia</w:t>
            </w:r>
          </w:p>
          <w:p w14:paraId="2B7DB64F" w14:textId="11A859D0" w:rsidR="0068466D" w:rsidRDefault="63E04001" w:rsidP="63E04001">
            <w:pPr>
              <w:rPr>
                <w:i/>
                <w:iCs/>
                <w:lang w:val="es-ES"/>
              </w:rPr>
            </w:pPr>
            <w:r w:rsidRPr="63E04001">
              <w:rPr>
                <w:i/>
                <w:iCs/>
                <w:lang w:val="es-ES"/>
              </w:rPr>
              <w:t>Evitar pérdidas de reactivos</w:t>
            </w:r>
          </w:p>
          <w:p w14:paraId="384DAF81" w14:textId="29E8857C" w:rsidR="006B4EB4" w:rsidRPr="006B4EB4" w:rsidRDefault="0068466D" w:rsidP="0068466D">
            <w:pPr>
              <w:rPr>
                <w:lang w:val="es-ES"/>
              </w:rPr>
            </w:pPr>
            <w:r>
              <w:rPr>
                <w:i/>
                <w:lang w:val="es-ES"/>
              </w:rPr>
              <w:t>Evitar sanciones del INVIMA</w:t>
            </w:r>
          </w:p>
        </w:tc>
      </w:tr>
      <w:tr w:rsidR="0068466D" w:rsidRPr="003C1929" w14:paraId="23DD07C7" w14:textId="77777777" w:rsidTr="63E04001">
        <w:tc>
          <w:tcPr>
            <w:tcW w:w="0" w:type="auto"/>
          </w:tcPr>
          <w:p w14:paraId="5E4537E5" w14:textId="35D236D5" w:rsidR="006B4EB4" w:rsidRPr="006B4EB4" w:rsidRDefault="006B4EB4" w:rsidP="00F71508">
            <w:pPr>
              <w:rPr>
                <w:lang w:val="es-ES"/>
              </w:rPr>
            </w:pPr>
            <w:r w:rsidRPr="006B4EB4">
              <w:rPr>
                <w:i/>
                <w:lang w:val="es-ES"/>
              </w:rPr>
              <w:t>Coordinación de Laboratorio</w:t>
            </w:r>
          </w:p>
        </w:tc>
        <w:tc>
          <w:tcPr>
            <w:tcW w:w="0" w:type="auto"/>
          </w:tcPr>
          <w:p w14:paraId="207E3B89" w14:textId="2D741CE1" w:rsidR="006B4EB4" w:rsidRPr="006B4EB4" w:rsidRDefault="006B4EB4" w:rsidP="00F71508">
            <w:pPr>
              <w:rPr>
                <w:lang w:val="es-ES"/>
              </w:rPr>
            </w:pPr>
            <w:r>
              <w:rPr>
                <w:i/>
                <w:lang w:val="es-ES"/>
              </w:rPr>
              <w:t>Claudia Clavijo</w:t>
            </w:r>
          </w:p>
        </w:tc>
        <w:tc>
          <w:tcPr>
            <w:tcW w:w="0" w:type="auto"/>
          </w:tcPr>
          <w:p w14:paraId="50B8D8AE" w14:textId="77777777" w:rsidR="006B4EB4" w:rsidRDefault="0068466D" w:rsidP="00F71508">
            <w:pPr>
              <w:rPr>
                <w:i/>
                <w:lang w:val="es-ES"/>
              </w:rPr>
            </w:pPr>
            <w:r>
              <w:rPr>
                <w:i/>
                <w:lang w:val="es-ES"/>
              </w:rPr>
              <w:t>Mejora eficiencia</w:t>
            </w:r>
          </w:p>
          <w:p w14:paraId="593C7626" w14:textId="194E04B3" w:rsidR="0068466D" w:rsidRDefault="63E04001" w:rsidP="63E04001">
            <w:pPr>
              <w:rPr>
                <w:i/>
                <w:iCs/>
                <w:lang w:val="es-ES"/>
              </w:rPr>
            </w:pPr>
            <w:r w:rsidRPr="63E04001">
              <w:rPr>
                <w:i/>
                <w:iCs/>
                <w:lang w:val="es-ES"/>
              </w:rPr>
              <w:t>Evitar pérdidas de reactivos</w:t>
            </w:r>
          </w:p>
          <w:p w14:paraId="51496DC7" w14:textId="77777777" w:rsidR="0068466D" w:rsidRDefault="0068466D" w:rsidP="00F71508">
            <w:pPr>
              <w:rPr>
                <w:i/>
                <w:lang w:val="es-ES"/>
              </w:rPr>
            </w:pPr>
            <w:r>
              <w:rPr>
                <w:i/>
                <w:lang w:val="es-ES"/>
              </w:rPr>
              <w:t>Evitar sanciones del INVIMA</w:t>
            </w:r>
          </w:p>
          <w:p w14:paraId="25BECD77" w14:textId="25FA4AAD" w:rsidR="0068466D" w:rsidRPr="006B4EB4" w:rsidRDefault="0068466D" w:rsidP="00F71508">
            <w:pPr>
              <w:rPr>
                <w:lang w:val="es-ES"/>
              </w:rPr>
            </w:pPr>
            <w:r>
              <w:rPr>
                <w:i/>
                <w:lang w:val="es-ES"/>
              </w:rPr>
              <w:t>Asegurar resultados confiables</w:t>
            </w:r>
          </w:p>
        </w:tc>
      </w:tr>
      <w:tr w:rsidR="0068466D" w:rsidRPr="006B4EB4" w14:paraId="1BAA09A6" w14:textId="77777777" w:rsidTr="63E04001">
        <w:tblPrEx>
          <w:tblLook w:val="04A0" w:firstRow="1" w:lastRow="0" w:firstColumn="1" w:lastColumn="0" w:noHBand="0" w:noVBand="1"/>
        </w:tblPrEx>
        <w:tc>
          <w:tcPr>
            <w:tcW w:w="0" w:type="auto"/>
          </w:tcPr>
          <w:p w14:paraId="308E5EA5" w14:textId="6D496707" w:rsidR="006B4EB4" w:rsidRPr="006B4EB4" w:rsidRDefault="006B4EB4" w:rsidP="00F71508">
            <w:pPr>
              <w:rPr>
                <w:lang w:val="es-ES"/>
              </w:rPr>
            </w:pPr>
            <w:r>
              <w:rPr>
                <w:i/>
                <w:lang w:val="es-ES"/>
              </w:rPr>
              <w:t>Bacteriólogo(a)</w:t>
            </w:r>
          </w:p>
        </w:tc>
        <w:tc>
          <w:tcPr>
            <w:tcW w:w="0" w:type="auto"/>
          </w:tcPr>
          <w:p w14:paraId="60D1AA32" w14:textId="1FA62690" w:rsidR="006B4EB4" w:rsidRPr="006B4EB4" w:rsidRDefault="006B4EB4" w:rsidP="00F71508">
            <w:pPr>
              <w:rPr>
                <w:lang w:val="es-ES"/>
              </w:rPr>
            </w:pPr>
            <w:r>
              <w:rPr>
                <w:i/>
                <w:lang w:val="es-ES"/>
              </w:rPr>
              <w:t>Diana Sánchez</w:t>
            </w:r>
          </w:p>
        </w:tc>
        <w:tc>
          <w:tcPr>
            <w:tcW w:w="0" w:type="auto"/>
          </w:tcPr>
          <w:p w14:paraId="2778DE06" w14:textId="77777777" w:rsidR="006B4EB4" w:rsidRDefault="0068466D" w:rsidP="00F71508">
            <w:pPr>
              <w:rPr>
                <w:i/>
                <w:lang w:val="es-ES"/>
              </w:rPr>
            </w:pPr>
            <w:r>
              <w:rPr>
                <w:i/>
                <w:lang w:val="es-ES"/>
              </w:rPr>
              <w:t>Tener control de los reactivos</w:t>
            </w:r>
          </w:p>
          <w:p w14:paraId="4A76677C" w14:textId="77777777" w:rsidR="0068466D" w:rsidRDefault="0068466D" w:rsidP="00F71508">
            <w:pPr>
              <w:rPr>
                <w:i/>
                <w:lang w:val="es-ES"/>
              </w:rPr>
            </w:pPr>
            <w:r>
              <w:rPr>
                <w:i/>
                <w:lang w:val="es-ES"/>
              </w:rPr>
              <w:t>Garantizar la seguridad del paciente</w:t>
            </w:r>
          </w:p>
          <w:p w14:paraId="0BE4483C" w14:textId="4432869E" w:rsidR="0068466D" w:rsidRDefault="0068466D" w:rsidP="00F71508">
            <w:pPr>
              <w:rPr>
                <w:i/>
                <w:lang w:val="es-ES"/>
              </w:rPr>
            </w:pPr>
            <w:r>
              <w:rPr>
                <w:i/>
                <w:lang w:val="es-ES"/>
              </w:rPr>
              <w:t>Garantizar la efectividad de las pruebas</w:t>
            </w:r>
          </w:p>
          <w:p w14:paraId="667B1A3A" w14:textId="11C8040D" w:rsidR="0068466D" w:rsidRPr="006B4EB4" w:rsidRDefault="0068466D" w:rsidP="00F71508">
            <w:pPr>
              <w:rPr>
                <w:i/>
                <w:lang w:val="es-ES"/>
              </w:rPr>
            </w:pPr>
            <w:r>
              <w:rPr>
                <w:i/>
                <w:lang w:val="es-ES"/>
              </w:rPr>
              <w:t>Uso adecuado de reactivos</w:t>
            </w:r>
          </w:p>
        </w:tc>
      </w:tr>
      <w:tr w:rsidR="0068466D" w:rsidRPr="006B4EB4" w14:paraId="4090F76C" w14:textId="77777777" w:rsidTr="63E04001">
        <w:tblPrEx>
          <w:tblLook w:val="04A0" w:firstRow="1" w:lastRow="0" w:firstColumn="1" w:lastColumn="0" w:noHBand="0" w:noVBand="1"/>
        </w:tblPrEx>
        <w:tc>
          <w:tcPr>
            <w:tcW w:w="0" w:type="auto"/>
          </w:tcPr>
          <w:p w14:paraId="38621773" w14:textId="77777777" w:rsidR="006B4EB4" w:rsidRPr="006B4EB4" w:rsidRDefault="006B4EB4" w:rsidP="00F71508">
            <w:pPr>
              <w:rPr>
                <w:lang w:val="es-ES"/>
              </w:rPr>
            </w:pPr>
            <w:r w:rsidRPr="006B4EB4">
              <w:rPr>
                <w:i/>
                <w:lang w:val="es-ES"/>
              </w:rPr>
              <w:t>Auxiliar de Laboratorio</w:t>
            </w:r>
          </w:p>
        </w:tc>
        <w:tc>
          <w:tcPr>
            <w:tcW w:w="0" w:type="auto"/>
          </w:tcPr>
          <w:p w14:paraId="262A5FD6" w14:textId="6133702C" w:rsidR="006B4EB4" w:rsidRPr="006B4EB4" w:rsidRDefault="006B4EB4" w:rsidP="00F71508">
            <w:pPr>
              <w:rPr>
                <w:lang w:val="es-ES"/>
              </w:rPr>
            </w:pPr>
            <w:r>
              <w:rPr>
                <w:i/>
                <w:lang w:val="es-ES"/>
              </w:rPr>
              <w:t>Katherine Herrera</w:t>
            </w:r>
          </w:p>
        </w:tc>
        <w:tc>
          <w:tcPr>
            <w:tcW w:w="0" w:type="auto"/>
          </w:tcPr>
          <w:p w14:paraId="64AFB222" w14:textId="77777777" w:rsidR="0068466D" w:rsidRDefault="0068466D" w:rsidP="0068466D">
            <w:pPr>
              <w:rPr>
                <w:i/>
                <w:lang w:val="es-ES"/>
              </w:rPr>
            </w:pPr>
            <w:r>
              <w:rPr>
                <w:i/>
                <w:lang w:val="es-ES"/>
              </w:rPr>
              <w:t>Tener control de los reactivos</w:t>
            </w:r>
          </w:p>
          <w:p w14:paraId="42AB4C0A" w14:textId="30A1EA47" w:rsidR="006B4EB4" w:rsidRPr="006B4EB4" w:rsidRDefault="0068466D" w:rsidP="00F71508">
            <w:pPr>
              <w:rPr>
                <w:lang w:val="es-ES"/>
              </w:rPr>
            </w:pPr>
            <w:r>
              <w:rPr>
                <w:i/>
                <w:lang w:val="es-ES"/>
              </w:rPr>
              <w:t>Uso adecuado de reactivos</w:t>
            </w:r>
          </w:p>
        </w:tc>
      </w:tr>
      <w:tr w:rsidR="0068466D" w:rsidRPr="006B4EB4" w14:paraId="19664514" w14:textId="77777777" w:rsidTr="63E04001">
        <w:tblPrEx>
          <w:tblLook w:val="04A0" w:firstRow="1" w:lastRow="0" w:firstColumn="1" w:lastColumn="0" w:noHBand="0" w:noVBand="1"/>
        </w:tblPrEx>
        <w:tc>
          <w:tcPr>
            <w:tcW w:w="0" w:type="auto"/>
          </w:tcPr>
          <w:p w14:paraId="1470B145" w14:textId="101267B4" w:rsidR="006B4EB4" w:rsidRPr="006B4EB4" w:rsidRDefault="006B4EB4" w:rsidP="00F71508">
            <w:pPr>
              <w:rPr>
                <w:lang w:val="es-ES"/>
              </w:rPr>
            </w:pPr>
            <w:r>
              <w:rPr>
                <w:i/>
                <w:lang w:val="es-ES"/>
              </w:rPr>
              <w:t>Proveedor</w:t>
            </w:r>
          </w:p>
        </w:tc>
        <w:tc>
          <w:tcPr>
            <w:tcW w:w="0" w:type="auto"/>
          </w:tcPr>
          <w:p w14:paraId="424D5F09" w14:textId="60B9A951" w:rsidR="006B4EB4" w:rsidRPr="006B4EB4" w:rsidRDefault="006B4EB4" w:rsidP="00F71508">
            <w:pPr>
              <w:rPr>
                <w:lang w:val="es-ES"/>
              </w:rPr>
            </w:pPr>
            <w:r>
              <w:rPr>
                <w:i/>
                <w:lang w:val="es-ES"/>
              </w:rPr>
              <w:t>Alexander Parra</w:t>
            </w:r>
          </w:p>
        </w:tc>
        <w:tc>
          <w:tcPr>
            <w:tcW w:w="0" w:type="auto"/>
          </w:tcPr>
          <w:p w14:paraId="0303CFA4" w14:textId="77777777" w:rsidR="006B4EB4" w:rsidRDefault="0068466D" w:rsidP="00F71508">
            <w:pPr>
              <w:rPr>
                <w:i/>
                <w:lang w:val="es-ES"/>
              </w:rPr>
            </w:pPr>
            <w:r>
              <w:rPr>
                <w:i/>
                <w:lang w:val="es-ES"/>
              </w:rPr>
              <w:t>Mejorar el proceso de pedidos</w:t>
            </w:r>
          </w:p>
          <w:p w14:paraId="66D6B339" w14:textId="3392BE5E" w:rsidR="0068466D" w:rsidRDefault="0068466D" w:rsidP="0068466D">
            <w:pPr>
              <w:rPr>
                <w:i/>
                <w:lang w:val="es-ES"/>
              </w:rPr>
            </w:pPr>
            <w:r>
              <w:rPr>
                <w:i/>
                <w:lang w:val="es-ES"/>
              </w:rPr>
              <w:t>Mejorar el proceso de entregas</w:t>
            </w:r>
          </w:p>
          <w:p w14:paraId="2D43B43D" w14:textId="34AF676D" w:rsidR="0068466D" w:rsidRPr="006B4EB4" w:rsidRDefault="0068466D" w:rsidP="00F71508">
            <w:pPr>
              <w:rPr>
                <w:lang w:val="es-ES"/>
              </w:rPr>
            </w:pPr>
          </w:p>
        </w:tc>
      </w:tr>
    </w:tbl>
    <w:p w14:paraId="5BEC9255" w14:textId="2BB6C2B0" w:rsidR="569D4CB3" w:rsidRDefault="569D4CB3" w:rsidP="569D4CB3">
      <w:pPr>
        <w:pStyle w:val="Heading1"/>
        <w:numPr>
          <w:ilvl w:val="0"/>
          <w:numId w:val="20"/>
        </w:numPr>
        <w:spacing w:line="259" w:lineRule="auto"/>
        <w:rPr>
          <w:color w:val="345A8A"/>
          <w:lang w:val="es-ES"/>
        </w:rPr>
      </w:pPr>
      <w:r w:rsidRPr="569D4CB3">
        <w:rPr>
          <w:lang w:val="es-ES"/>
        </w:rPr>
        <w:t>Restricciones</w:t>
      </w:r>
    </w:p>
    <w:p w14:paraId="676E3A30" w14:textId="5081B9E8" w:rsidR="63E04001" w:rsidRDefault="569D4CB3" w:rsidP="63E04001">
      <w:pPr>
        <w:pStyle w:val="Heading1"/>
        <w:spacing w:line="259" w:lineRule="auto"/>
        <w:rPr>
          <w:lang w:val="es-ES"/>
        </w:rPr>
      </w:pPr>
      <w:r w:rsidRPr="569D4CB3">
        <w:rPr>
          <w:lang w:val="es-ES"/>
        </w:rPr>
        <w:t xml:space="preserve">2.1. </w:t>
      </w:r>
      <w:r w:rsidR="63E04001" w:rsidRPr="63E04001">
        <w:rPr>
          <w:lang w:val="es-ES"/>
        </w:rPr>
        <w:t xml:space="preserve">Restricciones de la Arquitectura </w:t>
      </w:r>
    </w:p>
    <w:p w14:paraId="4D0A0490" w14:textId="7BAD7692" w:rsidR="63E04001" w:rsidRDefault="63E04001" w:rsidP="63E04001">
      <w:pPr>
        <w:rPr>
          <w:lang w:val="es-ES"/>
        </w:rPr>
      </w:pPr>
    </w:p>
    <w:p w14:paraId="5C6799D5" w14:textId="5E0E3B31" w:rsidR="5536EA66" w:rsidRDefault="52E11568" w:rsidP="5536EA66">
      <w:pPr>
        <w:rPr>
          <w:lang w:val="es-ES"/>
        </w:rPr>
      </w:pPr>
      <w:proofErr w:type="spellStart"/>
      <w:r w:rsidRPr="52E11568">
        <w:rPr>
          <w:lang w:val="es-ES"/>
        </w:rPr>
        <w:t>LabX</w:t>
      </w:r>
      <w:proofErr w:type="spellEnd"/>
      <w:r w:rsidRPr="52E11568">
        <w:rPr>
          <w:lang w:val="es-ES"/>
        </w:rPr>
        <w:t xml:space="preserve"> debe:</w:t>
      </w:r>
    </w:p>
    <w:p w14:paraId="00B651A7" w14:textId="0F381121" w:rsidR="00C71194" w:rsidRPr="00C71194" w:rsidRDefault="7B0B8447" w:rsidP="4252E563">
      <w:pPr>
        <w:pStyle w:val="ListParagraph"/>
        <w:numPr>
          <w:ilvl w:val="0"/>
          <w:numId w:val="18"/>
        </w:numPr>
        <w:jc w:val="both"/>
        <w:rPr>
          <w:lang w:val="es-ES"/>
        </w:rPr>
      </w:pPr>
      <w:r w:rsidRPr="7B0B8447">
        <w:rPr>
          <w:lang w:val="es-ES"/>
        </w:rPr>
        <w:t xml:space="preserve">Debe ser multiplataforma </w:t>
      </w:r>
      <w:r w:rsidR="7F9288CF" w:rsidRPr="7F9288CF">
        <w:rPr>
          <w:lang w:val="es-ES"/>
        </w:rPr>
        <w:t xml:space="preserve">y trabajar </w:t>
      </w:r>
      <w:r w:rsidR="3E702630" w:rsidRPr="3E702630">
        <w:rPr>
          <w:lang w:val="es-ES"/>
        </w:rPr>
        <w:t xml:space="preserve">con los sistemas </w:t>
      </w:r>
      <w:r w:rsidR="7039058A" w:rsidRPr="7039058A">
        <w:rPr>
          <w:lang w:val="es-ES"/>
        </w:rPr>
        <w:t xml:space="preserve">operativos más comunes </w:t>
      </w:r>
      <w:r w:rsidR="0B3A308B" w:rsidRPr="0B3A308B">
        <w:rPr>
          <w:lang w:val="es-ES"/>
        </w:rPr>
        <w:t>(</w:t>
      </w:r>
      <w:r w:rsidR="1CE32125" w:rsidRPr="1CE32125">
        <w:rPr>
          <w:lang w:val="es-ES"/>
        </w:rPr>
        <w:t xml:space="preserve">Windows, Linux, </w:t>
      </w:r>
      <w:r w:rsidR="4DC55A71" w:rsidRPr="4DC55A71">
        <w:rPr>
          <w:lang w:val="es-ES"/>
        </w:rPr>
        <w:t xml:space="preserve">macOS, </w:t>
      </w:r>
      <w:r w:rsidR="1F19F4BC" w:rsidRPr="1F19F4BC">
        <w:rPr>
          <w:lang w:val="es-ES"/>
        </w:rPr>
        <w:t>Android y iOS</w:t>
      </w:r>
      <w:r w:rsidR="27016500" w:rsidRPr="27016500">
        <w:rPr>
          <w:lang w:val="es-ES"/>
        </w:rPr>
        <w:t>).</w:t>
      </w:r>
    </w:p>
    <w:p w14:paraId="5A3A5706" w14:textId="438ACE52" w:rsidR="28ED7B14" w:rsidRDefault="787AFC18" w:rsidP="4252E563">
      <w:pPr>
        <w:pStyle w:val="ListParagraph"/>
        <w:numPr>
          <w:ilvl w:val="0"/>
          <w:numId w:val="18"/>
        </w:numPr>
        <w:jc w:val="both"/>
        <w:rPr>
          <w:lang w:val="es-ES"/>
        </w:rPr>
      </w:pPr>
      <w:r w:rsidRPr="787AFC18">
        <w:rPr>
          <w:lang w:val="es-ES"/>
        </w:rPr>
        <w:t xml:space="preserve">La aplicación debe ser web </w:t>
      </w:r>
      <w:proofErr w:type="spellStart"/>
      <w:r w:rsidR="520F964D" w:rsidRPr="520F964D">
        <w:rPr>
          <w:lang w:val="es-ES"/>
        </w:rPr>
        <w:t>responsive</w:t>
      </w:r>
      <w:proofErr w:type="spellEnd"/>
      <w:r w:rsidR="520F964D" w:rsidRPr="520F964D">
        <w:rPr>
          <w:lang w:val="es-ES"/>
        </w:rPr>
        <w:t>.</w:t>
      </w:r>
    </w:p>
    <w:p w14:paraId="08336E15" w14:textId="1E3FDDA4" w:rsidR="008C5006" w:rsidRPr="008C5006" w:rsidRDefault="2BD07B49" w:rsidP="4252E563">
      <w:pPr>
        <w:pStyle w:val="ListParagraph"/>
        <w:numPr>
          <w:ilvl w:val="0"/>
          <w:numId w:val="18"/>
        </w:numPr>
        <w:jc w:val="both"/>
        <w:rPr>
          <w:lang w:val="es-ES"/>
        </w:rPr>
      </w:pPr>
      <w:r w:rsidRPr="2BD07B49">
        <w:rPr>
          <w:lang w:val="es-ES"/>
        </w:rPr>
        <w:t xml:space="preserve">Debe ser </w:t>
      </w:r>
      <w:r w:rsidR="154CE6FB" w:rsidRPr="154CE6FB">
        <w:rPr>
          <w:lang w:val="es-ES"/>
        </w:rPr>
        <w:t>realizando</w:t>
      </w:r>
      <w:r w:rsidR="0CEDD579" w:rsidRPr="0CEDD579">
        <w:rPr>
          <w:lang w:val="es-ES"/>
        </w:rPr>
        <w:t xml:space="preserve"> con una arquitectura </w:t>
      </w:r>
      <w:r w:rsidR="17110229" w:rsidRPr="17110229">
        <w:rPr>
          <w:lang w:val="es-ES"/>
        </w:rPr>
        <w:t xml:space="preserve">de </w:t>
      </w:r>
      <w:r w:rsidR="23ADD2DF" w:rsidRPr="23ADD2DF">
        <w:rPr>
          <w:lang w:val="es-ES"/>
        </w:rPr>
        <w:t>microservicios.</w:t>
      </w:r>
    </w:p>
    <w:p w14:paraId="68413CE3" w14:textId="167C149B" w:rsidR="00EF3656" w:rsidRPr="00EF3656" w:rsidRDefault="3E3B62C2" w:rsidP="4252E563">
      <w:pPr>
        <w:pStyle w:val="ListParagraph"/>
        <w:numPr>
          <w:ilvl w:val="0"/>
          <w:numId w:val="18"/>
        </w:numPr>
        <w:jc w:val="both"/>
        <w:rPr>
          <w:lang w:val="es-ES"/>
        </w:rPr>
      </w:pPr>
      <w:r w:rsidRPr="3E3B62C2">
        <w:rPr>
          <w:lang w:val="es-ES"/>
        </w:rPr>
        <w:t xml:space="preserve">Debe seguir los lineamientos de </w:t>
      </w:r>
      <w:r w:rsidR="137E3773" w:rsidRPr="137E3773">
        <w:rPr>
          <w:lang w:val="es-ES"/>
        </w:rPr>
        <w:t xml:space="preserve">la norma de reactivo </w:t>
      </w:r>
      <w:r w:rsidR="68B59D8F" w:rsidRPr="68B59D8F">
        <w:rPr>
          <w:lang w:val="es-ES"/>
        </w:rPr>
        <w:t xml:space="preserve">vigilancia </w:t>
      </w:r>
      <w:r w:rsidR="34A8B04F" w:rsidRPr="34A8B04F">
        <w:rPr>
          <w:lang w:val="es-ES"/>
        </w:rPr>
        <w:t xml:space="preserve">vigente expedida por el </w:t>
      </w:r>
      <w:r w:rsidR="515F6F03" w:rsidRPr="515F6F03">
        <w:rPr>
          <w:lang w:val="es-ES"/>
        </w:rPr>
        <w:t>INVIMA.</w:t>
      </w:r>
    </w:p>
    <w:p w14:paraId="61F30539" w14:textId="2EEF8DF5" w:rsidR="00D3019C" w:rsidRPr="00D3019C" w:rsidRDefault="5991D319" w:rsidP="4252E563">
      <w:pPr>
        <w:pStyle w:val="ListParagraph"/>
        <w:numPr>
          <w:ilvl w:val="0"/>
          <w:numId w:val="18"/>
        </w:numPr>
        <w:jc w:val="both"/>
        <w:rPr>
          <w:lang w:val="es-ES"/>
        </w:rPr>
      </w:pPr>
      <w:r w:rsidRPr="5991D319">
        <w:rPr>
          <w:lang w:val="es-ES"/>
        </w:rPr>
        <w:t xml:space="preserve">Se debe utilizar una base </w:t>
      </w:r>
      <w:r w:rsidR="699CA0A9" w:rsidRPr="699CA0A9">
        <w:rPr>
          <w:lang w:val="es-ES"/>
        </w:rPr>
        <w:t xml:space="preserve">de datos </w:t>
      </w:r>
      <w:proofErr w:type="spellStart"/>
      <w:r w:rsidR="3B828C75" w:rsidRPr="3B828C75">
        <w:rPr>
          <w:lang w:val="es-ES"/>
        </w:rPr>
        <w:t>OpenSource</w:t>
      </w:r>
      <w:proofErr w:type="spellEnd"/>
      <w:r w:rsidR="3B828C75" w:rsidRPr="3B828C75">
        <w:rPr>
          <w:lang w:val="es-ES"/>
        </w:rPr>
        <w:t xml:space="preserve"> </w:t>
      </w:r>
      <w:r w:rsidR="533A2560" w:rsidRPr="533A2560">
        <w:rPr>
          <w:lang w:val="es-ES"/>
        </w:rPr>
        <w:t xml:space="preserve">preferiblemente </w:t>
      </w:r>
      <w:r w:rsidR="569D4CB3" w:rsidRPr="569D4CB3">
        <w:rPr>
          <w:lang w:val="es-ES"/>
        </w:rPr>
        <w:t xml:space="preserve">MySQL </w:t>
      </w:r>
      <w:proofErr w:type="spellStart"/>
      <w:r w:rsidR="569D4CB3" w:rsidRPr="569D4CB3">
        <w:rPr>
          <w:lang w:val="es-ES"/>
        </w:rPr>
        <w:t>ó</w:t>
      </w:r>
      <w:proofErr w:type="spellEnd"/>
      <w:r w:rsidR="569D4CB3" w:rsidRPr="569D4CB3">
        <w:rPr>
          <w:lang w:val="es-ES"/>
        </w:rPr>
        <w:t xml:space="preserve"> </w:t>
      </w:r>
      <w:proofErr w:type="spellStart"/>
      <w:r w:rsidR="533A2560" w:rsidRPr="533A2560">
        <w:rPr>
          <w:lang w:val="es-ES"/>
        </w:rPr>
        <w:t>MariaDB</w:t>
      </w:r>
      <w:proofErr w:type="spellEnd"/>
      <w:r w:rsidR="57334B64" w:rsidRPr="57334B64">
        <w:rPr>
          <w:lang w:val="es-ES"/>
        </w:rPr>
        <w:t xml:space="preserve">, </w:t>
      </w:r>
      <w:r w:rsidR="1D7EEEA4" w:rsidRPr="1D7EEEA4">
        <w:rPr>
          <w:lang w:val="es-ES"/>
        </w:rPr>
        <w:t xml:space="preserve">debido </w:t>
      </w:r>
      <w:r w:rsidR="123250F7" w:rsidRPr="123250F7">
        <w:rPr>
          <w:lang w:val="es-ES"/>
        </w:rPr>
        <w:t xml:space="preserve">principalmente </w:t>
      </w:r>
      <w:r w:rsidR="4A346D44" w:rsidRPr="4A346D44">
        <w:rPr>
          <w:lang w:val="es-ES"/>
        </w:rPr>
        <w:t xml:space="preserve">a la </w:t>
      </w:r>
      <w:r w:rsidR="6AE6FCC3" w:rsidRPr="6AE6FCC3">
        <w:rPr>
          <w:lang w:val="es-ES"/>
        </w:rPr>
        <w:t xml:space="preserve">reducción </w:t>
      </w:r>
      <w:r w:rsidR="2B485C0D" w:rsidRPr="2B485C0D">
        <w:rPr>
          <w:lang w:val="es-ES"/>
        </w:rPr>
        <w:t>de costos.</w:t>
      </w:r>
    </w:p>
    <w:p w14:paraId="63DE4FFA" w14:textId="1010CAE0" w:rsidR="4252E563" w:rsidRDefault="4252E563" w:rsidP="4252E563">
      <w:pPr>
        <w:pStyle w:val="ListParagraph"/>
        <w:numPr>
          <w:ilvl w:val="0"/>
          <w:numId w:val="18"/>
        </w:numPr>
        <w:jc w:val="both"/>
        <w:rPr>
          <w:lang w:val="es-ES"/>
        </w:rPr>
      </w:pPr>
      <w:r w:rsidRPr="4252E563">
        <w:rPr>
          <w:lang w:val="es-ES"/>
        </w:rPr>
        <w:t xml:space="preserve">Se requiere una base de datos centralizada por que se requiere la entrega de </w:t>
      </w:r>
      <w:proofErr w:type="gramStart"/>
      <w:r w:rsidRPr="4252E563">
        <w:rPr>
          <w:lang w:val="es-ES"/>
        </w:rPr>
        <w:t>la misma</w:t>
      </w:r>
      <w:proofErr w:type="gramEnd"/>
      <w:r w:rsidRPr="4252E563">
        <w:rPr>
          <w:lang w:val="es-ES"/>
        </w:rPr>
        <w:t xml:space="preserve"> por parte de los clientes a las autoridades para ser auditada.</w:t>
      </w:r>
    </w:p>
    <w:p w14:paraId="048B0BC8" w14:textId="02659463" w:rsidR="4252E563" w:rsidRDefault="4252E563" w:rsidP="4252E563">
      <w:pPr>
        <w:pStyle w:val="ListParagraph"/>
        <w:numPr>
          <w:ilvl w:val="0"/>
          <w:numId w:val="18"/>
        </w:numPr>
        <w:jc w:val="both"/>
        <w:rPr>
          <w:lang w:val="es-ES"/>
        </w:rPr>
      </w:pPr>
      <w:r w:rsidRPr="4252E563">
        <w:rPr>
          <w:lang w:val="es-ES"/>
        </w:rPr>
        <w:t>Se deben enviar alertas de mensajes por SMS y por email para informar a los usuarios y proveedores cuando algún producto se está acabando y cuando ya se terminó.</w:t>
      </w:r>
    </w:p>
    <w:p w14:paraId="522CB4A7" w14:textId="4182D685" w:rsidR="4252E563" w:rsidRDefault="4252E563" w:rsidP="4252E563">
      <w:pPr>
        <w:jc w:val="both"/>
        <w:rPr>
          <w:lang w:val="es-ES"/>
        </w:rPr>
      </w:pPr>
    </w:p>
    <w:p w14:paraId="47878105" w14:textId="3A3C5720" w:rsidR="4252E563" w:rsidRDefault="4252E563" w:rsidP="4252E563">
      <w:pPr>
        <w:jc w:val="both"/>
        <w:rPr>
          <w:lang w:val="es-ES"/>
        </w:rPr>
      </w:pPr>
    </w:p>
    <w:p w14:paraId="5FD1B898" w14:textId="1B030B28" w:rsidR="4252E563" w:rsidRDefault="4252E563" w:rsidP="4252E563">
      <w:pPr>
        <w:jc w:val="both"/>
        <w:rPr>
          <w:lang w:val="es-ES"/>
        </w:rPr>
      </w:pPr>
    </w:p>
    <w:p w14:paraId="14D9BD0E" w14:textId="364558B8" w:rsidR="4252E563" w:rsidRPr="00CE5E37" w:rsidRDefault="4252E563" w:rsidP="569D4CB3">
      <w:pPr>
        <w:pStyle w:val="Heading1"/>
        <w:numPr>
          <w:ilvl w:val="0"/>
          <w:numId w:val="20"/>
        </w:numPr>
        <w:spacing w:line="259" w:lineRule="auto"/>
        <w:rPr>
          <w:color w:val="345A8A"/>
          <w:lang w:val="es-CO"/>
        </w:rPr>
      </w:pPr>
      <w:r w:rsidRPr="569D4CB3">
        <w:rPr>
          <w:lang w:val="es-ES"/>
        </w:rPr>
        <w:t xml:space="preserve">Alcance y Contexto del Sistema </w:t>
      </w:r>
    </w:p>
    <w:p w14:paraId="6715C134" w14:textId="51E0069E" w:rsidR="009128BC" w:rsidRPr="009128BC" w:rsidRDefault="009128BC" w:rsidP="009128BC">
      <w:pPr>
        <w:jc w:val="both"/>
        <w:rPr>
          <w:rFonts w:ascii="Cambria" w:eastAsia="Cambria" w:hAnsi="Cambria" w:cs="Cambria"/>
          <w:lang w:val="es-ES"/>
        </w:rPr>
      </w:pPr>
    </w:p>
    <w:p w14:paraId="3864E1EC" w14:textId="014EB89D" w:rsidR="45BCFB20" w:rsidRDefault="569D4CB3" w:rsidP="45BCFB20">
      <w:pPr>
        <w:spacing w:line="259" w:lineRule="auto"/>
        <w:jc w:val="both"/>
        <w:rPr>
          <w:rFonts w:asciiTheme="majorHAnsi" w:eastAsiaTheme="majorEastAsia" w:hAnsiTheme="majorHAnsi" w:cstheme="majorBidi"/>
          <w:b/>
          <w:bCs/>
          <w:color w:val="345A8A"/>
          <w:sz w:val="32"/>
          <w:szCs w:val="32"/>
          <w:lang w:val="es-ES"/>
        </w:rPr>
      </w:pPr>
      <w:r w:rsidRPr="569D4CB3">
        <w:rPr>
          <w:rFonts w:asciiTheme="majorHAnsi" w:eastAsiaTheme="majorEastAsia" w:hAnsiTheme="majorHAnsi" w:cstheme="majorBidi"/>
          <w:b/>
          <w:bCs/>
          <w:color w:val="345A8A"/>
          <w:sz w:val="32"/>
          <w:szCs w:val="32"/>
          <w:lang w:val="es-ES"/>
        </w:rPr>
        <w:t xml:space="preserve">3.1. </w:t>
      </w:r>
      <w:r w:rsidR="45BCFB20" w:rsidRPr="45BCFB20">
        <w:rPr>
          <w:rFonts w:asciiTheme="majorHAnsi" w:eastAsiaTheme="majorEastAsia" w:hAnsiTheme="majorHAnsi" w:cstheme="majorBidi"/>
          <w:b/>
          <w:bCs/>
          <w:color w:val="345A8A"/>
          <w:sz w:val="32"/>
          <w:szCs w:val="32"/>
          <w:lang w:val="es-ES"/>
        </w:rPr>
        <w:t>Contexto de Negocio</w:t>
      </w:r>
    </w:p>
    <w:p w14:paraId="77F423DC" w14:textId="6107F8BE" w:rsidR="45BCFB20" w:rsidRDefault="45BCFB20" w:rsidP="45BCFB20">
      <w:pPr>
        <w:jc w:val="both"/>
        <w:rPr>
          <w:rFonts w:ascii="Cambria" w:eastAsia="Cambria" w:hAnsi="Cambria" w:cs="Cambria"/>
          <w:lang w:val="es-ES"/>
        </w:rPr>
      </w:pPr>
    </w:p>
    <w:p w14:paraId="26DD337D" w14:textId="606ABEBF" w:rsidR="4252E563" w:rsidRDefault="001251D3" w:rsidP="4252E563">
      <w:pPr>
        <w:jc w:val="both"/>
        <w:rPr>
          <w:lang w:val="es-ES"/>
        </w:rPr>
      </w:pPr>
      <w:r>
        <w:rPr>
          <w:noProof/>
        </w:rPr>
        <w:drawing>
          <wp:inline distT="0" distB="0" distL="0" distR="0" wp14:anchorId="132C6CF1" wp14:editId="796E1C1B">
            <wp:extent cx="5943600" cy="5699762"/>
            <wp:effectExtent l="0" t="0" r="0" b="0"/>
            <wp:docPr id="2117321576"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7">
                      <a:extLst>
                        <a:ext uri="{28A0092B-C50C-407E-A947-70E740481C1C}">
                          <a14:useLocalDpi xmlns:a14="http://schemas.microsoft.com/office/drawing/2010/main" val="0"/>
                        </a:ext>
                      </a:extLst>
                    </a:blip>
                    <a:stretch>
                      <a:fillRect/>
                    </a:stretch>
                  </pic:blipFill>
                  <pic:spPr>
                    <a:xfrm>
                      <a:off x="0" y="0"/>
                      <a:ext cx="5943600" cy="5699762"/>
                    </a:xfrm>
                    <a:prstGeom prst="rect">
                      <a:avLst/>
                    </a:prstGeom>
                  </pic:spPr>
                </pic:pic>
              </a:graphicData>
            </a:graphic>
          </wp:inline>
        </w:drawing>
      </w:r>
    </w:p>
    <w:p w14:paraId="0554BE33" w14:textId="485AF6B1" w:rsidR="4252E563" w:rsidRDefault="4252E563" w:rsidP="4252E563">
      <w:pPr>
        <w:jc w:val="both"/>
        <w:rPr>
          <w:lang w:val="es-ES"/>
        </w:rPr>
      </w:pPr>
    </w:p>
    <w:tbl>
      <w:tblPr>
        <w:tblStyle w:val="TableGrid"/>
        <w:tblW w:w="0" w:type="auto"/>
        <w:tblLook w:val="06A0" w:firstRow="1" w:lastRow="0" w:firstColumn="1" w:lastColumn="0" w:noHBand="1" w:noVBand="1"/>
      </w:tblPr>
      <w:tblGrid>
        <w:gridCol w:w="2715"/>
        <w:gridCol w:w="6728"/>
      </w:tblGrid>
      <w:tr w:rsidR="4252E563" w14:paraId="00D92FD5" w14:textId="77777777" w:rsidTr="4252E563">
        <w:tc>
          <w:tcPr>
            <w:tcW w:w="2715" w:type="dxa"/>
          </w:tcPr>
          <w:p w14:paraId="365F62D5" w14:textId="3F7A56E3" w:rsidR="4252E563" w:rsidRDefault="4252E563" w:rsidP="4252E563">
            <w:pPr>
              <w:pStyle w:val="Compact"/>
              <w:spacing w:line="259" w:lineRule="auto"/>
            </w:pPr>
            <w:r w:rsidRPr="4252E563">
              <w:rPr>
                <w:b/>
                <w:bCs/>
                <w:lang w:val="es-ES"/>
              </w:rPr>
              <w:t>Sistemas Vecinos</w:t>
            </w:r>
          </w:p>
        </w:tc>
        <w:tc>
          <w:tcPr>
            <w:tcW w:w="6728" w:type="dxa"/>
          </w:tcPr>
          <w:p w14:paraId="615EC7B3" w14:textId="02CB834B" w:rsidR="4252E563" w:rsidRDefault="4252E563" w:rsidP="4252E563">
            <w:pPr>
              <w:pStyle w:val="Compact"/>
              <w:rPr>
                <w:b/>
                <w:bCs/>
                <w:lang w:val="es-ES"/>
              </w:rPr>
            </w:pPr>
            <w:r w:rsidRPr="4252E563">
              <w:rPr>
                <w:b/>
                <w:bCs/>
                <w:lang w:val="es-ES"/>
              </w:rPr>
              <w:t>Descripción</w:t>
            </w:r>
          </w:p>
        </w:tc>
      </w:tr>
      <w:tr w:rsidR="4252E563" w:rsidRPr="00CE5E37" w14:paraId="19117AD1" w14:textId="77777777" w:rsidTr="4252E563">
        <w:tc>
          <w:tcPr>
            <w:tcW w:w="2715" w:type="dxa"/>
            <w:vAlign w:val="center"/>
          </w:tcPr>
          <w:p w14:paraId="10117B0E" w14:textId="46649FEF" w:rsidR="4252E563" w:rsidRDefault="4252E563" w:rsidP="4252E563">
            <w:pPr>
              <w:pStyle w:val="Compact"/>
              <w:spacing w:line="259" w:lineRule="auto"/>
            </w:pPr>
            <w:r w:rsidRPr="4252E563">
              <w:rPr>
                <w:lang w:val="es-ES"/>
              </w:rPr>
              <w:t>Usuarios</w:t>
            </w:r>
          </w:p>
        </w:tc>
        <w:tc>
          <w:tcPr>
            <w:tcW w:w="6728" w:type="dxa"/>
            <w:vAlign w:val="center"/>
          </w:tcPr>
          <w:p w14:paraId="01304DC5" w14:textId="1962043D" w:rsidR="4252E563" w:rsidRDefault="4252E563" w:rsidP="4252E563">
            <w:pPr>
              <w:pStyle w:val="Compact"/>
              <w:rPr>
                <w:lang w:val="es"/>
              </w:rPr>
            </w:pPr>
            <w:r w:rsidRPr="4252E563">
              <w:rPr>
                <w:lang w:val="es"/>
              </w:rPr>
              <w:t xml:space="preserve">Los usuarios interactúan con </w:t>
            </w:r>
            <w:proofErr w:type="spellStart"/>
            <w:r w:rsidRPr="4252E563">
              <w:rPr>
                <w:lang w:val="es"/>
              </w:rPr>
              <w:t>LabX</w:t>
            </w:r>
            <w:proofErr w:type="spellEnd"/>
            <w:r w:rsidRPr="4252E563">
              <w:rPr>
                <w:lang w:val="es"/>
              </w:rPr>
              <w:t xml:space="preserve"> a través de un usuario y contraseña el cual se valida mediante un token, cada usuario tiene un rol asignado que permite su interacción y acceso a las capacidades del sistema.</w:t>
            </w:r>
          </w:p>
        </w:tc>
      </w:tr>
      <w:tr w:rsidR="4252E563" w:rsidRPr="00CE5E37" w14:paraId="64390755" w14:textId="77777777" w:rsidTr="4252E563">
        <w:tc>
          <w:tcPr>
            <w:tcW w:w="2715" w:type="dxa"/>
            <w:vAlign w:val="center"/>
          </w:tcPr>
          <w:p w14:paraId="71E63E03" w14:textId="64BEBF13" w:rsidR="4252E563" w:rsidRPr="00CE5E37" w:rsidRDefault="4252E563" w:rsidP="4252E563">
            <w:pPr>
              <w:pStyle w:val="Compact"/>
              <w:spacing w:line="259" w:lineRule="auto"/>
              <w:rPr>
                <w:lang w:val="es-CO"/>
              </w:rPr>
            </w:pPr>
            <w:r w:rsidRPr="4252E563">
              <w:rPr>
                <w:lang w:val="es-ES"/>
              </w:rPr>
              <w:t>Sistema de envío de mensajes de texto SMS</w:t>
            </w:r>
          </w:p>
        </w:tc>
        <w:tc>
          <w:tcPr>
            <w:tcW w:w="6728" w:type="dxa"/>
            <w:vAlign w:val="center"/>
          </w:tcPr>
          <w:p w14:paraId="658FED5D" w14:textId="17183AAA" w:rsidR="4252E563" w:rsidRDefault="4252E563" w:rsidP="4252E563">
            <w:pPr>
              <w:pStyle w:val="Compact"/>
              <w:rPr>
                <w:lang w:val="es-ES"/>
              </w:rPr>
            </w:pPr>
            <w:proofErr w:type="spellStart"/>
            <w:r w:rsidRPr="4252E563">
              <w:rPr>
                <w:lang w:val="es-ES"/>
              </w:rPr>
              <w:t>LabX</w:t>
            </w:r>
            <w:proofErr w:type="spellEnd"/>
            <w:r w:rsidRPr="4252E563">
              <w:rPr>
                <w:lang w:val="es-ES"/>
              </w:rPr>
              <w:t xml:space="preserve"> envía información de los productos próximos a terminarse y a vencerse al sistema de envío de mensajes de texto SMS para que este pueda enviar las notificaciones a los usuarios.</w:t>
            </w:r>
          </w:p>
        </w:tc>
      </w:tr>
      <w:tr w:rsidR="4252E563" w:rsidRPr="00CE5E37" w14:paraId="7AEDE123" w14:textId="77777777" w:rsidTr="4252E563">
        <w:tc>
          <w:tcPr>
            <w:tcW w:w="2715" w:type="dxa"/>
            <w:vAlign w:val="center"/>
          </w:tcPr>
          <w:p w14:paraId="45B0A249" w14:textId="44D5A537" w:rsidR="4252E563" w:rsidRPr="00CE5E37" w:rsidRDefault="4252E563" w:rsidP="4252E563">
            <w:pPr>
              <w:pStyle w:val="Compact"/>
              <w:spacing w:line="259" w:lineRule="auto"/>
              <w:rPr>
                <w:lang w:val="es-CO"/>
              </w:rPr>
            </w:pPr>
            <w:r w:rsidRPr="4252E563">
              <w:rPr>
                <w:lang w:val="es-ES"/>
              </w:rPr>
              <w:t>Sistema de envío de email</w:t>
            </w:r>
          </w:p>
        </w:tc>
        <w:tc>
          <w:tcPr>
            <w:tcW w:w="6728" w:type="dxa"/>
            <w:vAlign w:val="center"/>
          </w:tcPr>
          <w:p w14:paraId="3F95EA76" w14:textId="5B5EFDC2" w:rsidR="4252E563" w:rsidRDefault="4252E563" w:rsidP="4252E563">
            <w:pPr>
              <w:pStyle w:val="Compact"/>
              <w:rPr>
                <w:lang w:val="es-ES"/>
              </w:rPr>
            </w:pPr>
            <w:proofErr w:type="spellStart"/>
            <w:r w:rsidRPr="4252E563">
              <w:rPr>
                <w:lang w:val="es-ES"/>
              </w:rPr>
              <w:t>LabX</w:t>
            </w:r>
            <w:proofErr w:type="spellEnd"/>
            <w:r w:rsidRPr="4252E563">
              <w:rPr>
                <w:lang w:val="es-ES"/>
              </w:rPr>
              <w:t xml:space="preserve"> envía información de los productos próximos a terminarse y a vencerse al sistema de envío de email para que este pueda enviar las notificaciones a los usuarios.</w:t>
            </w:r>
          </w:p>
        </w:tc>
      </w:tr>
      <w:tr w:rsidR="4252E563" w:rsidRPr="00CE5E37" w14:paraId="29589535" w14:textId="77777777" w:rsidTr="4252E563">
        <w:tc>
          <w:tcPr>
            <w:tcW w:w="2715" w:type="dxa"/>
            <w:vAlign w:val="center"/>
          </w:tcPr>
          <w:p w14:paraId="4226135E" w14:textId="2DD5B02A" w:rsidR="4252E563" w:rsidRDefault="4252E563" w:rsidP="4252E563">
            <w:pPr>
              <w:pStyle w:val="Compact"/>
              <w:spacing w:line="259" w:lineRule="auto"/>
            </w:pPr>
            <w:r w:rsidRPr="4252E563">
              <w:rPr>
                <w:lang w:val="es-ES"/>
              </w:rPr>
              <w:t>Sistema inventario del proveedor</w:t>
            </w:r>
          </w:p>
        </w:tc>
        <w:tc>
          <w:tcPr>
            <w:tcW w:w="6728" w:type="dxa"/>
            <w:vAlign w:val="center"/>
          </w:tcPr>
          <w:p w14:paraId="68D1FCDF" w14:textId="4643C597" w:rsidR="4252E563" w:rsidRDefault="4252E563" w:rsidP="4252E563">
            <w:pPr>
              <w:pStyle w:val="Compact"/>
              <w:rPr>
                <w:lang w:val="es-ES"/>
              </w:rPr>
            </w:pPr>
            <w:proofErr w:type="spellStart"/>
            <w:r w:rsidRPr="4252E563">
              <w:rPr>
                <w:lang w:val="es-ES"/>
              </w:rPr>
              <w:t>LabX</w:t>
            </w:r>
            <w:proofErr w:type="spellEnd"/>
            <w:r w:rsidRPr="4252E563">
              <w:rPr>
                <w:lang w:val="es-ES"/>
              </w:rPr>
              <w:t xml:space="preserve"> permite el acceso a los proveedores de manera que estos puedan actualizar el inventario en sus despachos, así mismo avisarles de la poca existencia de alguno de los productos del inventario.</w:t>
            </w:r>
          </w:p>
        </w:tc>
      </w:tr>
      <w:tr w:rsidR="4252E563" w:rsidRPr="00CE5E37" w14:paraId="5122196D" w14:textId="77777777" w:rsidTr="4252E563">
        <w:tc>
          <w:tcPr>
            <w:tcW w:w="2715" w:type="dxa"/>
            <w:vAlign w:val="center"/>
          </w:tcPr>
          <w:p w14:paraId="7BC30193" w14:textId="40796418" w:rsidR="4252E563" w:rsidRDefault="4252E563" w:rsidP="4252E563">
            <w:pPr>
              <w:pStyle w:val="Compact"/>
              <w:spacing w:line="259" w:lineRule="auto"/>
            </w:pPr>
            <w:r w:rsidRPr="4252E563">
              <w:rPr>
                <w:lang w:val="es-ES"/>
              </w:rPr>
              <w:t>Pasarela de pago PSE</w:t>
            </w:r>
          </w:p>
        </w:tc>
        <w:tc>
          <w:tcPr>
            <w:tcW w:w="6728" w:type="dxa"/>
            <w:vAlign w:val="center"/>
          </w:tcPr>
          <w:p w14:paraId="4CF05AF5" w14:textId="0BA7377B" w:rsidR="4252E563" w:rsidRDefault="4252E563" w:rsidP="4252E563">
            <w:pPr>
              <w:pStyle w:val="Compact"/>
              <w:spacing w:line="259" w:lineRule="auto"/>
              <w:rPr>
                <w:lang w:val="es-ES"/>
              </w:rPr>
            </w:pPr>
            <w:proofErr w:type="spellStart"/>
            <w:r w:rsidRPr="4252E563">
              <w:rPr>
                <w:lang w:val="es-ES"/>
              </w:rPr>
              <w:t>LabX</w:t>
            </w:r>
            <w:proofErr w:type="spellEnd"/>
            <w:r w:rsidRPr="4252E563">
              <w:rPr>
                <w:lang w:val="es-ES"/>
              </w:rPr>
              <w:t xml:space="preserve"> permite el acceso a la Pasarela de pago PSE a los usuarios con permisos de manera que puedan hacer el pago de los productos a los proveedores por este canal.</w:t>
            </w:r>
          </w:p>
        </w:tc>
      </w:tr>
    </w:tbl>
    <w:p w14:paraId="0A8284A3" w14:textId="5C7F31C3" w:rsidR="4252E563" w:rsidRDefault="4252E563" w:rsidP="4252E563">
      <w:pPr>
        <w:jc w:val="both"/>
        <w:rPr>
          <w:lang w:val="es-ES"/>
        </w:rPr>
      </w:pPr>
    </w:p>
    <w:p w14:paraId="5CE988FD" w14:textId="5305D5E3" w:rsidR="4252E563" w:rsidRDefault="4252E563" w:rsidP="4252E563">
      <w:pPr>
        <w:jc w:val="both"/>
        <w:rPr>
          <w:lang w:val="es-ES"/>
        </w:rPr>
      </w:pPr>
    </w:p>
    <w:p w14:paraId="02D7A04E" w14:textId="67B8D5AA" w:rsidR="569D4CB3" w:rsidRDefault="569D4CB3" w:rsidP="569D4CB3">
      <w:pPr>
        <w:spacing w:line="259" w:lineRule="auto"/>
        <w:jc w:val="both"/>
        <w:rPr>
          <w:rFonts w:asciiTheme="majorHAnsi" w:eastAsiaTheme="majorEastAsia" w:hAnsiTheme="majorHAnsi" w:cstheme="majorBidi"/>
          <w:b/>
          <w:bCs/>
          <w:color w:val="345A8A"/>
          <w:sz w:val="32"/>
          <w:szCs w:val="32"/>
          <w:lang w:val="es-ES"/>
        </w:rPr>
      </w:pPr>
      <w:r w:rsidRPr="569D4CB3">
        <w:rPr>
          <w:rFonts w:asciiTheme="majorHAnsi" w:eastAsiaTheme="majorEastAsia" w:hAnsiTheme="majorHAnsi" w:cstheme="majorBidi"/>
          <w:b/>
          <w:bCs/>
          <w:color w:val="345A8A"/>
          <w:sz w:val="32"/>
          <w:szCs w:val="32"/>
          <w:lang w:val="es-ES"/>
        </w:rPr>
        <w:t>3.2. Contexto Técnico</w:t>
      </w:r>
    </w:p>
    <w:p w14:paraId="4F977FF1" w14:textId="745E5A68" w:rsidR="569D4CB3" w:rsidRDefault="00775A1A" w:rsidP="569D4CB3">
      <w:pPr>
        <w:spacing w:line="259" w:lineRule="auto"/>
        <w:jc w:val="both"/>
      </w:pPr>
      <w:r w:rsidRPr="00775A1A">
        <w:drawing>
          <wp:inline distT="0" distB="0" distL="0" distR="0" wp14:anchorId="56286B90" wp14:editId="62BF3001">
            <wp:extent cx="5943600" cy="3613785"/>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613785"/>
                    </a:xfrm>
                    <a:prstGeom prst="rect">
                      <a:avLst/>
                    </a:prstGeom>
                    <a:noFill/>
                    <a:ln>
                      <a:noFill/>
                    </a:ln>
                  </pic:spPr>
                </pic:pic>
              </a:graphicData>
            </a:graphic>
          </wp:inline>
        </w:drawing>
      </w:r>
    </w:p>
    <w:p w14:paraId="5EF756C1" w14:textId="5A6B04C8" w:rsidR="569D4CB3" w:rsidRDefault="569D4CB3" w:rsidP="569D4CB3">
      <w:pPr>
        <w:spacing w:line="259" w:lineRule="auto"/>
        <w:jc w:val="both"/>
        <w:rPr>
          <w:rFonts w:ascii="Cambria" w:eastAsia="Cambria" w:hAnsi="Cambria" w:cs="Cambria"/>
          <w:lang w:val="es-ES"/>
        </w:rPr>
      </w:pPr>
    </w:p>
    <w:tbl>
      <w:tblPr>
        <w:tblStyle w:val="TableGrid"/>
        <w:tblW w:w="0" w:type="auto"/>
        <w:tblLook w:val="06A0" w:firstRow="1" w:lastRow="0" w:firstColumn="1" w:lastColumn="0" w:noHBand="1" w:noVBand="1"/>
      </w:tblPr>
      <w:tblGrid>
        <w:gridCol w:w="2715"/>
        <w:gridCol w:w="6728"/>
      </w:tblGrid>
      <w:tr w:rsidR="00320423" w14:paraId="5DC55753" w14:textId="77777777" w:rsidTr="00F826F9">
        <w:tc>
          <w:tcPr>
            <w:tcW w:w="2715" w:type="dxa"/>
          </w:tcPr>
          <w:p w14:paraId="0003043B" w14:textId="28737BDA" w:rsidR="00320423" w:rsidRPr="00C138F0" w:rsidRDefault="00C138F0" w:rsidP="00C138F0">
            <w:pPr>
              <w:pStyle w:val="Compact"/>
              <w:spacing w:line="259" w:lineRule="auto"/>
              <w:rPr>
                <w:b/>
                <w:bCs/>
              </w:rPr>
            </w:pPr>
            <w:proofErr w:type="spellStart"/>
            <w:r w:rsidRPr="00C138F0">
              <w:rPr>
                <w:b/>
                <w:bCs/>
              </w:rPr>
              <w:t>Nodo</w:t>
            </w:r>
            <w:proofErr w:type="spellEnd"/>
            <w:r w:rsidRPr="00C138F0">
              <w:rPr>
                <w:b/>
                <w:bCs/>
              </w:rPr>
              <w:t>/</w:t>
            </w:r>
            <w:proofErr w:type="spellStart"/>
            <w:r w:rsidRPr="00C138F0">
              <w:rPr>
                <w:b/>
                <w:bCs/>
              </w:rPr>
              <w:t>Artefacto</w:t>
            </w:r>
            <w:proofErr w:type="spellEnd"/>
          </w:p>
        </w:tc>
        <w:tc>
          <w:tcPr>
            <w:tcW w:w="6728" w:type="dxa"/>
          </w:tcPr>
          <w:p w14:paraId="0EC60548" w14:textId="77777777" w:rsidR="00320423" w:rsidRDefault="00320423" w:rsidP="00F826F9">
            <w:pPr>
              <w:pStyle w:val="Compact"/>
              <w:rPr>
                <w:b/>
                <w:bCs/>
                <w:lang w:val="es-ES"/>
              </w:rPr>
            </w:pPr>
            <w:r w:rsidRPr="4252E563">
              <w:rPr>
                <w:b/>
                <w:bCs/>
                <w:lang w:val="es-ES"/>
              </w:rPr>
              <w:t>Descripción</w:t>
            </w:r>
          </w:p>
        </w:tc>
      </w:tr>
      <w:tr w:rsidR="00320423" w:rsidRPr="00320423" w14:paraId="30516D0D" w14:textId="77777777" w:rsidTr="00F826F9">
        <w:tc>
          <w:tcPr>
            <w:tcW w:w="2715" w:type="dxa"/>
            <w:vAlign w:val="center"/>
          </w:tcPr>
          <w:p w14:paraId="76B3ED58" w14:textId="0EB7E17A" w:rsidR="00320423" w:rsidRDefault="00812BA1" w:rsidP="00F826F9">
            <w:pPr>
              <w:pStyle w:val="Compact"/>
              <w:spacing w:line="259" w:lineRule="auto"/>
            </w:pPr>
            <w:proofErr w:type="spellStart"/>
            <w:r>
              <w:t>Github</w:t>
            </w:r>
            <w:proofErr w:type="spellEnd"/>
          </w:p>
        </w:tc>
        <w:tc>
          <w:tcPr>
            <w:tcW w:w="6728" w:type="dxa"/>
            <w:vAlign w:val="center"/>
          </w:tcPr>
          <w:p w14:paraId="6FA5378F" w14:textId="2FF0CFA0" w:rsidR="00320423" w:rsidRDefault="00812BA1" w:rsidP="00F826F9">
            <w:pPr>
              <w:pStyle w:val="Compact"/>
              <w:rPr>
                <w:lang w:val="es"/>
              </w:rPr>
            </w:pPr>
            <w:r>
              <w:rPr>
                <w:lang w:val="es"/>
              </w:rPr>
              <w:t xml:space="preserve">Plataforma de </w:t>
            </w:r>
            <w:proofErr w:type="spellStart"/>
            <w:r>
              <w:rPr>
                <w:lang w:val="es"/>
              </w:rPr>
              <w:t>versionamiento</w:t>
            </w:r>
            <w:proofErr w:type="spellEnd"/>
            <w:r>
              <w:rPr>
                <w:lang w:val="es"/>
              </w:rPr>
              <w:t xml:space="preserve"> de código </w:t>
            </w:r>
            <w:r w:rsidR="009E364A">
              <w:rPr>
                <w:lang w:val="es"/>
              </w:rPr>
              <w:t xml:space="preserve">basada en </w:t>
            </w:r>
            <w:proofErr w:type="spellStart"/>
            <w:r w:rsidR="009E364A">
              <w:rPr>
                <w:lang w:val="es"/>
              </w:rPr>
              <w:t>git</w:t>
            </w:r>
            <w:proofErr w:type="spellEnd"/>
          </w:p>
        </w:tc>
      </w:tr>
      <w:tr w:rsidR="009E364A" w:rsidRPr="00320423" w14:paraId="2CB09BEE" w14:textId="77777777" w:rsidTr="00F826F9">
        <w:tc>
          <w:tcPr>
            <w:tcW w:w="2715" w:type="dxa"/>
            <w:vAlign w:val="center"/>
          </w:tcPr>
          <w:p w14:paraId="2289AA4E" w14:textId="6A310E1E" w:rsidR="009E364A" w:rsidRDefault="0047611D" w:rsidP="00F826F9">
            <w:pPr>
              <w:pStyle w:val="Compact"/>
              <w:spacing w:line="259" w:lineRule="auto"/>
            </w:pPr>
            <w:proofErr w:type="spellStart"/>
            <w:r>
              <w:t>Aplicac</w:t>
            </w:r>
            <w:r w:rsidR="00421CD9">
              <w:t>i</w:t>
            </w:r>
            <w:r>
              <w:t>ón</w:t>
            </w:r>
            <w:proofErr w:type="spellEnd"/>
            <w:r>
              <w:t xml:space="preserve"> Web</w:t>
            </w:r>
          </w:p>
        </w:tc>
        <w:tc>
          <w:tcPr>
            <w:tcW w:w="6728" w:type="dxa"/>
            <w:vAlign w:val="center"/>
          </w:tcPr>
          <w:p w14:paraId="165742F6" w14:textId="0AB41BEE" w:rsidR="009E364A" w:rsidRDefault="009B597F" w:rsidP="00F826F9">
            <w:pPr>
              <w:pStyle w:val="Compact"/>
              <w:rPr>
                <w:lang w:val="es"/>
              </w:rPr>
            </w:pPr>
            <w:r>
              <w:rPr>
                <w:lang w:val="es"/>
              </w:rPr>
              <w:t xml:space="preserve">Servidor </w:t>
            </w:r>
            <w:proofErr w:type="spellStart"/>
            <w:r w:rsidR="00F96178">
              <w:rPr>
                <w:lang w:val="es"/>
              </w:rPr>
              <w:t>vps</w:t>
            </w:r>
            <w:proofErr w:type="spellEnd"/>
            <w:r w:rsidR="00F96178">
              <w:rPr>
                <w:lang w:val="es"/>
              </w:rPr>
              <w:t xml:space="preserve"> con </w:t>
            </w:r>
            <w:proofErr w:type="spellStart"/>
            <w:r w:rsidR="00F96178">
              <w:rPr>
                <w:lang w:val="es"/>
              </w:rPr>
              <w:t>ubuntu</w:t>
            </w:r>
            <w:proofErr w:type="spellEnd"/>
            <w:r w:rsidR="00F96178">
              <w:rPr>
                <w:lang w:val="es"/>
              </w:rPr>
              <w:t xml:space="preserve"> </w:t>
            </w:r>
            <w:r w:rsidR="00C40DBB">
              <w:rPr>
                <w:lang w:val="es"/>
              </w:rPr>
              <w:t xml:space="preserve">18.04 </w:t>
            </w:r>
            <w:r w:rsidR="00F96178">
              <w:rPr>
                <w:lang w:val="es"/>
              </w:rPr>
              <w:t>alojado</w:t>
            </w:r>
            <w:r w:rsidR="0082003D">
              <w:rPr>
                <w:lang w:val="es"/>
              </w:rPr>
              <w:t xml:space="preserve"> </w:t>
            </w:r>
            <w:r>
              <w:rPr>
                <w:lang w:val="es"/>
              </w:rPr>
              <w:t>en la</w:t>
            </w:r>
            <w:r w:rsidR="00D24520">
              <w:rPr>
                <w:lang w:val="es"/>
              </w:rPr>
              <w:t xml:space="preserve"> nube</w:t>
            </w:r>
            <w:r w:rsidR="00F96178">
              <w:rPr>
                <w:lang w:val="es"/>
              </w:rPr>
              <w:t xml:space="preserve">, </w:t>
            </w:r>
            <w:r w:rsidR="005A7572">
              <w:rPr>
                <w:lang w:val="es"/>
              </w:rPr>
              <w:t>que contiene el Docker de la aplicación web</w:t>
            </w:r>
            <w:r w:rsidR="00402913">
              <w:rPr>
                <w:lang w:val="es"/>
              </w:rPr>
              <w:t xml:space="preserve"> </w:t>
            </w:r>
          </w:p>
        </w:tc>
      </w:tr>
      <w:tr w:rsidR="005A7572" w:rsidRPr="00320423" w14:paraId="7E279FBD" w14:textId="77777777" w:rsidTr="00F826F9">
        <w:tc>
          <w:tcPr>
            <w:tcW w:w="2715" w:type="dxa"/>
            <w:vAlign w:val="center"/>
          </w:tcPr>
          <w:p w14:paraId="0DDFA1F7" w14:textId="4FC66B98" w:rsidR="005A7572" w:rsidRDefault="002734BD" w:rsidP="00F826F9">
            <w:pPr>
              <w:pStyle w:val="Compact"/>
              <w:spacing w:line="259" w:lineRule="auto"/>
            </w:pPr>
            <w:r>
              <w:t>Docker</w:t>
            </w:r>
            <w:r w:rsidR="00A05F2A">
              <w:t xml:space="preserve"> </w:t>
            </w:r>
            <w:proofErr w:type="spellStart"/>
            <w:r w:rsidR="00EB10C2">
              <w:t>Ngx</w:t>
            </w:r>
            <w:proofErr w:type="spellEnd"/>
          </w:p>
        </w:tc>
        <w:tc>
          <w:tcPr>
            <w:tcW w:w="6728" w:type="dxa"/>
            <w:vAlign w:val="center"/>
          </w:tcPr>
          <w:p w14:paraId="57554AE9" w14:textId="4CAD0C60" w:rsidR="005A7572" w:rsidRDefault="00BC2F78" w:rsidP="00F826F9">
            <w:pPr>
              <w:pStyle w:val="Compact"/>
              <w:rPr>
                <w:lang w:val="es"/>
              </w:rPr>
            </w:pPr>
            <w:r>
              <w:rPr>
                <w:lang w:val="es"/>
              </w:rPr>
              <w:t xml:space="preserve">Docker con un </w:t>
            </w:r>
            <w:r w:rsidR="006469FF">
              <w:rPr>
                <w:lang w:val="es"/>
              </w:rPr>
              <w:t xml:space="preserve">servidor de tipo </w:t>
            </w:r>
            <w:proofErr w:type="spellStart"/>
            <w:r w:rsidR="006469FF">
              <w:rPr>
                <w:lang w:val="es"/>
              </w:rPr>
              <w:t>Ngx</w:t>
            </w:r>
            <w:proofErr w:type="spellEnd"/>
          </w:p>
        </w:tc>
      </w:tr>
      <w:tr w:rsidR="006469FF" w:rsidRPr="00320423" w14:paraId="6B0195EF" w14:textId="77777777" w:rsidTr="00F826F9">
        <w:tc>
          <w:tcPr>
            <w:tcW w:w="2715" w:type="dxa"/>
            <w:vAlign w:val="center"/>
          </w:tcPr>
          <w:p w14:paraId="76C474BC" w14:textId="721DFE2E" w:rsidR="006469FF" w:rsidRDefault="006469FF" w:rsidP="00F826F9">
            <w:pPr>
              <w:pStyle w:val="Compact"/>
              <w:spacing w:line="259" w:lineRule="auto"/>
            </w:pPr>
            <w:r>
              <w:t>APIs</w:t>
            </w:r>
          </w:p>
        </w:tc>
        <w:tc>
          <w:tcPr>
            <w:tcW w:w="6728" w:type="dxa"/>
            <w:vAlign w:val="center"/>
          </w:tcPr>
          <w:p w14:paraId="69BF4D33" w14:textId="00CF7492" w:rsidR="006469FF" w:rsidRDefault="006469FF" w:rsidP="00F826F9">
            <w:pPr>
              <w:pStyle w:val="Compact"/>
              <w:rPr>
                <w:lang w:val="es"/>
              </w:rPr>
            </w:pPr>
            <w:r>
              <w:rPr>
                <w:lang w:val="es"/>
              </w:rPr>
              <w:t xml:space="preserve">Servidor </w:t>
            </w:r>
            <w:proofErr w:type="spellStart"/>
            <w:r>
              <w:rPr>
                <w:lang w:val="es"/>
              </w:rPr>
              <w:t>vps</w:t>
            </w:r>
            <w:proofErr w:type="spellEnd"/>
            <w:r>
              <w:rPr>
                <w:lang w:val="es"/>
              </w:rPr>
              <w:t xml:space="preserve"> con </w:t>
            </w:r>
            <w:proofErr w:type="spellStart"/>
            <w:r>
              <w:rPr>
                <w:lang w:val="es"/>
              </w:rPr>
              <w:t>ubuntu</w:t>
            </w:r>
            <w:proofErr w:type="spellEnd"/>
            <w:r>
              <w:rPr>
                <w:lang w:val="es"/>
              </w:rPr>
              <w:t xml:space="preserve"> 18.04 alojado en la nube, que contiene </w:t>
            </w:r>
            <w:proofErr w:type="spellStart"/>
            <w:r>
              <w:rPr>
                <w:lang w:val="es"/>
              </w:rPr>
              <w:t>multiples</w:t>
            </w:r>
            <w:proofErr w:type="spellEnd"/>
            <w:r>
              <w:rPr>
                <w:lang w:val="es"/>
              </w:rPr>
              <w:t xml:space="preserve"> Dockers </w:t>
            </w:r>
            <w:r w:rsidR="00970A42">
              <w:rPr>
                <w:lang w:val="es"/>
              </w:rPr>
              <w:t>con los binarios de las API</w:t>
            </w:r>
          </w:p>
        </w:tc>
      </w:tr>
      <w:tr w:rsidR="00254027" w:rsidRPr="00320423" w14:paraId="3C555517" w14:textId="77777777" w:rsidTr="00F826F9">
        <w:tc>
          <w:tcPr>
            <w:tcW w:w="2715" w:type="dxa"/>
            <w:vAlign w:val="center"/>
          </w:tcPr>
          <w:p w14:paraId="2594CC3C" w14:textId="6A022145" w:rsidR="00254027" w:rsidRDefault="00D54321" w:rsidP="00F826F9">
            <w:pPr>
              <w:pStyle w:val="Compact"/>
              <w:spacing w:line="259" w:lineRule="auto"/>
            </w:pPr>
            <w:proofErr w:type="spellStart"/>
            <w:r>
              <w:t>Binarios</w:t>
            </w:r>
            <w:proofErr w:type="spellEnd"/>
            <w:r>
              <w:t xml:space="preserve"> (security, </w:t>
            </w:r>
            <w:proofErr w:type="spellStart"/>
            <w:r>
              <w:t>inventario</w:t>
            </w:r>
            <w:proofErr w:type="spellEnd"/>
            <w:r>
              <w:t xml:space="preserve">, </w:t>
            </w:r>
            <w:proofErr w:type="spellStart"/>
            <w:r>
              <w:t>insumo</w:t>
            </w:r>
            <w:proofErr w:type="spellEnd"/>
            <w:r>
              <w:t>)</w:t>
            </w:r>
          </w:p>
        </w:tc>
        <w:tc>
          <w:tcPr>
            <w:tcW w:w="6728" w:type="dxa"/>
            <w:vAlign w:val="center"/>
          </w:tcPr>
          <w:p w14:paraId="586BD849" w14:textId="47DA7F7F" w:rsidR="00254027" w:rsidRDefault="00F00495" w:rsidP="00F826F9">
            <w:pPr>
              <w:pStyle w:val="Compact"/>
              <w:rPr>
                <w:lang w:val="es"/>
              </w:rPr>
            </w:pPr>
            <w:r>
              <w:rPr>
                <w:lang w:val="es"/>
              </w:rPr>
              <w:t xml:space="preserve">Implementaciones realizadas en Java con </w:t>
            </w:r>
            <w:r w:rsidR="00D54321">
              <w:rPr>
                <w:lang w:val="es"/>
              </w:rPr>
              <w:t xml:space="preserve">Maven con </w:t>
            </w:r>
            <w:proofErr w:type="spellStart"/>
            <w:r w:rsidR="00D54321">
              <w:rPr>
                <w:lang w:val="es"/>
              </w:rPr>
              <w:t>Springboot</w:t>
            </w:r>
            <w:proofErr w:type="spellEnd"/>
            <w:r w:rsidR="00D54321">
              <w:rPr>
                <w:lang w:val="es"/>
              </w:rPr>
              <w:t>,</w:t>
            </w:r>
            <w:r>
              <w:rPr>
                <w:lang w:val="es"/>
              </w:rPr>
              <w:t xml:space="preserve"> y JPA</w:t>
            </w:r>
          </w:p>
        </w:tc>
      </w:tr>
    </w:tbl>
    <w:p w14:paraId="17EDE144" w14:textId="29B9F537" w:rsidR="569D4CB3" w:rsidRPr="00320423" w:rsidRDefault="569D4CB3" w:rsidP="569D4CB3">
      <w:pPr>
        <w:spacing w:line="259" w:lineRule="auto"/>
        <w:jc w:val="both"/>
        <w:rPr>
          <w:rFonts w:ascii="Cambria" w:eastAsia="Cambria" w:hAnsi="Cambria" w:cs="Cambria"/>
          <w:lang w:val="es-CO"/>
        </w:rPr>
      </w:pPr>
    </w:p>
    <w:p w14:paraId="64977E5F" w14:textId="1A7B7B1B" w:rsidR="569D4CB3" w:rsidRDefault="569D4CB3" w:rsidP="569D4CB3">
      <w:pPr>
        <w:pStyle w:val="Heading1"/>
        <w:numPr>
          <w:ilvl w:val="0"/>
          <w:numId w:val="20"/>
        </w:numPr>
        <w:spacing w:line="259" w:lineRule="auto"/>
        <w:rPr>
          <w:color w:val="345A8A"/>
          <w:lang w:val="es-ES"/>
        </w:rPr>
      </w:pPr>
      <w:r w:rsidRPr="569D4CB3">
        <w:rPr>
          <w:lang w:val="es-ES"/>
        </w:rPr>
        <w:t>Estrategia de Solución</w:t>
      </w:r>
    </w:p>
    <w:p w14:paraId="58D2F858" w14:textId="090F2330" w:rsidR="569D4CB3" w:rsidRDefault="569D4CB3" w:rsidP="569D4CB3">
      <w:pPr>
        <w:spacing w:line="259" w:lineRule="auto"/>
        <w:jc w:val="both"/>
        <w:rPr>
          <w:rFonts w:ascii="Cambria" w:eastAsia="Cambria" w:hAnsi="Cambria" w:cs="Cambria"/>
          <w:lang w:val="es-ES"/>
        </w:rPr>
      </w:pPr>
    </w:p>
    <w:p w14:paraId="6E0D4732" w14:textId="3B88E755" w:rsidR="569D4CB3" w:rsidRDefault="569D4CB3" w:rsidP="569D4CB3">
      <w:pPr>
        <w:pStyle w:val="ListParagraph"/>
        <w:numPr>
          <w:ilvl w:val="0"/>
          <w:numId w:val="18"/>
        </w:numPr>
        <w:spacing w:line="259" w:lineRule="auto"/>
        <w:jc w:val="both"/>
        <w:rPr>
          <w:lang w:val="es-ES"/>
        </w:rPr>
      </w:pPr>
      <w:proofErr w:type="spellStart"/>
      <w:r w:rsidRPr="569D4CB3">
        <w:rPr>
          <w:lang w:val="es-ES"/>
        </w:rPr>
        <w:t>LabX</w:t>
      </w:r>
      <w:proofErr w:type="spellEnd"/>
      <w:r w:rsidRPr="569D4CB3">
        <w:rPr>
          <w:lang w:val="es-ES"/>
        </w:rPr>
        <w:t xml:space="preserve"> tendrá un base de datos </w:t>
      </w:r>
      <w:r w:rsidR="003A0F03">
        <w:rPr>
          <w:lang w:val="es-ES"/>
        </w:rPr>
        <w:t>distribuida</w:t>
      </w:r>
      <w:r w:rsidRPr="569D4CB3">
        <w:rPr>
          <w:lang w:val="es-ES"/>
        </w:rPr>
        <w:t xml:space="preserve"> en MySQL, la cual estará alojada en un servidor Linux montado sobre una máquina virtual en la nube de Digital </w:t>
      </w:r>
      <w:proofErr w:type="spellStart"/>
      <w:r w:rsidRPr="569D4CB3">
        <w:rPr>
          <w:lang w:val="es-ES"/>
        </w:rPr>
        <w:t>Ocean</w:t>
      </w:r>
      <w:proofErr w:type="spellEnd"/>
      <w:r w:rsidRPr="569D4CB3">
        <w:rPr>
          <w:lang w:val="es-ES"/>
        </w:rPr>
        <w:t>.</w:t>
      </w:r>
    </w:p>
    <w:p w14:paraId="6A94582A" w14:textId="0477E69D" w:rsidR="569D4CB3" w:rsidRDefault="569D4CB3" w:rsidP="569D4CB3">
      <w:pPr>
        <w:pStyle w:val="ListParagraph"/>
        <w:numPr>
          <w:ilvl w:val="0"/>
          <w:numId w:val="18"/>
        </w:numPr>
        <w:spacing w:line="259" w:lineRule="auto"/>
        <w:jc w:val="both"/>
        <w:rPr>
          <w:lang w:val="es-ES"/>
        </w:rPr>
      </w:pPr>
      <w:r w:rsidRPr="569D4CB3">
        <w:rPr>
          <w:lang w:val="es-ES"/>
        </w:rPr>
        <w:t xml:space="preserve">Se realizarán distintos microservicios los cuales estarán programados </w:t>
      </w:r>
      <w:r w:rsidR="7EA17F01" w:rsidRPr="7EA17F01">
        <w:rPr>
          <w:lang w:val="es-ES"/>
        </w:rPr>
        <w:t>en Java</w:t>
      </w:r>
      <w:r w:rsidRPr="569D4CB3">
        <w:rPr>
          <w:lang w:val="es-ES"/>
        </w:rPr>
        <w:t>.</w:t>
      </w:r>
    </w:p>
    <w:p w14:paraId="4B9C1C02" w14:textId="651D8C99" w:rsidR="569D4CB3" w:rsidRDefault="569D4CB3" w:rsidP="569D4CB3">
      <w:pPr>
        <w:pStyle w:val="ListParagraph"/>
        <w:numPr>
          <w:ilvl w:val="0"/>
          <w:numId w:val="18"/>
        </w:numPr>
        <w:spacing w:line="259" w:lineRule="auto"/>
        <w:jc w:val="both"/>
        <w:rPr>
          <w:lang w:val="es-ES"/>
        </w:rPr>
      </w:pPr>
      <w:r w:rsidRPr="569D4CB3">
        <w:rPr>
          <w:lang w:val="es-ES"/>
        </w:rPr>
        <w:t xml:space="preserve">Los microservicios escritos en Java usarán conexión a la base de datos por medio de JPA (Java </w:t>
      </w:r>
      <w:proofErr w:type="spellStart"/>
      <w:r w:rsidRPr="569D4CB3">
        <w:rPr>
          <w:lang w:val="es-ES"/>
        </w:rPr>
        <w:t>Persistence</w:t>
      </w:r>
      <w:proofErr w:type="spellEnd"/>
      <w:r w:rsidRPr="569D4CB3">
        <w:rPr>
          <w:lang w:val="es-ES"/>
        </w:rPr>
        <w:t xml:space="preserve"> API).</w:t>
      </w:r>
    </w:p>
    <w:p w14:paraId="57923CF5" w14:textId="2106D398" w:rsidR="569D4CB3" w:rsidRDefault="569D4CB3" w:rsidP="569D4CB3">
      <w:pPr>
        <w:pStyle w:val="ListParagraph"/>
        <w:numPr>
          <w:ilvl w:val="0"/>
          <w:numId w:val="18"/>
        </w:numPr>
        <w:spacing w:line="259" w:lineRule="auto"/>
        <w:jc w:val="both"/>
        <w:rPr>
          <w:lang w:val="es-ES"/>
        </w:rPr>
      </w:pPr>
      <w:r w:rsidRPr="569D4CB3">
        <w:rPr>
          <w:lang w:val="es-ES"/>
        </w:rPr>
        <w:t xml:space="preserve">La capa de presentación estará implementada en Angular con Bootstrap para que </w:t>
      </w:r>
      <w:r w:rsidR="00951B61">
        <w:rPr>
          <w:lang w:val="es-ES"/>
        </w:rPr>
        <w:t xml:space="preserve">esta </w:t>
      </w:r>
      <w:r w:rsidRPr="569D4CB3">
        <w:rPr>
          <w:lang w:val="es-ES"/>
        </w:rPr>
        <w:t>sea r</w:t>
      </w:r>
      <w:proofErr w:type="spellStart"/>
      <w:r w:rsidRPr="569D4CB3">
        <w:rPr>
          <w:lang w:val="es-ES"/>
        </w:rPr>
        <w:t>esponsive</w:t>
      </w:r>
      <w:proofErr w:type="spellEnd"/>
      <w:r w:rsidRPr="569D4CB3">
        <w:rPr>
          <w:lang w:val="es-ES"/>
        </w:rPr>
        <w:t>.</w:t>
      </w:r>
    </w:p>
    <w:p w14:paraId="501BC451" w14:textId="50372F7F" w:rsidR="569D4CB3" w:rsidRDefault="569D4CB3" w:rsidP="569D4CB3">
      <w:pPr>
        <w:spacing w:after="0" w:line="259" w:lineRule="auto"/>
        <w:ind w:left="360" w:hanging="360"/>
        <w:jc w:val="both"/>
        <w:rPr>
          <w:lang w:val="es-ES"/>
        </w:rPr>
      </w:pPr>
    </w:p>
    <w:p w14:paraId="21AA0668" w14:textId="08B3C4DF" w:rsidR="569D4CB3" w:rsidRDefault="569D4CB3" w:rsidP="569D4CB3">
      <w:pPr>
        <w:pStyle w:val="Heading1"/>
        <w:numPr>
          <w:ilvl w:val="0"/>
          <w:numId w:val="20"/>
        </w:numPr>
        <w:spacing w:line="259" w:lineRule="auto"/>
        <w:rPr>
          <w:color w:val="345A8A"/>
        </w:rPr>
      </w:pPr>
      <w:r w:rsidRPr="569D4CB3">
        <w:rPr>
          <w:lang w:val="es-ES"/>
        </w:rPr>
        <w:t>Vista de Bloques</w:t>
      </w:r>
    </w:p>
    <w:p w14:paraId="6EA287A2" w14:textId="66DFD20F" w:rsidR="569D4CB3" w:rsidRDefault="569D4CB3" w:rsidP="005D7303">
      <w:pPr>
        <w:spacing w:line="259" w:lineRule="auto"/>
        <w:ind w:left="1440" w:hanging="1440"/>
        <w:jc w:val="both"/>
        <w:rPr>
          <w:rFonts w:ascii="Cambria" w:eastAsia="Cambria" w:hAnsi="Cambria" w:cs="Cambria"/>
          <w:lang w:val="es-ES"/>
        </w:rPr>
      </w:pPr>
    </w:p>
    <w:p w14:paraId="0FBC1B14" w14:textId="1E8B8C98" w:rsidR="004856C7" w:rsidRDefault="06289461" w:rsidP="004856C7">
      <w:pPr>
        <w:spacing w:line="259" w:lineRule="auto"/>
        <w:jc w:val="both"/>
      </w:pPr>
      <w:r>
        <w:rPr>
          <w:noProof/>
        </w:rPr>
        <w:drawing>
          <wp:inline distT="0" distB="0" distL="0" distR="0" wp14:anchorId="1BE28006" wp14:editId="51B7DBD0">
            <wp:extent cx="5943600" cy="5699762"/>
            <wp:effectExtent l="0" t="0" r="0" b="0"/>
            <wp:docPr id="162324352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7">
                      <a:extLst>
                        <a:ext uri="{28A0092B-C50C-407E-A947-70E740481C1C}">
                          <a14:useLocalDpi xmlns:a14="http://schemas.microsoft.com/office/drawing/2010/main" val="0"/>
                        </a:ext>
                      </a:extLst>
                    </a:blip>
                    <a:stretch>
                      <a:fillRect/>
                    </a:stretch>
                  </pic:blipFill>
                  <pic:spPr>
                    <a:xfrm>
                      <a:off x="0" y="0"/>
                      <a:ext cx="5943600" cy="5699762"/>
                    </a:xfrm>
                    <a:prstGeom prst="rect">
                      <a:avLst/>
                    </a:prstGeom>
                  </pic:spPr>
                </pic:pic>
              </a:graphicData>
            </a:graphic>
          </wp:inline>
        </w:drawing>
      </w:r>
    </w:p>
    <w:p w14:paraId="4053DD63" w14:textId="251E3207" w:rsidR="003B2A17" w:rsidRPr="004856C7" w:rsidRDefault="003B2A17" w:rsidP="004856C7">
      <w:pPr>
        <w:spacing w:line="259" w:lineRule="auto"/>
        <w:jc w:val="both"/>
      </w:pPr>
    </w:p>
    <w:p w14:paraId="6B158DA9" w14:textId="26796BCD" w:rsidR="008C6451" w:rsidRPr="008C6451" w:rsidRDefault="2F0128E5" w:rsidP="008C6451">
      <w:pPr>
        <w:spacing w:line="259" w:lineRule="auto"/>
        <w:jc w:val="both"/>
      </w:pPr>
      <w:r w:rsidRPr="59146807">
        <w:rPr>
          <w:lang w:val="es-ES"/>
        </w:rPr>
        <w:t>Relación</w:t>
      </w:r>
      <w:r>
        <w:t>:</w:t>
      </w:r>
    </w:p>
    <w:p w14:paraId="482058C3" w14:textId="27FCD98D" w:rsidR="794930E4" w:rsidRDefault="794930E4" w:rsidP="794930E4">
      <w:pPr>
        <w:spacing w:line="259" w:lineRule="auto"/>
        <w:jc w:val="both"/>
      </w:pPr>
    </w:p>
    <w:p w14:paraId="38B7028A" w14:textId="415CB01C" w:rsidR="2F0128E5" w:rsidRDefault="2F0128E5" w:rsidP="2F0128E5">
      <w:pPr>
        <w:spacing w:line="259" w:lineRule="auto"/>
        <w:jc w:val="both"/>
      </w:pPr>
    </w:p>
    <w:p w14:paraId="2D624D09" w14:textId="672A9762" w:rsidR="20E9A039" w:rsidRDefault="20E9A039" w:rsidP="20E9A039">
      <w:pPr>
        <w:spacing w:line="259" w:lineRule="auto"/>
        <w:jc w:val="both"/>
      </w:pPr>
    </w:p>
    <w:p w14:paraId="7567367C" w14:textId="40B1AE98" w:rsidR="20E9A039" w:rsidRDefault="20E9A039" w:rsidP="20E9A039">
      <w:pPr>
        <w:spacing w:line="259" w:lineRule="auto"/>
        <w:jc w:val="both"/>
      </w:pPr>
    </w:p>
    <w:p w14:paraId="387064E0" w14:textId="77777777" w:rsidR="00272161" w:rsidRDefault="00272161" w:rsidP="562E727A">
      <w:pPr>
        <w:spacing w:line="259" w:lineRule="auto"/>
        <w:jc w:val="both"/>
      </w:pPr>
    </w:p>
    <w:p w14:paraId="040E8942" w14:textId="5DC89593" w:rsidR="562E727A" w:rsidRDefault="001B0590" w:rsidP="562E727A">
      <w:pPr>
        <w:spacing w:line="259" w:lineRule="auto"/>
        <w:jc w:val="both"/>
      </w:pPr>
      <w:r>
        <w:rPr>
          <w:noProof/>
        </w:rPr>
        <w:drawing>
          <wp:inline distT="0" distB="0" distL="0" distR="0" wp14:anchorId="341B5BC2" wp14:editId="426CAA28">
            <wp:extent cx="5944235" cy="475551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4235" cy="4755515"/>
                    </a:xfrm>
                    <a:prstGeom prst="rect">
                      <a:avLst/>
                    </a:prstGeom>
                    <a:noFill/>
                  </pic:spPr>
                </pic:pic>
              </a:graphicData>
            </a:graphic>
          </wp:inline>
        </w:drawing>
      </w:r>
      <w:r w:rsidR="00EA56A9" w:rsidRPr="00EA56A9">
        <w:rPr>
          <w:noProof/>
        </w:rPr>
        <w:drawing>
          <wp:inline distT="0" distB="0" distL="0" distR="0" wp14:anchorId="5987CA59" wp14:editId="35ED6562">
            <wp:extent cx="5943600" cy="318579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185795"/>
                    </a:xfrm>
                    <a:prstGeom prst="rect">
                      <a:avLst/>
                    </a:prstGeom>
                    <a:noFill/>
                    <a:ln>
                      <a:noFill/>
                    </a:ln>
                  </pic:spPr>
                </pic:pic>
              </a:graphicData>
            </a:graphic>
          </wp:inline>
        </w:drawing>
      </w:r>
    </w:p>
    <w:p w14:paraId="621E6600" w14:textId="14DD290A" w:rsidR="00EC53F9" w:rsidRDefault="00EC53F9" w:rsidP="562E727A">
      <w:pPr>
        <w:spacing w:line="259" w:lineRule="auto"/>
        <w:jc w:val="both"/>
      </w:pPr>
      <w:r w:rsidRPr="00EC53F9">
        <w:rPr>
          <w:noProof/>
        </w:rPr>
        <w:drawing>
          <wp:inline distT="0" distB="0" distL="0" distR="0" wp14:anchorId="72D84DFC" wp14:editId="6C59223A">
            <wp:extent cx="5943600" cy="271907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719070"/>
                    </a:xfrm>
                    <a:prstGeom prst="rect">
                      <a:avLst/>
                    </a:prstGeom>
                    <a:noFill/>
                    <a:ln>
                      <a:noFill/>
                    </a:ln>
                  </pic:spPr>
                </pic:pic>
              </a:graphicData>
            </a:graphic>
          </wp:inline>
        </w:drawing>
      </w:r>
    </w:p>
    <w:p w14:paraId="335B5454" w14:textId="3A01435F" w:rsidR="00DD23CD" w:rsidRDefault="00FE6899" w:rsidP="562E727A">
      <w:pPr>
        <w:spacing w:line="259" w:lineRule="auto"/>
        <w:jc w:val="both"/>
        <w:rPr>
          <w:lang w:val="es-CO"/>
        </w:rPr>
      </w:pPr>
      <w:proofErr w:type="spellStart"/>
      <w:r w:rsidRPr="6396F029">
        <w:rPr>
          <w:lang w:val="es-CO"/>
        </w:rPr>
        <w:t>Inventario</w:t>
      </w:r>
      <w:proofErr w:type="spellEnd"/>
    </w:p>
    <w:p w14:paraId="0818DB7A" w14:textId="563693EE" w:rsidR="4252E563" w:rsidRDefault="000A15C2" w:rsidP="4252E563">
      <w:pPr>
        <w:jc w:val="both"/>
      </w:pPr>
      <w:r w:rsidRPr="000A15C2">
        <w:rPr>
          <w:noProof/>
        </w:rPr>
        <w:drawing>
          <wp:inline distT="0" distB="0" distL="0" distR="0" wp14:anchorId="1F290DAB" wp14:editId="17A7161D">
            <wp:extent cx="5943600" cy="3335020"/>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35020"/>
                    </a:xfrm>
                    <a:prstGeom prst="rect">
                      <a:avLst/>
                    </a:prstGeom>
                    <a:noFill/>
                    <a:ln>
                      <a:noFill/>
                    </a:ln>
                  </pic:spPr>
                </pic:pic>
              </a:graphicData>
            </a:graphic>
          </wp:inline>
        </w:drawing>
      </w:r>
    </w:p>
    <w:p w14:paraId="51A28DAC" w14:textId="36DF4175" w:rsidR="000A15C2" w:rsidRDefault="00FE6899" w:rsidP="4252E563">
      <w:pPr>
        <w:jc w:val="both"/>
      </w:pPr>
      <w:proofErr w:type="spellStart"/>
      <w:r>
        <w:t>Re</w:t>
      </w:r>
      <w:r w:rsidR="009F0AFB">
        <w:t>porte</w:t>
      </w:r>
      <w:proofErr w:type="spellEnd"/>
      <w:r>
        <w:br/>
      </w:r>
      <w:r w:rsidR="006275AB" w:rsidRPr="006275AB">
        <w:rPr>
          <w:noProof/>
        </w:rPr>
        <w:drawing>
          <wp:inline distT="0" distB="0" distL="0" distR="0" wp14:anchorId="16030E2F" wp14:editId="70CB7226">
            <wp:extent cx="5943600" cy="332994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329940"/>
                    </a:xfrm>
                    <a:prstGeom prst="rect">
                      <a:avLst/>
                    </a:prstGeom>
                    <a:noFill/>
                    <a:ln>
                      <a:noFill/>
                    </a:ln>
                  </pic:spPr>
                </pic:pic>
              </a:graphicData>
            </a:graphic>
          </wp:inline>
        </w:drawing>
      </w:r>
    </w:p>
    <w:p w14:paraId="5C674220" w14:textId="0C5B745A" w:rsidR="007F70DA" w:rsidRDefault="007F70DA" w:rsidP="4252E563">
      <w:pPr>
        <w:jc w:val="both"/>
      </w:pPr>
      <w:proofErr w:type="spellStart"/>
      <w:r>
        <w:t>Usuarios</w:t>
      </w:r>
      <w:proofErr w:type="spellEnd"/>
    </w:p>
    <w:p w14:paraId="77F540CC" w14:textId="31750650" w:rsidR="00BE5AC7" w:rsidRDefault="005E316F" w:rsidP="4252E563">
      <w:pPr>
        <w:jc w:val="both"/>
      </w:pPr>
      <w:r w:rsidRPr="005E316F">
        <w:rPr>
          <w:noProof/>
        </w:rPr>
        <w:drawing>
          <wp:inline distT="0" distB="0" distL="0" distR="0" wp14:anchorId="3BA0ACB6" wp14:editId="3485FBDC">
            <wp:extent cx="5943600" cy="323723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237230"/>
                    </a:xfrm>
                    <a:prstGeom prst="rect">
                      <a:avLst/>
                    </a:prstGeom>
                    <a:noFill/>
                    <a:ln>
                      <a:noFill/>
                    </a:ln>
                  </pic:spPr>
                </pic:pic>
              </a:graphicData>
            </a:graphic>
          </wp:inline>
        </w:drawing>
      </w:r>
    </w:p>
    <w:p w14:paraId="1CCF7AA6" w14:textId="77777777" w:rsidR="007F70DA" w:rsidRDefault="007F70DA" w:rsidP="4252E563">
      <w:pPr>
        <w:jc w:val="both"/>
      </w:pPr>
    </w:p>
    <w:p w14:paraId="5EBE4E44" w14:textId="77777777" w:rsidR="007F70DA" w:rsidRDefault="007F70DA" w:rsidP="4252E563">
      <w:pPr>
        <w:jc w:val="both"/>
      </w:pPr>
    </w:p>
    <w:p w14:paraId="307C16DF" w14:textId="0587FFE1" w:rsidR="005E316F" w:rsidRDefault="00C86484" w:rsidP="4252E563">
      <w:pPr>
        <w:jc w:val="both"/>
      </w:pPr>
      <w:proofErr w:type="spellStart"/>
      <w:r w:rsidRPr="12CE3442">
        <w:rPr>
          <w:lang w:val="es-CO"/>
        </w:rPr>
        <w:t>Insu</w:t>
      </w:r>
      <w:r w:rsidR="00196A71" w:rsidRPr="12CE3442">
        <w:rPr>
          <w:lang w:val="es-CO"/>
        </w:rPr>
        <w:t>mo</w:t>
      </w:r>
      <w:proofErr w:type="spellEnd"/>
      <w:r w:rsidR="001B32B8">
        <w:br/>
      </w:r>
      <w:r w:rsidR="00FE6899" w:rsidRPr="00FE6899">
        <w:rPr>
          <w:noProof/>
        </w:rPr>
        <w:drawing>
          <wp:inline distT="0" distB="0" distL="0" distR="0" wp14:anchorId="24438F8A" wp14:editId="0A21EC45">
            <wp:extent cx="5943600" cy="2459355"/>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459355"/>
                    </a:xfrm>
                    <a:prstGeom prst="rect">
                      <a:avLst/>
                    </a:prstGeom>
                    <a:noFill/>
                    <a:ln>
                      <a:noFill/>
                    </a:ln>
                  </pic:spPr>
                </pic:pic>
              </a:graphicData>
            </a:graphic>
          </wp:inline>
        </w:drawing>
      </w:r>
    </w:p>
    <w:p w14:paraId="3139CA46" w14:textId="17A3C58B" w:rsidR="007C7DD0" w:rsidRDefault="007C7DD0" w:rsidP="4252E563">
      <w:pPr>
        <w:jc w:val="both"/>
      </w:pPr>
    </w:p>
    <w:p w14:paraId="390F02DB" w14:textId="00DE1288" w:rsidR="003864B7" w:rsidRDefault="003864B7" w:rsidP="4252E563">
      <w:pPr>
        <w:jc w:val="both"/>
        <w:rPr>
          <w:lang w:val="es-ES"/>
        </w:rPr>
      </w:pPr>
    </w:p>
    <w:p w14:paraId="68D3D528" w14:textId="0B2F1AB6" w:rsidR="00205C6F" w:rsidRPr="00205C6F" w:rsidRDefault="00205C6F" w:rsidP="00205C6F">
      <w:pPr>
        <w:jc w:val="both"/>
        <w:rPr>
          <w:lang w:val="es-ES"/>
        </w:rPr>
      </w:pPr>
    </w:p>
    <w:p w14:paraId="08C1E176" w14:textId="45A87F90" w:rsidR="4760A022" w:rsidRDefault="4760A022" w:rsidP="4760A022">
      <w:pPr>
        <w:jc w:val="both"/>
      </w:pPr>
    </w:p>
    <w:p w14:paraId="165565EA" w14:textId="50C1BFF9" w:rsidR="715A105E" w:rsidRDefault="715A105E" w:rsidP="715A105E">
      <w:pPr>
        <w:pStyle w:val="Heading1"/>
        <w:numPr>
          <w:ilvl w:val="0"/>
          <w:numId w:val="20"/>
        </w:numPr>
        <w:spacing w:line="259" w:lineRule="auto"/>
        <w:rPr>
          <w:lang w:val="es-ES"/>
        </w:rPr>
      </w:pPr>
      <w:r w:rsidRPr="715A105E">
        <w:rPr>
          <w:lang w:val="es-ES"/>
        </w:rPr>
        <w:t xml:space="preserve">Vista de </w:t>
      </w:r>
      <w:r w:rsidR="4760A022" w:rsidRPr="4760A022">
        <w:rPr>
          <w:lang w:val="es-ES"/>
        </w:rPr>
        <w:t>Ejecución</w:t>
      </w:r>
    </w:p>
    <w:p w14:paraId="3F3D4C8E" w14:textId="3B79A2D1" w:rsidR="00926BA9" w:rsidRDefault="00926BA9" w:rsidP="00926BA9">
      <w:pPr>
        <w:pStyle w:val="BodyText"/>
        <w:rPr>
          <w:lang w:val="es-ES"/>
        </w:rPr>
      </w:pPr>
    </w:p>
    <w:p w14:paraId="44680E75" w14:textId="66FF72DF" w:rsidR="00926BA9" w:rsidRDefault="00926BA9" w:rsidP="00926BA9">
      <w:pPr>
        <w:pStyle w:val="BodyText"/>
        <w:rPr>
          <w:lang w:val="es-ES"/>
        </w:rPr>
      </w:pPr>
    </w:p>
    <w:p w14:paraId="70E6C314" w14:textId="13738C9C" w:rsidR="00926BA9" w:rsidRDefault="00926BA9" w:rsidP="00926BA9">
      <w:pPr>
        <w:pStyle w:val="BodyText"/>
        <w:rPr>
          <w:lang w:val="es-ES"/>
        </w:rPr>
      </w:pPr>
    </w:p>
    <w:p w14:paraId="52E5EA4D" w14:textId="4E5A2C87" w:rsidR="00926BA9" w:rsidRDefault="00926BA9" w:rsidP="00926BA9">
      <w:pPr>
        <w:pStyle w:val="BodyText"/>
        <w:rPr>
          <w:lang w:val="es-ES"/>
        </w:rPr>
      </w:pPr>
    </w:p>
    <w:p w14:paraId="746B0916" w14:textId="6CC04AAA" w:rsidR="00926BA9" w:rsidRDefault="00926BA9" w:rsidP="00926BA9">
      <w:pPr>
        <w:pStyle w:val="BodyText"/>
        <w:rPr>
          <w:lang w:val="es-ES"/>
        </w:rPr>
      </w:pPr>
    </w:p>
    <w:p w14:paraId="27FD5AC3" w14:textId="1B3B9E0E" w:rsidR="00926BA9" w:rsidRDefault="00926BA9" w:rsidP="00926BA9">
      <w:pPr>
        <w:pStyle w:val="BodyText"/>
        <w:rPr>
          <w:lang w:val="es-ES"/>
        </w:rPr>
      </w:pPr>
    </w:p>
    <w:p w14:paraId="592B36D5" w14:textId="7C3393F8" w:rsidR="00926BA9" w:rsidRDefault="00926BA9" w:rsidP="00926BA9">
      <w:pPr>
        <w:pStyle w:val="BodyText"/>
        <w:rPr>
          <w:lang w:val="es-ES"/>
        </w:rPr>
      </w:pPr>
    </w:p>
    <w:p w14:paraId="61C07A4B" w14:textId="0D9343D7" w:rsidR="00926BA9" w:rsidRDefault="00926BA9" w:rsidP="00926BA9">
      <w:pPr>
        <w:pStyle w:val="BodyText"/>
        <w:rPr>
          <w:lang w:val="es-ES"/>
        </w:rPr>
      </w:pPr>
    </w:p>
    <w:p w14:paraId="659E3B76" w14:textId="19C62D41" w:rsidR="00926BA9" w:rsidRDefault="00926BA9" w:rsidP="00926BA9">
      <w:pPr>
        <w:pStyle w:val="BodyText"/>
        <w:rPr>
          <w:lang w:val="es-ES"/>
        </w:rPr>
      </w:pPr>
    </w:p>
    <w:p w14:paraId="62C2C84A" w14:textId="47AAA12F" w:rsidR="00926BA9" w:rsidRDefault="00926BA9" w:rsidP="00926BA9">
      <w:pPr>
        <w:pStyle w:val="BodyText"/>
        <w:rPr>
          <w:lang w:val="es-ES"/>
        </w:rPr>
      </w:pPr>
    </w:p>
    <w:p w14:paraId="77F65B9E" w14:textId="77777777" w:rsidR="00926BA9" w:rsidRDefault="00926BA9" w:rsidP="00926BA9">
      <w:pPr>
        <w:pStyle w:val="BodyText"/>
        <w:rPr>
          <w:lang w:val="es-ES"/>
        </w:rPr>
      </w:pPr>
    </w:p>
    <w:p w14:paraId="0B32EB4D" w14:textId="649970D8" w:rsidR="00926BA9" w:rsidRPr="00067345" w:rsidRDefault="00926BA9" w:rsidP="00067345">
      <w:pPr>
        <w:pStyle w:val="Heading1"/>
        <w:rPr>
          <w:lang w:val="es-CO"/>
        </w:rPr>
      </w:pPr>
      <w:bookmarkStart w:id="3" w:name="section-deployment-view"/>
      <w:r>
        <w:t xml:space="preserve">Vista de </w:t>
      </w:r>
      <w:r w:rsidRPr="7EC59356">
        <w:rPr>
          <w:lang w:val="es-CO"/>
        </w:rPr>
        <w:t>Despliegue</w:t>
      </w:r>
      <w:bookmarkEnd w:id="3"/>
    </w:p>
    <w:p w14:paraId="0E12B2EA" w14:textId="77777777" w:rsidR="00854242" w:rsidRDefault="00854242" w:rsidP="00926BA9"/>
    <w:p w14:paraId="51FB490B" w14:textId="0FC0729B" w:rsidR="00926BA9" w:rsidRDefault="00744C70" w:rsidP="00926BA9">
      <w:r w:rsidRPr="00744C70">
        <w:drawing>
          <wp:inline distT="0" distB="0" distL="0" distR="0" wp14:anchorId="2E415B23" wp14:editId="29218D3A">
            <wp:extent cx="5943600" cy="361442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614420"/>
                    </a:xfrm>
                    <a:prstGeom prst="rect">
                      <a:avLst/>
                    </a:prstGeom>
                    <a:noFill/>
                    <a:ln>
                      <a:noFill/>
                    </a:ln>
                  </pic:spPr>
                </pic:pic>
              </a:graphicData>
            </a:graphic>
          </wp:inline>
        </w:drawing>
      </w:r>
    </w:p>
    <w:p w14:paraId="76611570" w14:textId="4B02F8DF" w:rsidR="00223E80" w:rsidRDefault="00223E80" w:rsidP="00926BA9"/>
    <w:p w14:paraId="2C0FBC5C" w14:textId="77777777" w:rsidR="006F707C" w:rsidRDefault="006F707C" w:rsidP="00926BA9"/>
    <w:p w14:paraId="607901E4" w14:textId="77777777" w:rsidR="006F707C" w:rsidRDefault="006F707C" w:rsidP="00926BA9"/>
    <w:p w14:paraId="776B81B0" w14:textId="77777777" w:rsidR="006F707C" w:rsidRDefault="006F707C" w:rsidP="00926BA9"/>
    <w:p w14:paraId="39079CBE" w14:textId="77777777" w:rsidR="006F707C" w:rsidRDefault="006F707C" w:rsidP="00926BA9"/>
    <w:p w14:paraId="327C3A45" w14:textId="77777777" w:rsidR="006F707C" w:rsidRDefault="006F707C" w:rsidP="00926BA9"/>
    <w:p w14:paraId="66B51FFE" w14:textId="77777777" w:rsidR="006F707C" w:rsidRDefault="006F707C" w:rsidP="00926BA9"/>
    <w:p w14:paraId="4B833027" w14:textId="77777777" w:rsidR="006F707C" w:rsidRDefault="006F707C" w:rsidP="00926BA9"/>
    <w:p w14:paraId="58E81E7C" w14:textId="77777777" w:rsidR="006F707C" w:rsidRDefault="006F707C" w:rsidP="00926BA9"/>
    <w:p w14:paraId="7D490C67" w14:textId="4B02F8DF" w:rsidR="00223E80" w:rsidRDefault="00223E80" w:rsidP="00223E80">
      <w:pPr>
        <w:pStyle w:val="Heading1"/>
      </w:pPr>
      <w:bookmarkStart w:id="4" w:name="section-concepts"/>
      <w:proofErr w:type="spellStart"/>
      <w:r>
        <w:t>Conceptos</w:t>
      </w:r>
      <w:proofErr w:type="spellEnd"/>
      <w:r>
        <w:t xml:space="preserve"> </w:t>
      </w:r>
      <w:proofErr w:type="spellStart"/>
      <w:r>
        <w:t>Transversales</w:t>
      </w:r>
      <w:proofErr w:type="spellEnd"/>
      <w:r>
        <w:t xml:space="preserve"> (Cross-cutting)</w:t>
      </w:r>
      <w:bookmarkEnd w:id="4"/>
    </w:p>
    <w:p w14:paraId="26C20BBD" w14:textId="4B02F8DF" w:rsidR="00223E80" w:rsidRDefault="00223E80" w:rsidP="00926BA9"/>
    <w:p w14:paraId="4F3EC6BE" w14:textId="38252F87" w:rsidR="006F707C" w:rsidRDefault="006F707C" w:rsidP="00926BA9">
      <w:r>
        <w:rPr>
          <w:noProof/>
        </w:rPr>
        <w:drawing>
          <wp:inline distT="0" distB="0" distL="0" distR="0" wp14:anchorId="059D20B2" wp14:editId="63D7BAC3">
            <wp:extent cx="5943600" cy="372173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721735"/>
                    </a:xfrm>
                    <a:prstGeom prst="rect">
                      <a:avLst/>
                    </a:prstGeom>
                  </pic:spPr>
                </pic:pic>
              </a:graphicData>
            </a:graphic>
          </wp:inline>
        </w:drawing>
      </w:r>
    </w:p>
    <w:p w14:paraId="2260FEE3" w14:textId="77777777" w:rsidR="00926BA9" w:rsidRPr="00926BA9" w:rsidRDefault="00926BA9" w:rsidP="00926BA9">
      <w:pPr>
        <w:pStyle w:val="BodyText"/>
        <w:rPr>
          <w:lang w:val="es-ES"/>
        </w:rPr>
      </w:pPr>
    </w:p>
    <w:p w14:paraId="2FF33474" w14:textId="65412528" w:rsidR="23ADD2DF" w:rsidRDefault="23ADD2DF" w:rsidP="23ADD2DF">
      <w:pPr>
        <w:rPr>
          <w:lang w:val="es-ES"/>
        </w:rPr>
      </w:pPr>
    </w:p>
    <w:p w14:paraId="1BADDA2E" w14:textId="190D5039" w:rsidR="63E04001" w:rsidRDefault="63E04001" w:rsidP="63E04001">
      <w:pPr>
        <w:pStyle w:val="BodyText"/>
        <w:rPr>
          <w:lang w:val="es-ES"/>
        </w:rPr>
      </w:pPr>
    </w:p>
    <w:sectPr w:rsidR="63E040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D13B7E" w14:textId="77777777" w:rsidR="00F826F9" w:rsidRDefault="00F826F9">
      <w:pPr>
        <w:spacing w:after="0"/>
      </w:pPr>
      <w:r>
        <w:separator/>
      </w:r>
    </w:p>
  </w:endnote>
  <w:endnote w:type="continuationSeparator" w:id="0">
    <w:p w14:paraId="32F14385" w14:textId="77777777" w:rsidR="00F826F9" w:rsidRDefault="00F826F9">
      <w:pPr>
        <w:spacing w:after="0"/>
      </w:pPr>
      <w:r>
        <w:continuationSeparator/>
      </w:r>
    </w:p>
  </w:endnote>
  <w:endnote w:type="continuationNotice" w:id="1">
    <w:p w14:paraId="6B7F5682" w14:textId="77777777" w:rsidR="00F826F9" w:rsidRDefault="00F826F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8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23DFE7" w14:textId="77777777" w:rsidR="00F826F9" w:rsidRDefault="00F826F9">
      <w:r>
        <w:separator/>
      </w:r>
    </w:p>
  </w:footnote>
  <w:footnote w:type="continuationSeparator" w:id="0">
    <w:p w14:paraId="2888FA08" w14:textId="77777777" w:rsidR="00F826F9" w:rsidRDefault="00F826F9">
      <w:r>
        <w:continuationSeparator/>
      </w:r>
    </w:p>
  </w:footnote>
  <w:footnote w:type="continuationNotice" w:id="1">
    <w:p w14:paraId="7AA0CB4E" w14:textId="77777777" w:rsidR="00F826F9" w:rsidRDefault="00F826F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FD063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3334A1"/>
    <w:multiLevelType w:val="hybridMultilevel"/>
    <w:tmpl w:val="703C3E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674839"/>
    <w:multiLevelType w:val="hybridMultilevel"/>
    <w:tmpl w:val="FFFFFFFF"/>
    <w:lvl w:ilvl="0" w:tplc="0DA82E72">
      <w:start w:val="1"/>
      <w:numFmt w:val="bullet"/>
      <w:lvlText w:val=""/>
      <w:lvlJc w:val="left"/>
      <w:pPr>
        <w:ind w:left="720" w:hanging="360"/>
      </w:pPr>
      <w:rPr>
        <w:rFonts w:ascii="Symbol" w:hAnsi="Symbol" w:hint="default"/>
      </w:rPr>
    </w:lvl>
    <w:lvl w:ilvl="1" w:tplc="27D0A13E">
      <w:start w:val="1"/>
      <w:numFmt w:val="bullet"/>
      <w:lvlText w:val="o"/>
      <w:lvlJc w:val="left"/>
      <w:pPr>
        <w:ind w:left="1440" w:hanging="360"/>
      </w:pPr>
      <w:rPr>
        <w:rFonts w:ascii="Courier New" w:hAnsi="Courier New" w:hint="default"/>
      </w:rPr>
    </w:lvl>
    <w:lvl w:ilvl="2" w:tplc="595CB686">
      <w:start w:val="1"/>
      <w:numFmt w:val="bullet"/>
      <w:lvlText w:val=""/>
      <w:lvlJc w:val="left"/>
      <w:pPr>
        <w:ind w:left="2160" w:hanging="360"/>
      </w:pPr>
      <w:rPr>
        <w:rFonts w:ascii="Wingdings" w:hAnsi="Wingdings" w:hint="default"/>
      </w:rPr>
    </w:lvl>
    <w:lvl w:ilvl="3" w:tplc="D3E459DE">
      <w:start w:val="1"/>
      <w:numFmt w:val="bullet"/>
      <w:lvlText w:val=""/>
      <w:lvlJc w:val="left"/>
      <w:pPr>
        <w:ind w:left="2880" w:hanging="360"/>
      </w:pPr>
      <w:rPr>
        <w:rFonts w:ascii="Symbol" w:hAnsi="Symbol" w:hint="default"/>
      </w:rPr>
    </w:lvl>
    <w:lvl w:ilvl="4" w:tplc="093225E4">
      <w:start w:val="1"/>
      <w:numFmt w:val="bullet"/>
      <w:lvlText w:val="o"/>
      <w:lvlJc w:val="left"/>
      <w:pPr>
        <w:ind w:left="3600" w:hanging="360"/>
      </w:pPr>
      <w:rPr>
        <w:rFonts w:ascii="Courier New" w:hAnsi="Courier New" w:hint="default"/>
      </w:rPr>
    </w:lvl>
    <w:lvl w:ilvl="5" w:tplc="F78C42C0">
      <w:start w:val="1"/>
      <w:numFmt w:val="bullet"/>
      <w:lvlText w:val=""/>
      <w:lvlJc w:val="left"/>
      <w:pPr>
        <w:ind w:left="4320" w:hanging="360"/>
      </w:pPr>
      <w:rPr>
        <w:rFonts w:ascii="Wingdings" w:hAnsi="Wingdings" w:hint="default"/>
      </w:rPr>
    </w:lvl>
    <w:lvl w:ilvl="6" w:tplc="3870A60E">
      <w:start w:val="1"/>
      <w:numFmt w:val="bullet"/>
      <w:lvlText w:val=""/>
      <w:lvlJc w:val="left"/>
      <w:pPr>
        <w:ind w:left="5040" w:hanging="360"/>
      </w:pPr>
      <w:rPr>
        <w:rFonts w:ascii="Symbol" w:hAnsi="Symbol" w:hint="default"/>
      </w:rPr>
    </w:lvl>
    <w:lvl w:ilvl="7" w:tplc="D0B43C92">
      <w:start w:val="1"/>
      <w:numFmt w:val="bullet"/>
      <w:lvlText w:val="o"/>
      <w:lvlJc w:val="left"/>
      <w:pPr>
        <w:ind w:left="5760" w:hanging="360"/>
      </w:pPr>
      <w:rPr>
        <w:rFonts w:ascii="Courier New" w:hAnsi="Courier New" w:hint="default"/>
      </w:rPr>
    </w:lvl>
    <w:lvl w:ilvl="8" w:tplc="2346AC82">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2EF85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8B92F9B"/>
    <w:multiLevelType w:val="hybridMultilevel"/>
    <w:tmpl w:val="F5B83CE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5" w15:restartNumberingAfterBreak="0">
    <w:nsid w:val="1A7F22A3"/>
    <w:multiLevelType w:val="hybridMultilevel"/>
    <w:tmpl w:val="FFFFFFFF"/>
    <w:lvl w:ilvl="0" w:tplc="0F3CC9D6">
      <w:start w:val="1"/>
      <w:numFmt w:val="bullet"/>
      <w:lvlText w:val=""/>
      <w:lvlJc w:val="left"/>
      <w:pPr>
        <w:ind w:left="720" w:hanging="360"/>
      </w:pPr>
      <w:rPr>
        <w:rFonts w:ascii="Symbol" w:hAnsi="Symbol" w:hint="default"/>
      </w:rPr>
    </w:lvl>
    <w:lvl w:ilvl="1" w:tplc="A1F823EA">
      <w:start w:val="1"/>
      <w:numFmt w:val="bullet"/>
      <w:lvlText w:val="o"/>
      <w:lvlJc w:val="left"/>
      <w:pPr>
        <w:ind w:left="1440" w:hanging="360"/>
      </w:pPr>
      <w:rPr>
        <w:rFonts w:ascii="Courier New" w:hAnsi="Courier New" w:hint="default"/>
      </w:rPr>
    </w:lvl>
    <w:lvl w:ilvl="2" w:tplc="2A6003D2">
      <w:start w:val="1"/>
      <w:numFmt w:val="bullet"/>
      <w:lvlText w:val=""/>
      <w:lvlJc w:val="left"/>
      <w:pPr>
        <w:ind w:left="2160" w:hanging="360"/>
      </w:pPr>
      <w:rPr>
        <w:rFonts w:ascii="Wingdings" w:hAnsi="Wingdings" w:hint="default"/>
      </w:rPr>
    </w:lvl>
    <w:lvl w:ilvl="3" w:tplc="0E9E39B6">
      <w:start w:val="1"/>
      <w:numFmt w:val="bullet"/>
      <w:lvlText w:val=""/>
      <w:lvlJc w:val="left"/>
      <w:pPr>
        <w:ind w:left="2880" w:hanging="360"/>
      </w:pPr>
      <w:rPr>
        <w:rFonts w:ascii="Symbol" w:hAnsi="Symbol" w:hint="default"/>
      </w:rPr>
    </w:lvl>
    <w:lvl w:ilvl="4" w:tplc="775A511A">
      <w:start w:val="1"/>
      <w:numFmt w:val="bullet"/>
      <w:lvlText w:val="o"/>
      <w:lvlJc w:val="left"/>
      <w:pPr>
        <w:ind w:left="3600" w:hanging="360"/>
      </w:pPr>
      <w:rPr>
        <w:rFonts w:ascii="Courier New" w:hAnsi="Courier New" w:hint="default"/>
      </w:rPr>
    </w:lvl>
    <w:lvl w:ilvl="5" w:tplc="B93A8218">
      <w:start w:val="1"/>
      <w:numFmt w:val="bullet"/>
      <w:lvlText w:val=""/>
      <w:lvlJc w:val="left"/>
      <w:pPr>
        <w:ind w:left="4320" w:hanging="360"/>
      </w:pPr>
      <w:rPr>
        <w:rFonts w:ascii="Wingdings" w:hAnsi="Wingdings" w:hint="default"/>
      </w:rPr>
    </w:lvl>
    <w:lvl w:ilvl="6" w:tplc="56EE6CE0">
      <w:start w:val="1"/>
      <w:numFmt w:val="bullet"/>
      <w:lvlText w:val=""/>
      <w:lvlJc w:val="left"/>
      <w:pPr>
        <w:ind w:left="5040" w:hanging="360"/>
      </w:pPr>
      <w:rPr>
        <w:rFonts w:ascii="Symbol" w:hAnsi="Symbol" w:hint="default"/>
      </w:rPr>
    </w:lvl>
    <w:lvl w:ilvl="7" w:tplc="27EAA534">
      <w:start w:val="1"/>
      <w:numFmt w:val="bullet"/>
      <w:lvlText w:val="o"/>
      <w:lvlJc w:val="left"/>
      <w:pPr>
        <w:ind w:left="5760" w:hanging="360"/>
      </w:pPr>
      <w:rPr>
        <w:rFonts w:ascii="Courier New" w:hAnsi="Courier New" w:hint="default"/>
      </w:rPr>
    </w:lvl>
    <w:lvl w:ilvl="8" w:tplc="5570FBE4">
      <w:start w:val="1"/>
      <w:numFmt w:val="bullet"/>
      <w:lvlText w:val=""/>
      <w:lvlJc w:val="left"/>
      <w:pPr>
        <w:ind w:left="6480" w:hanging="360"/>
      </w:pPr>
      <w:rPr>
        <w:rFonts w:ascii="Wingdings" w:hAnsi="Wingdings" w:hint="default"/>
      </w:rPr>
    </w:lvl>
  </w:abstractNum>
  <w:abstractNum w:abstractNumId="6" w15:restartNumberingAfterBreak="0">
    <w:nsid w:val="1F652814"/>
    <w:multiLevelType w:val="hybridMultilevel"/>
    <w:tmpl w:val="FFFFFFFF"/>
    <w:lvl w:ilvl="0" w:tplc="61824010">
      <w:start w:val="1"/>
      <w:numFmt w:val="decimal"/>
      <w:lvlText w:val="%1."/>
      <w:lvlJc w:val="left"/>
      <w:pPr>
        <w:ind w:left="720" w:hanging="360"/>
      </w:pPr>
    </w:lvl>
    <w:lvl w:ilvl="1" w:tplc="01EE3F12">
      <w:start w:val="1"/>
      <w:numFmt w:val="lowerLetter"/>
      <w:lvlText w:val="%2."/>
      <w:lvlJc w:val="left"/>
      <w:pPr>
        <w:ind w:left="1440" w:hanging="360"/>
      </w:pPr>
    </w:lvl>
    <w:lvl w:ilvl="2" w:tplc="FC66933C">
      <w:start w:val="1"/>
      <w:numFmt w:val="lowerRoman"/>
      <w:lvlText w:val="%3."/>
      <w:lvlJc w:val="right"/>
      <w:pPr>
        <w:ind w:left="2160" w:hanging="180"/>
      </w:pPr>
    </w:lvl>
    <w:lvl w:ilvl="3" w:tplc="F3DE414C">
      <w:start w:val="1"/>
      <w:numFmt w:val="decimal"/>
      <w:lvlText w:val="%4."/>
      <w:lvlJc w:val="left"/>
      <w:pPr>
        <w:ind w:left="2880" w:hanging="360"/>
      </w:pPr>
    </w:lvl>
    <w:lvl w:ilvl="4" w:tplc="789A278E">
      <w:start w:val="1"/>
      <w:numFmt w:val="lowerLetter"/>
      <w:lvlText w:val="%5."/>
      <w:lvlJc w:val="left"/>
      <w:pPr>
        <w:ind w:left="3600" w:hanging="360"/>
      </w:pPr>
    </w:lvl>
    <w:lvl w:ilvl="5" w:tplc="CF66338C">
      <w:start w:val="1"/>
      <w:numFmt w:val="lowerRoman"/>
      <w:lvlText w:val="%6."/>
      <w:lvlJc w:val="right"/>
      <w:pPr>
        <w:ind w:left="4320" w:hanging="180"/>
      </w:pPr>
    </w:lvl>
    <w:lvl w:ilvl="6" w:tplc="E976F86C">
      <w:start w:val="1"/>
      <w:numFmt w:val="decimal"/>
      <w:lvlText w:val="%7."/>
      <w:lvlJc w:val="left"/>
      <w:pPr>
        <w:ind w:left="5040" w:hanging="360"/>
      </w:pPr>
    </w:lvl>
    <w:lvl w:ilvl="7" w:tplc="DB107842">
      <w:start w:val="1"/>
      <w:numFmt w:val="lowerLetter"/>
      <w:lvlText w:val="%8."/>
      <w:lvlJc w:val="left"/>
      <w:pPr>
        <w:ind w:left="5760" w:hanging="360"/>
      </w:pPr>
    </w:lvl>
    <w:lvl w:ilvl="8" w:tplc="E0ACB982">
      <w:start w:val="1"/>
      <w:numFmt w:val="lowerRoman"/>
      <w:lvlText w:val="%9."/>
      <w:lvlJc w:val="right"/>
      <w:pPr>
        <w:ind w:left="6480" w:hanging="180"/>
      </w:pPr>
    </w:lvl>
  </w:abstractNum>
  <w:abstractNum w:abstractNumId="7" w15:restartNumberingAfterBreak="0">
    <w:nsid w:val="20AC1C7D"/>
    <w:multiLevelType w:val="hybridMultilevel"/>
    <w:tmpl w:val="FFFFFFFF"/>
    <w:lvl w:ilvl="0" w:tplc="2F7AD772">
      <w:start w:val="1"/>
      <w:numFmt w:val="decimal"/>
      <w:lvlText w:val="%1."/>
      <w:lvlJc w:val="left"/>
      <w:pPr>
        <w:ind w:left="720" w:hanging="360"/>
      </w:pPr>
    </w:lvl>
    <w:lvl w:ilvl="1" w:tplc="C98E0254">
      <w:start w:val="1"/>
      <w:numFmt w:val="lowerLetter"/>
      <w:lvlText w:val="%2."/>
      <w:lvlJc w:val="left"/>
      <w:pPr>
        <w:ind w:left="1440" w:hanging="360"/>
      </w:pPr>
    </w:lvl>
    <w:lvl w:ilvl="2" w:tplc="C3ECB196">
      <w:start w:val="1"/>
      <w:numFmt w:val="lowerRoman"/>
      <w:lvlText w:val="%3."/>
      <w:lvlJc w:val="right"/>
      <w:pPr>
        <w:ind w:left="2160" w:hanging="180"/>
      </w:pPr>
    </w:lvl>
    <w:lvl w:ilvl="3" w:tplc="37FACCCA">
      <w:start w:val="1"/>
      <w:numFmt w:val="decimal"/>
      <w:lvlText w:val="%4."/>
      <w:lvlJc w:val="left"/>
      <w:pPr>
        <w:ind w:left="2880" w:hanging="360"/>
      </w:pPr>
    </w:lvl>
    <w:lvl w:ilvl="4" w:tplc="17A20886">
      <w:start w:val="1"/>
      <w:numFmt w:val="lowerLetter"/>
      <w:lvlText w:val="%5."/>
      <w:lvlJc w:val="left"/>
      <w:pPr>
        <w:ind w:left="3600" w:hanging="360"/>
      </w:pPr>
    </w:lvl>
    <w:lvl w:ilvl="5" w:tplc="80F490E0">
      <w:start w:val="1"/>
      <w:numFmt w:val="lowerRoman"/>
      <w:lvlText w:val="%6."/>
      <w:lvlJc w:val="right"/>
      <w:pPr>
        <w:ind w:left="4320" w:hanging="180"/>
      </w:pPr>
    </w:lvl>
    <w:lvl w:ilvl="6" w:tplc="81CE21FE">
      <w:start w:val="1"/>
      <w:numFmt w:val="decimal"/>
      <w:lvlText w:val="%7."/>
      <w:lvlJc w:val="left"/>
      <w:pPr>
        <w:ind w:left="5040" w:hanging="360"/>
      </w:pPr>
    </w:lvl>
    <w:lvl w:ilvl="7" w:tplc="557264D4">
      <w:start w:val="1"/>
      <w:numFmt w:val="lowerLetter"/>
      <w:lvlText w:val="%8."/>
      <w:lvlJc w:val="left"/>
      <w:pPr>
        <w:ind w:left="5760" w:hanging="360"/>
      </w:pPr>
    </w:lvl>
    <w:lvl w:ilvl="8" w:tplc="B820320E">
      <w:start w:val="1"/>
      <w:numFmt w:val="lowerRoman"/>
      <w:lvlText w:val="%9."/>
      <w:lvlJc w:val="right"/>
      <w:pPr>
        <w:ind w:left="6480" w:hanging="180"/>
      </w:pPr>
    </w:lvl>
  </w:abstractNum>
  <w:abstractNum w:abstractNumId="8" w15:restartNumberingAfterBreak="0">
    <w:nsid w:val="26B94A51"/>
    <w:multiLevelType w:val="hybridMultilevel"/>
    <w:tmpl w:val="FFFFFFFF"/>
    <w:lvl w:ilvl="0" w:tplc="9A762504">
      <w:start w:val="1"/>
      <w:numFmt w:val="bullet"/>
      <w:lvlText w:val=""/>
      <w:lvlJc w:val="left"/>
      <w:pPr>
        <w:ind w:left="720" w:hanging="360"/>
      </w:pPr>
      <w:rPr>
        <w:rFonts w:ascii="Symbol" w:hAnsi="Symbol" w:hint="default"/>
      </w:rPr>
    </w:lvl>
    <w:lvl w:ilvl="1" w:tplc="5406D868">
      <w:start w:val="1"/>
      <w:numFmt w:val="bullet"/>
      <w:lvlText w:val="o"/>
      <w:lvlJc w:val="left"/>
      <w:pPr>
        <w:ind w:left="1440" w:hanging="360"/>
      </w:pPr>
      <w:rPr>
        <w:rFonts w:ascii="Courier New" w:hAnsi="Courier New" w:hint="default"/>
      </w:rPr>
    </w:lvl>
    <w:lvl w:ilvl="2" w:tplc="940ADA56">
      <w:start w:val="1"/>
      <w:numFmt w:val="bullet"/>
      <w:lvlText w:val=""/>
      <w:lvlJc w:val="left"/>
      <w:pPr>
        <w:ind w:left="2160" w:hanging="360"/>
      </w:pPr>
      <w:rPr>
        <w:rFonts w:ascii="Wingdings" w:hAnsi="Wingdings" w:hint="default"/>
      </w:rPr>
    </w:lvl>
    <w:lvl w:ilvl="3" w:tplc="B32AC932">
      <w:start w:val="1"/>
      <w:numFmt w:val="bullet"/>
      <w:lvlText w:val=""/>
      <w:lvlJc w:val="left"/>
      <w:pPr>
        <w:ind w:left="2880" w:hanging="360"/>
      </w:pPr>
      <w:rPr>
        <w:rFonts w:ascii="Symbol" w:hAnsi="Symbol" w:hint="default"/>
      </w:rPr>
    </w:lvl>
    <w:lvl w:ilvl="4" w:tplc="2E7E1608">
      <w:start w:val="1"/>
      <w:numFmt w:val="bullet"/>
      <w:lvlText w:val="o"/>
      <w:lvlJc w:val="left"/>
      <w:pPr>
        <w:ind w:left="3600" w:hanging="360"/>
      </w:pPr>
      <w:rPr>
        <w:rFonts w:ascii="Courier New" w:hAnsi="Courier New" w:hint="default"/>
      </w:rPr>
    </w:lvl>
    <w:lvl w:ilvl="5" w:tplc="B7EEBB6E">
      <w:start w:val="1"/>
      <w:numFmt w:val="bullet"/>
      <w:lvlText w:val=""/>
      <w:lvlJc w:val="left"/>
      <w:pPr>
        <w:ind w:left="4320" w:hanging="360"/>
      </w:pPr>
      <w:rPr>
        <w:rFonts w:ascii="Wingdings" w:hAnsi="Wingdings" w:hint="default"/>
      </w:rPr>
    </w:lvl>
    <w:lvl w:ilvl="6" w:tplc="EB9A2F1A">
      <w:start w:val="1"/>
      <w:numFmt w:val="bullet"/>
      <w:lvlText w:val=""/>
      <w:lvlJc w:val="left"/>
      <w:pPr>
        <w:ind w:left="5040" w:hanging="360"/>
      </w:pPr>
      <w:rPr>
        <w:rFonts w:ascii="Symbol" w:hAnsi="Symbol" w:hint="default"/>
      </w:rPr>
    </w:lvl>
    <w:lvl w:ilvl="7" w:tplc="7B54B7A0">
      <w:start w:val="1"/>
      <w:numFmt w:val="bullet"/>
      <w:lvlText w:val="o"/>
      <w:lvlJc w:val="left"/>
      <w:pPr>
        <w:ind w:left="5760" w:hanging="360"/>
      </w:pPr>
      <w:rPr>
        <w:rFonts w:ascii="Courier New" w:hAnsi="Courier New" w:hint="default"/>
      </w:rPr>
    </w:lvl>
    <w:lvl w:ilvl="8" w:tplc="F2A40144">
      <w:start w:val="1"/>
      <w:numFmt w:val="bullet"/>
      <w:lvlText w:val=""/>
      <w:lvlJc w:val="left"/>
      <w:pPr>
        <w:ind w:left="6480" w:hanging="360"/>
      </w:pPr>
      <w:rPr>
        <w:rFonts w:ascii="Wingdings" w:hAnsi="Wingdings" w:hint="default"/>
      </w:rPr>
    </w:lvl>
  </w:abstractNum>
  <w:abstractNum w:abstractNumId="9" w15:restartNumberingAfterBreak="0">
    <w:nsid w:val="2A193286"/>
    <w:multiLevelType w:val="hybridMultilevel"/>
    <w:tmpl w:val="FFFFFFFF"/>
    <w:lvl w:ilvl="0" w:tplc="FA005E16">
      <w:start w:val="1"/>
      <w:numFmt w:val="bullet"/>
      <w:lvlText w:val=""/>
      <w:lvlJc w:val="left"/>
      <w:pPr>
        <w:ind w:left="720" w:hanging="360"/>
      </w:pPr>
      <w:rPr>
        <w:rFonts w:ascii="Symbol" w:hAnsi="Symbol" w:hint="default"/>
      </w:rPr>
    </w:lvl>
    <w:lvl w:ilvl="1" w:tplc="E4D6774E">
      <w:start w:val="1"/>
      <w:numFmt w:val="bullet"/>
      <w:lvlText w:val="o"/>
      <w:lvlJc w:val="left"/>
      <w:pPr>
        <w:ind w:left="1440" w:hanging="360"/>
      </w:pPr>
      <w:rPr>
        <w:rFonts w:ascii="Courier New" w:hAnsi="Courier New" w:hint="default"/>
      </w:rPr>
    </w:lvl>
    <w:lvl w:ilvl="2" w:tplc="56821AD0">
      <w:start w:val="1"/>
      <w:numFmt w:val="bullet"/>
      <w:lvlText w:val=""/>
      <w:lvlJc w:val="left"/>
      <w:pPr>
        <w:ind w:left="2160" w:hanging="360"/>
      </w:pPr>
      <w:rPr>
        <w:rFonts w:ascii="Wingdings" w:hAnsi="Wingdings" w:hint="default"/>
      </w:rPr>
    </w:lvl>
    <w:lvl w:ilvl="3" w:tplc="F6104C50">
      <w:start w:val="1"/>
      <w:numFmt w:val="bullet"/>
      <w:lvlText w:val=""/>
      <w:lvlJc w:val="left"/>
      <w:pPr>
        <w:ind w:left="2880" w:hanging="360"/>
      </w:pPr>
      <w:rPr>
        <w:rFonts w:ascii="Symbol" w:hAnsi="Symbol" w:hint="default"/>
      </w:rPr>
    </w:lvl>
    <w:lvl w:ilvl="4" w:tplc="F1D2B8DC">
      <w:start w:val="1"/>
      <w:numFmt w:val="bullet"/>
      <w:lvlText w:val="o"/>
      <w:lvlJc w:val="left"/>
      <w:pPr>
        <w:ind w:left="3600" w:hanging="360"/>
      </w:pPr>
      <w:rPr>
        <w:rFonts w:ascii="Courier New" w:hAnsi="Courier New" w:hint="default"/>
      </w:rPr>
    </w:lvl>
    <w:lvl w:ilvl="5" w:tplc="67D82A00">
      <w:start w:val="1"/>
      <w:numFmt w:val="bullet"/>
      <w:lvlText w:val=""/>
      <w:lvlJc w:val="left"/>
      <w:pPr>
        <w:ind w:left="4320" w:hanging="360"/>
      </w:pPr>
      <w:rPr>
        <w:rFonts w:ascii="Wingdings" w:hAnsi="Wingdings" w:hint="default"/>
      </w:rPr>
    </w:lvl>
    <w:lvl w:ilvl="6" w:tplc="C296853E">
      <w:start w:val="1"/>
      <w:numFmt w:val="bullet"/>
      <w:lvlText w:val=""/>
      <w:lvlJc w:val="left"/>
      <w:pPr>
        <w:ind w:left="5040" w:hanging="360"/>
      </w:pPr>
      <w:rPr>
        <w:rFonts w:ascii="Symbol" w:hAnsi="Symbol" w:hint="default"/>
      </w:rPr>
    </w:lvl>
    <w:lvl w:ilvl="7" w:tplc="2C7AB1B0">
      <w:start w:val="1"/>
      <w:numFmt w:val="bullet"/>
      <w:lvlText w:val="o"/>
      <w:lvlJc w:val="left"/>
      <w:pPr>
        <w:ind w:left="5760" w:hanging="360"/>
      </w:pPr>
      <w:rPr>
        <w:rFonts w:ascii="Courier New" w:hAnsi="Courier New" w:hint="default"/>
      </w:rPr>
    </w:lvl>
    <w:lvl w:ilvl="8" w:tplc="1E1EABB8">
      <w:start w:val="1"/>
      <w:numFmt w:val="bullet"/>
      <w:lvlText w:val=""/>
      <w:lvlJc w:val="left"/>
      <w:pPr>
        <w:ind w:left="6480" w:hanging="360"/>
      </w:pPr>
      <w:rPr>
        <w:rFonts w:ascii="Wingdings" w:hAnsi="Wingdings" w:hint="default"/>
      </w:rPr>
    </w:lvl>
  </w:abstractNum>
  <w:abstractNum w:abstractNumId="10" w15:restartNumberingAfterBreak="0">
    <w:nsid w:val="30545395"/>
    <w:multiLevelType w:val="hybridMultilevel"/>
    <w:tmpl w:val="FFFFFFFF"/>
    <w:lvl w:ilvl="0" w:tplc="6888B50E">
      <w:start w:val="1"/>
      <w:numFmt w:val="bullet"/>
      <w:lvlText w:val=""/>
      <w:lvlJc w:val="left"/>
      <w:pPr>
        <w:ind w:left="720" w:hanging="360"/>
      </w:pPr>
      <w:rPr>
        <w:rFonts w:ascii="Symbol" w:hAnsi="Symbol" w:hint="default"/>
      </w:rPr>
    </w:lvl>
    <w:lvl w:ilvl="1" w:tplc="6C0C9680">
      <w:start w:val="1"/>
      <w:numFmt w:val="bullet"/>
      <w:lvlText w:val="o"/>
      <w:lvlJc w:val="left"/>
      <w:pPr>
        <w:ind w:left="1440" w:hanging="360"/>
      </w:pPr>
      <w:rPr>
        <w:rFonts w:ascii="Courier New" w:hAnsi="Courier New" w:hint="default"/>
      </w:rPr>
    </w:lvl>
    <w:lvl w:ilvl="2" w:tplc="42D451B4">
      <w:start w:val="1"/>
      <w:numFmt w:val="bullet"/>
      <w:lvlText w:val=""/>
      <w:lvlJc w:val="left"/>
      <w:pPr>
        <w:ind w:left="2160" w:hanging="360"/>
      </w:pPr>
      <w:rPr>
        <w:rFonts w:ascii="Wingdings" w:hAnsi="Wingdings" w:hint="default"/>
      </w:rPr>
    </w:lvl>
    <w:lvl w:ilvl="3" w:tplc="EEA02C12">
      <w:start w:val="1"/>
      <w:numFmt w:val="bullet"/>
      <w:lvlText w:val=""/>
      <w:lvlJc w:val="left"/>
      <w:pPr>
        <w:ind w:left="2880" w:hanging="360"/>
      </w:pPr>
      <w:rPr>
        <w:rFonts w:ascii="Symbol" w:hAnsi="Symbol" w:hint="default"/>
      </w:rPr>
    </w:lvl>
    <w:lvl w:ilvl="4" w:tplc="11C4DCDC">
      <w:start w:val="1"/>
      <w:numFmt w:val="bullet"/>
      <w:lvlText w:val="o"/>
      <w:lvlJc w:val="left"/>
      <w:pPr>
        <w:ind w:left="3600" w:hanging="360"/>
      </w:pPr>
      <w:rPr>
        <w:rFonts w:ascii="Courier New" w:hAnsi="Courier New" w:hint="default"/>
      </w:rPr>
    </w:lvl>
    <w:lvl w:ilvl="5" w:tplc="99DE45BE">
      <w:start w:val="1"/>
      <w:numFmt w:val="bullet"/>
      <w:lvlText w:val=""/>
      <w:lvlJc w:val="left"/>
      <w:pPr>
        <w:ind w:left="4320" w:hanging="360"/>
      </w:pPr>
      <w:rPr>
        <w:rFonts w:ascii="Wingdings" w:hAnsi="Wingdings" w:hint="default"/>
      </w:rPr>
    </w:lvl>
    <w:lvl w:ilvl="6" w:tplc="09DCB444">
      <w:start w:val="1"/>
      <w:numFmt w:val="bullet"/>
      <w:lvlText w:val=""/>
      <w:lvlJc w:val="left"/>
      <w:pPr>
        <w:ind w:left="5040" w:hanging="360"/>
      </w:pPr>
      <w:rPr>
        <w:rFonts w:ascii="Symbol" w:hAnsi="Symbol" w:hint="default"/>
      </w:rPr>
    </w:lvl>
    <w:lvl w:ilvl="7" w:tplc="1D606C46">
      <w:start w:val="1"/>
      <w:numFmt w:val="bullet"/>
      <w:lvlText w:val="o"/>
      <w:lvlJc w:val="left"/>
      <w:pPr>
        <w:ind w:left="5760" w:hanging="360"/>
      </w:pPr>
      <w:rPr>
        <w:rFonts w:ascii="Courier New" w:hAnsi="Courier New" w:hint="default"/>
      </w:rPr>
    </w:lvl>
    <w:lvl w:ilvl="8" w:tplc="1794D1C6">
      <w:start w:val="1"/>
      <w:numFmt w:val="bullet"/>
      <w:lvlText w:val=""/>
      <w:lvlJc w:val="left"/>
      <w:pPr>
        <w:ind w:left="6480" w:hanging="360"/>
      </w:pPr>
      <w:rPr>
        <w:rFonts w:ascii="Wingdings" w:hAnsi="Wingdings" w:hint="default"/>
      </w:rPr>
    </w:lvl>
  </w:abstractNum>
  <w:abstractNum w:abstractNumId="11" w15:restartNumberingAfterBreak="0">
    <w:nsid w:val="31996B29"/>
    <w:multiLevelType w:val="hybridMultilevel"/>
    <w:tmpl w:val="99B67518"/>
    <w:lvl w:ilvl="0" w:tplc="A5983F92">
      <w:start w:val="1"/>
      <w:numFmt w:val="bullet"/>
      <w:lvlText w:val=""/>
      <w:lvlJc w:val="left"/>
      <w:pPr>
        <w:ind w:left="720" w:hanging="360"/>
      </w:pPr>
      <w:rPr>
        <w:rFonts w:ascii="Symbol" w:hAnsi="Symbol" w:hint="default"/>
      </w:rPr>
    </w:lvl>
    <w:lvl w:ilvl="1" w:tplc="56C640D8">
      <w:start w:val="1"/>
      <w:numFmt w:val="bullet"/>
      <w:lvlText w:val="o"/>
      <w:lvlJc w:val="left"/>
      <w:pPr>
        <w:ind w:left="1440" w:hanging="360"/>
      </w:pPr>
      <w:rPr>
        <w:rFonts w:ascii="Courier New" w:hAnsi="Courier New" w:hint="default"/>
      </w:rPr>
    </w:lvl>
    <w:lvl w:ilvl="2" w:tplc="04627516">
      <w:start w:val="1"/>
      <w:numFmt w:val="bullet"/>
      <w:lvlText w:val=""/>
      <w:lvlJc w:val="left"/>
      <w:pPr>
        <w:ind w:left="2160" w:hanging="360"/>
      </w:pPr>
      <w:rPr>
        <w:rFonts w:ascii="Wingdings" w:hAnsi="Wingdings" w:hint="default"/>
      </w:rPr>
    </w:lvl>
    <w:lvl w:ilvl="3" w:tplc="2BCA5A72">
      <w:start w:val="1"/>
      <w:numFmt w:val="bullet"/>
      <w:lvlText w:val=""/>
      <w:lvlJc w:val="left"/>
      <w:pPr>
        <w:ind w:left="2880" w:hanging="360"/>
      </w:pPr>
      <w:rPr>
        <w:rFonts w:ascii="Symbol" w:hAnsi="Symbol" w:hint="default"/>
      </w:rPr>
    </w:lvl>
    <w:lvl w:ilvl="4" w:tplc="44CEE86C">
      <w:start w:val="1"/>
      <w:numFmt w:val="bullet"/>
      <w:lvlText w:val="o"/>
      <w:lvlJc w:val="left"/>
      <w:pPr>
        <w:ind w:left="3600" w:hanging="360"/>
      </w:pPr>
      <w:rPr>
        <w:rFonts w:ascii="Courier New" w:hAnsi="Courier New" w:hint="default"/>
      </w:rPr>
    </w:lvl>
    <w:lvl w:ilvl="5" w:tplc="1C5E89D0">
      <w:start w:val="1"/>
      <w:numFmt w:val="bullet"/>
      <w:lvlText w:val=""/>
      <w:lvlJc w:val="left"/>
      <w:pPr>
        <w:ind w:left="4320" w:hanging="360"/>
      </w:pPr>
      <w:rPr>
        <w:rFonts w:ascii="Wingdings" w:hAnsi="Wingdings" w:hint="default"/>
      </w:rPr>
    </w:lvl>
    <w:lvl w:ilvl="6" w:tplc="8FF63CAE">
      <w:start w:val="1"/>
      <w:numFmt w:val="bullet"/>
      <w:lvlText w:val=""/>
      <w:lvlJc w:val="left"/>
      <w:pPr>
        <w:ind w:left="5040" w:hanging="360"/>
      </w:pPr>
      <w:rPr>
        <w:rFonts w:ascii="Symbol" w:hAnsi="Symbol" w:hint="default"/>
      </w:rPr>
    </w:lvl>
    <w:lvl w:ilvl="7" w:tplc="3FC4D660">
      <w:start w:val="1"/>
      <w:numFmt w:val="bullet"/>
      <w:lvlText w:val="o"/>
      <w:lvlJc w:val="left"/>
      <w:pPr>
        <w:ind w:left="5760" w:hanging="360"/>
      </w:pPr>
      <w:rPr>
        <w:rFonts w:ascii="Courier New" w:hAnsi="Courier New" w:hint="default"/>
      </w:rPr>
    </w:lvl>
    <w:lvl w:ilvl="8" w:tplc="BBB49C18">
      <w:start w:val="1"/>
      <w:numFmt w:val="bullet"/>
      <w:lvlText w:val=""/>
      <w:lvlJc w:val="left"/>
      <w:pPr>
        <w:ind w:left="6480" w:hanging="360"/>
      </w:pPr>
      <w:rPr>
        <w:rFonts w:ascii="Wingdings" w:hAnsi="Wingdings" w:hint="default"/>
      </w:rPr>
    </w:lvl>
  </w:abstractNum>
  <w:abstractNum w:abstractNumId="12" w15:restartNumberingAfterBreak="0">
    <w:nsid w:val="36465E33"/>
    <w:multiLevelType w:val="hybridMultilevel"/>
    <w:tmpl w:val="FFFFFFFF"/>
    <w:lvl w:ilvl="0" w:tplc="3766C770">
      <w:start w:val="1"/>
      <w:numFmt w:val="bullet"/>
      <w:lvlText w:val=""/>
      <w:lvlJc w:val="left"/>
      <w:pPr>
        <w:ind w:left="720" w:hanging="360"/>
      </w:pPr>
      <w:rPr>
        <w:rFonts w:ascii="Symbol" w:hAnsi="Symbol" w:hint="default"/>
      </w:rPr>
    </w:lvl>
    <w:lvl w:ilvl="1" w:tplc="C35296D0">
      <w:start w:val="1"/>
      <w:numFmt w:val="bullet"/>
      <w:lvlText w:val="o"/>
      <w:lvlJc w:val="left"/>
      <w:pPr>
        <w:ind w:left="1440" w:hanging="360"/>
      </w:pPr>
      <w:rPr>
        <w:rFonts w:ascii="Courier New" w:hAnsi="Courier New" w:hint="default"/>
      </w:rPr>
    </w:lvl>
    <w:lvl w:ilvl="2" w:tplc="16A63D3C">
      <w:start w:val="1"/>
      <w:numFmt w:val="bullet"/>
      <w:lvlText w:val=""/>
      <w:lvlJc w:val="left"/>
      <w:pPr>
        <w:ind w:left="2160" w:hanging="360"/>
      </w:pPr>
      <w:rPr>
        <w:rFonts w:ascii="Wingdings" w:hAnsi="Wingdings" w:hint="default"/>
      </w:rPr>
    </w:lvl>
    <w:lvl w:ilvl="3" w:tplc="AAB67C6C">
      <w:start w:val="1"/>
      <w:numFmt w:val="bullet"/>
      <w:lvlText w:val=""/>
      <w:lvlJc w:val="left"/>
      <w:pPr>
        <w:ind w:left="2880" w:hanging="360"/>
      </w:pPr>
      <w:rPr>
        <w:rFonts w:ascii="Symbol" w:hAnsi="Symbol" w:hint="default"/>
      </w:rPr>
    </w:lvl>
    <w:lvl w:ilvl="4" w:tplc="B84E2932">
      <w:start w:val="1"/>
      <w:numFmt w:val="bullet"/>
      <w:lvlText w:val="o"/>
      <w:lvlJc w:val="left"/>
      <w:pPr>
        <w:ind w:left="3600" w:hanging="360"/>
      </w:pPr>
      <w:rPr>
        <w:rFonts w:ascii="Courier New" w:hAnsi="Courier New" w:hint="default"/>
      </w:rPr>
    </w:lvl>
    <w:lvl w:ilvl="5" w:tplc="CABAD96A">
      <w:start w:val="1"/>
      <w:numFmt w:val="bullet"/>
      <w:lvlText w:val=""/>
      <w:lvlJc w:val="left"/>
      <w:pPr>
        <w:ind w:left="4320" w:hanging="360"/>
      </w:pPr>
      <w:rPr>
        <w:rFonts w:ascii="Wingdings" w:hAnsi="Wingdings" w:hint="default"/>
      </w:rPr>
    </w:lvl>
    <w:lvl w:ilvl="6" w:tplc="4E7A0E72">
      <w:start w:val="1"/>
      <w:numFmt w:val="bullet"/>
      <w:lvlText w:val=""/>
      <w:lvlJc w:val="left"/>
      <w:pPr>
        <w:ind w:left="5040" w:hanging="360"/>
      </w:pPr>
      <w:rPr>
        <w:rFonts w:ascii="Symbol" w:hAnsi="Symbol" w:hint="default"/>
      </w:rPr>
    </w:lvl>
    <w:lvl w:ilvl="7" w:tplc="8CFC08E0">
      <w:start w:val="1"/>
      <w:numFmt w:val="bullet"/>
      <w:lvlText w:val="o"/>
      <w:lvlJc w:val="left"/>
      <w:pPr>
        <w:ind w:left="5760" w:hanging="360"/>
      </w:pPr>
      <w:rPr>
        <w:rFonts w:ascii="Courier New" w:hAnsi="Courier New" w:hint="default"/>
      </w:rPr>
    </w:lvl>
    <w:lvl w:ilvl="8" w:tplc="E126E97E">
      <w:start w:val="1"/>
      <w:numFmt w:val="bullet"/>
      <w:lvlText w:val=""/>
      <w:lvlJc w:val="left"/>
      <w:pPr>
        <w:ind w:left="6480" w:hanging="360"/>
      </w:pPr>
      <w:rPr>
        <w:rFonts w:ascii="Wingdings" w:hAnsi="Wingdings" w:hint="default"/>
      </w:rPr>
    </w:lvl>
  </w:abstractNum>
  <w:abstractNum w:abstractNumId="13" w15:restartNumberingAfterBreak="0">
    <w:nsid w:val="42336B0B"/>
    <w:multiLevelType w:val="hybridMultilevel"/>
    <w:tmpl w:val="C09818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22341BD"/>
    <w:multiLevelType w:val="hybridMultilevel"/>
    <w:tmpl w:val="FFFFFFFF"/>
    <w:lvl w:ilvl="0" w:tplc="6D7E161A">
      <w:start w:val="1"/>
      <w:numFmt w:val="bullet"/>
      <w:lvlText w:val=""/>
      <w:lvlJc w:val="left"/>
      <w:pPr>
        <w:ind w:left="720" w:hanging="360"/>
      </w:pPr>
      <w:rPr>
        <w:rFonts w:ascii="Symbol" w:hAnsi="Symbol" w:hint="default"/>
      </w:rPr>
    </w:lvl>
    <w:lvl w:ilvl="1" w:tplc="6B483006">
      <w:start w:val="1"/>
      <w:numFmt w:val="bullet"/>
      <w:lvlText w:val="o"/>
      <w:lvlJc w:val="left"/>
      <w:pPr>
        <w:ind w:left="1440" w:hanging="360"/>
      </w:pPr>
      <w:rPr>
        <w:rFonts w:ascii="Courier New" w:hAnsi="Courier New" w:hint="default"/>
      </w:rPr>
    </w:lvl>
    <w:lvl w:ilvl="2" w:tplc="DD70A3A8">
      <w:start w:val="1"/>
      <w:numFmt w:val="bullet"/>
      <w:lvlText w:val=""/>
      <w:lvlJc w:val="left"/>
      <w:pPr>
        <w:ind w:left="2160" w:hanging="360"/>
      </w:pPr>
      <w:rPr>
        <w:rFonts w:ascii="Wingdings" w:hAnsi="Wingdings" w:hint="default"/>
      </w:rPr>
    </w:lvl>
    <w:lvl w:ilvl="3" w:tplc="FC76046E">
      <w:start w:val="1"/>
      <w:numFmt w:val="bullet"/>
      <w:lvlText w:val=""/>
      <w:lvlJc w:val="left"/>
      <w:pPr>
        <w:ind w:left="2880" w:hanging="360"/>
      </w:pPr>
      <w:rPr>
        <w:rFonts w:ascii="Symbol" w:hAnsi="Symbol" w:hint="default"/>
      </w:rPr>
    </w:lvl>
    <w:lvl w:ilvl="4" w:tplc="6C88F936">
      <w:start w:val="1"/>
      <w:numFmt w:val="bullet"/>
      <w:lvlText w:val="o"/>
      <w:lvlJc w:val="left"/>
      <w:pPr>
        <w:ind w:left="3600" w:hanging="360"/>
      </w:pPr>
      <w:rPr>
        <w:rFonts w:ascii="Courier New" w:hAnsi="Courier New" w:hint="default"/>
      </w:rPr>
    </w:lvl>
    <w:lvl w:ilvl="5" w:tplc="4BCC5AE0">
      <w:start w:val="1"/>
      <w:numFmt w:val="bullet"/>
      <w:lvlText w:val=""/>
      <w:lvlJc w:val="left"/>
      <w:pPr>
        <w:ind w:left="4320" w:hanging="360"/>
      </w:pPr>
      <w:rPr>
        <w:rFonts w:ascii="Wingdings" w:hAnsi="Wingdings" w:hint="default"/>
      </w:rPr>
    </w:lvl>
    <w:lvl w:ilvl="6" w:tplc="DC94D240">
      <w:start w:val="1"/>
      <w:numFmt w:val="bullet"/>
      <w:lvlText w:val=""/>
      <w:lvlJc w:val="left"/>
      <w:pPr>
        <w:ind w:left="5040" w:hanging="360"/>
      </w:pPr>
      <w:rPr>
        <w:rFonts w:ascii="Symbol" w:hAnsi="Symbol" w:hint="default"/>
      </w:rPr>
    </w:lvl>
    <w:lvl w:ilvl="7" w:tplc="683ACE76">
      <w:start w:val="1"/>
      <w:numFmt w:val="bullet"/>
      <w:lvlText w:val="o"/>
      <w:lvlJc w:val="left"/>
      <w:pPr>
        <w:ind w:left="5760" w:hanging="360"/>
      </w:pPr>
      <w:rPr>
        <w:rFonts w:ascii="Courier New" w:hAnsi="Courier New" w:hint="default"/>
      </w:rPr>
    </w:lvl>
    <w:lvl w:ilvl="8" w:tplc="39F616B4">
      <w:start w:val="1"/>
      <w:numFmt w:val="bullet"/>
      <w:lvlText w:val=""/>
      <w:lvlJc w:val="left"/>
      <w:pPr>
        <w:ind w:left="6480" w:hanging="360"/>
      </w:pPr>
      <w:rPr>
        <w:rFonts w:ascii="Wingdings" w:hAnsi="Wingdings" w:hint="default"/>
      </w:rPr>
    </w:lvl>
  </w:abstractNum>
  <w:abstractNum w:abstractNumId="15" w15:restartNumberingAfterBreak="0">
    <w:nsid w:val="65FB14DD"/>
    <w:multiLevelType w:val="hybridMultilevel"/>
    <w:tmpl w:val="FFFFFFFF"/>
    <w:lvl w:ilvl="0" w:tplc="1B66602E">
      <w:start w:val="1"/>
      <w:numFmt w:val="bullet"/>
      <w:lvlText w:val=""/>
      <w:lvlJc w:val="left"/>
      <w:pPr>
        <w:ind w:left="720" w:hanging="360"/>
      </w:pPr>
      <w:rPr>
        <w:rFonts w:ascii="Symbol" w:hAnsi="Symbol" w:hint="default"/>
      </w:rPr>
    </w:lvl>
    <w:lvl w:ilvl="1" w:tplc="2BC2058A">
      <w:start w:val="1"/>
      <w:numFmt w:val="bullet"/>
      <w:lvlText w:val="o"/>
      <w:lvlJc w:val="left"/>
      <w:pPr>
        <w:ind w:left="1440" w:hanging="360"/>
      </w:pPr>
      <w:rPr>
        <w:rFonts w:ascii="Courier New" w:hAnsi="Courier New" w:hint="default"/>
      </w:rPr>
    </w:lvl>
    <w:lvl w:ilvl="2" w:tplc="FE5A5AAE">
      <w:start w:val="1"/>
      <w:numFmt w:val="bullet"/>
      <w:lvlText w:val=""/>
      <w:lvlJc w:val="left"/>
      <w:pPr>
        <w:ind w:left="2160" w:hanging="360"/>
      </w:pPr>
      <w:rPr>
        <w:rFonts w:ascii="Wingdings" w:hAnsi="Wingdings" w:hint="default"/>
      </w:rPr>
    </w:lvl>
    <w:lvl w:ilvl="3" w:tplc="43DEEAB2">
      <w:start w:val="1"/>
      <w:numFmt w:val="bullet"/>
      <w:lvlText w:val=""/>
      <w:lvlJc w:val="left"/>
      <w:pPr>
        <w:ind w:left="2880" w:hanging="360"/>
      </w:pPr>
      <w:rPr>
        <w:rFonts w:ascii="Symbol" w:hAnsi="Symbol" w:hint="default"/>
      </w:rPr>
    </w:lvl>
    <w:lvl w:ilvl="4" w:tplc="435ECA1E">
      <w:start w:val="1"/>
      <w:numFmt w:val="bullet"/>
      <w:lvlText w:val="o"/>
      <w:lvlJc w:val="left"/>
      <w:pPr>
        <w:ind w:left="3600" w:hanging="360"/>
      </w:pPr>
      <w:rPr>
        <w:rFonts w:ascii="Courier New" w:hAnsi="Courier New" w:hint="default"/>
      </w:rPr>
    </w:lvl>
    <w:lvl w:ilvl="5" w:tplc="5CEC49BA">
      <w:start w:val="1"/>
      <w:numFmt w:val="bullet"/>
      <w:lvlText w:val=""/>
      <w:lvlJc w:val="left"/>
      <w:pPr>
        <w:ind w:left="4320" w:hanging="360"/>
      </w:pPr>
      <w:rPr>
        <w:rFonts w:ascii="Wingdings" w:hAnsi="Wingdings" w:hint="default"/>
      </w:rPr>
    </w:lvl>
    <w:lvl w:ilvl="6" w:tplc="CDE0B356">
      <w:start w:val="1"/>
      <w:numFmt w:val="bullet"/>
      <w:lvlText w:val=""/>
      <w:lvlJc w:val="left"/>
      <w:pPr>
        <w:ind w:left="5040" w:hanging="360"/>
      </w:pPr>
      <w:rPr>
        <w:rFonts w:ascii="Symbol" w:hAnsi="Symbol" w:hint="default"/>
      </w:rPr>
    </w:lvl>
    <w:lvl w:ilvl="7" w:tplc="6B946FEA">
      <w:start w:val="1"/>
      <w:numFmt w:val="bullet"/>
      <w:lvlText w:val="o"/>
      <w:lvlJc w:val="left"/>
      <w:pPr>
        <w:ind w:left="5760" w:hanging="360"/>
      </w:pPr>
      <w:rPr>
        <w:rFonts w:ascii="Courier New" w:hAnsi="Courier New" w:hint="default"/>
      </w:rPr>
    </w:lvl>
    <w:lvl w:ilvl="8" w:tplc="F1864F42">
      <w:start w:val="1"/>
      <w:numFmt w:val="bullet"/>
      <w:lvlText w:val=""/>
      <w:lvlJc w:val="left"/>
      <w:pPr>
        <w:ind w:left="6480" w:hanging="360"/>
      </w:pPr>
      <w:rPr>
        <w:rFonts w:ascii="Wingdings" w:hAnsi="Wingdings" w:hint="default"/>
      </w:rPr>
    </w:lvl>
  </w:abstractNum>
  <w:abstractNum w:abstractNumId="16" w15:restartNumberingAfterBreak="0">
    <w:nsid w:val="69B92AD5"/>
    <w:multiLevelType w:val="hybridMultilevel"/>
    <w:tmpl w:val="CD166212"/>
    <w:lvl w:ilvl="0" w:tplc="04090001">
      <w:start w:val="1"/>
      <w:numFmt w:val="bullet"/>
      <w:lvlText w:val=""/>
      <w:lvlJc w:val="left"/>
      <w:pPr>
        <w:ind w:left="720" w:hanging="360"/>
      </w:pPr>
      <w:rPr>
        <w:rFonts w:ascii="Symbol" w:hAnsi="Symbol" w:hint="default"/>
      </w:rPr>
    </w:lvl>
    <w:lvl w:ilvl="1" w:tplc="35E02CDA">
      <w:start w:val="1"/>
      <w:numFmt w:val="bullet"/>
      <w:lvlText w:val="o"/>
      <w:lvlJc w:val="left"/>
      <w:pPr>
        <w:ind w:left="1440" w:hanging="360"/>
      </w:pPr>
      <w:rPr>
        <w:rFonts w:ascii="Courier New" w:hAnsi="Courier New" w:hint="default"/>
      </w:rPr>
    </w:lvl>
    <w:lvl w:ilvl="2" w:tplc="05A86B6C">
      <w:start w:val="1"/>
      <w:numFmt w:val="bullet"/>
      <w:lvlText w:val=""/>
      <w:lvlJc w:val="left"/>
      <w:pPr>
        <w:ind w:left="2160" w:hanging="360"/>
      </w:pPr>
      <w:rPr>
        <w:rFonts w:ascii="Wingdings" w:hAnsi="Wingdings" w:hint="default"/>
      </w:rPr>
    </w:lvl>
    <w:lvl w:ilvl="3" w:tplc="7E0AEAA6">
      <w:start w:val="1"/>
      <w:numFmt w:val="bullet"/>
      <w:lvlText w:val=""/>
      <w:lvlJc w:val="left"/>
      <w:pPr>
        <w:ind w:left="2880" w:hanging="360"/>
      </w:pPr>
      <w:rPr>
        <w:rFonts w:ascii="Symbol" w:hAnsi="Symbol" w:hint="default"/>
      </w:rPr>
    </w:lvl>
    <w:lvl w:ilvl="4" w:tplc="958A62A0">
      <w:start w:val="1"/>
      <w:numFmt w:val="bullet"/>
      <w:lvlText w:val="o"/>
      <w:lvlJc w:val="left"/>
      <w:pPr>
        <w:ind w:left="3600" w:hanging="360"/>
      </w:pPr>
      <w:rPr>
        <w:rFonts w:ascii="Courier New" w:hAnsi="Courier New" w:hint="default"/>
      </w:rPr>
    </w:lvl>
    <w:lvl w:ilvl="5" w:tplc="0366D1E4">
      <w:start w:val="1"/>
      <w:numFmt w:val="bullet"/>
      <w:lvlText w:val=""/>
      <w:lvlJc w:val="left"/>
      <w:pPr>
        <w:ind w:left="4320" w:hanging="360"/>
      </w:pPr>
      <w:rPr>
        <w:rFonts w:ascii="Wingdings" w:hAnsi="Wingdings" w:hint="default"/>
      </w:rPr>
    </w:lvl>
    <w:lvl w:ilvl="6" w:tplc="9F44A278">
      <w:start w:val="1"/>
      <w:numFmt w:val="bullet"/>
      <w:lvlText w:val=""/>
      <w:lvlJc w:val="left"/>
      <w:pPr>
        <w:ind w:left="5040" w:hanging="360"/>
      </w:pPr>
      <w:rPr>
        <w:rFonts w:ascii="Symbol" w:hAnsi="Symbol" w:hint="default"/>
      </w:rPr>
    </w:lvl>
    <w:lvl w:ilvl="7" w:tplc="5A68C842">
      <w:start w:val="1"/>
      <w:numFmt w:val="bullet"/>
      <w:lvlText w:val="o"/>
      <w:lvlJc w:val="left"/>
      <w:pPr>
        <w:ind w:left="5760" w:hanging="360"/>
      </w:pPr>
      <w:rPr>
        <w:rFonts w:ascii="Courier New" w:hAnsi="Courier New" w:hint="default"/>
      </w:rPr>
    </w:lvl>
    <w:lvl w:ilvl="8" w:tplc="FE70C3B6">
      <w:start w:val="1"/>
      <w:numFmt w:val="bullet"/>
      <w:lvlText w:val=""/>
      <w:lvlJc w:val="left"/>
      <w:pPr>
        <w:ind w:left="6480" w:hanging="360"/>
      </w:pPr>
      <w:rPr>
        <w:rFonts w:ascii="Wingdings" w:hAnsi="Wingdings" w:hint="default"/>
      </w:rPr>
    </w:lvl>
  </w:abstractNum>
  <w:abstractNum w:abstractNumId="17" w15:restartNumberingAfterBreak="0">
    <w:nsid w:val="6C775BC1"/>
    <w:multiLevelType w:val="hybridMultilevel"/>
    <w:tmpl w:val="FFFFFFFF"/>
    <w:lvl w:ilvl="0" w:tplc="6E5C373E">
      <w:start w:val="1"/>
      <w:numFmt w:val="bullet"/>
      <w:lvlText w:val=""/>
      <w:lvlJc w:val="left"/>
      <w:pPr>
        <w:ind w:left="720" w:hanging="360"/>
      </w:pPr>
      <w:rPr>
        <w:rFonts w:ascii="Symbol" w:hAnsi="Symbol" w:hint="default"/>
      </w:rPr>
    </w:lvl>
    <w:lvl w:ilvl="1" w:tplc="907EB06E">
      <w:start w:val="1"/>
      <w:numFmt w:val="bullet"/>
      <w:lvlText w:val="o"/>
      <w:lvlJc w:val="left"/>
      <w:pPr>
        <w:ind w:left="1440" w:hanging="360"/>
      </w:pPr>
      <w:rPr>
        <w:rFonts w:ascii="Courier New" w:hAnsi="Courier New" w:hint="default"/>
      </w:rPr>
    </w:lvl>
    <w:lvl w:ilvl="2" w:tplc="E30CE944">
      <w:start w:val="1"/>
      <w:numFmt w:val="bullet"/>
      <w:lvlText w:val=""/>
      <w:lvlJc w:val="left"/>
      <w:pPr>
        <w:ind w:left="2160" w:hanging="360"/>
      </w:pPr>
      <w:rPr>
        <w:rFonts w:ascii="Wingdings" w:hAnsi="Wingdings" w:hint="default"/>
      </w:rPr>
    </w:lvl>
    <w:lvl w:ilvl="3" w:tplc="59F442EE">
      <w:start w:val="1"/>
      <w:numFmt w:val="bullet"/>
      <w:lvlText w:val=""/>
      <w:lvlJc w:val="left"/>
      <w:pPr>
        <w:ind w:left="2880" w:hanging="360"/>
      </w:pPr>
      <w:rPr>
        <w:rFonts w:ascii="Symbol" w:hAnsi="Symbol" w:hint="default"/>
      </w:rPr>
    </w:lvl>
    <w:lvl w:ilvl="4" w:tplc="2EFAB8F2">
      <w:start w:val="1"/>
      <w:numFmt w:val="bullet"/>
      <w:lvlText w:val="o"/>
      <w:lvlJc w:val="left"/>
      <w:pPr>
        <w:ind w:left="3600" w:hanging="360"/>
      </w:pPr>
      <w:rPr>
        <w:rFonts w:ascii="Courier New" w:hAnsi="Courier New" w:hint="default"/>
      </w:rPr>
    </w:lvl>
    <w:lvl w:ilvl="5" w:tplc="98D80CA2">
      <w:start w:val="1"/>
      <w:numFmt w:val="bullet"/>
      <w:lvlText w:val=""/>
      <w:lvlJc w:val="left"/>
      <w:pPr>
        <w:ind w:left="4320" w:hanging="360"/>
      </w:pPr>
      <w:rPr>
        <w:rFonts w:ascii="Wingdings" w:hAnsi="Wingdings" w:hint="default"/>
      </w:rPr>
    </w:lvl>
    <w:lvl w:ilvl="6" w:tplc="0C9895E2">
      <w:start w:val="1"/>
      <w:numFmt w:val="bullet"/>
      <w:lvlText w:val=""/>
      <w:lvlJc w:val="left"/>
      <w:pPr>
        <w:ind w:left="5040" w:hanging="360"/>
      </w:pPr>
      <w:rPr>
        <w:rFonts w:ascii="Symbol" w:hAnsi="Symbol" w:hint="default"/>
      </w:rPr>
    </w:lvl>
    <w:lvl w:ilvl="7" w:tplc="ABD47C34">
      <w:start w:val="1"/>
      <w:numFmt w:val="bullet"/>
      <w:lvlText w:val="o"/>
      <w:lvlJc w:val="left"/>
      <w:pPr>
        <w:ind w:left="5760" w:hanging="360"/>
      </w:pPr>
      <w:rPr>
        <w:rFonts w:ascii="Courier New" w:hAnsi="Courier New" w:hint="default"/>
      </w:rPr>
    </w:lvl>
    <w:lvl w:ilvl="8" w:tplc="47F264E2">
      <w:start w:val="1"/>
      <w:numFmt w:val="bullet"/>
      <w:lvlText w:val=""/>
      <w:lvlJc w:val="left"/>
      <w:pPr>
        <w:ind w:left="6480" w:hanging="360"/>
      </w:pPr>
      <w:rPr>
        <w:rFonts w:ascii="Wingdings" w:hAnsi="Wingdings" w:hint="default"/>
      </w:rPr>
    </w:lvl>
  </w:abstractNum>
  <w:abstractNum w:abstractNumId="18" w15:restartNumberingAfterBreak="0">
    <w:nsid w:val="6CCF11F8"/>
    <w:multiLevelType w:val="hybridMultilevel"/>
    <w:tmpl w:val="27E00BD4"/>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71315DCA"/>
    <w:multiLevelType w:val="multilevel"/>
    <w:tmpl w:val="779658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6"/>
  </w:num>
  <w:num w:numId="2">
    <w:abstractNumId w:val="11"/>
  </w:num>
  <w:num w:numId="3">
    <w:abstractNumId w:val="4"/>
  </w:num>
  <w:num w:numId="4">
    <w:abstractNumId w:val="18"/>
  </w:num>
  <w:num w:numId="5">
    <w:abstractNumId w:val="17"/>
  </w:num>
  <w:num w:numId="6">
    <w:abstractNumId w:val="2"/>
  </w:num>
  <w:num w:numId="7">
    <w:abstractNumId w:val="3"/>
  </w:num>
  <w:num w:numId="8">
    <w:abstractNumId w:val="0"/>
  </w:num>
  <w:num w:numId="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13"/>
  </w:num>
  <w:num w:numId="12">
    <w:abstractNumId w:val="5"/>
  </w:num>
  <w:num w:numId="13">
    <w:abstractNumId w:val="12"/>
  </w:num>
  <w:num w:numId="14">
    <w:abstractNumId w:val="15"/>
  </w:num>
  <w:num w:numId="15">
    <w:abstractNumId w:val="14"/>
  </w:num>
  <w:num w:numId="16">
    <w:abstractNumId w:val="9"/>
  </w:num>
  <w:num w:numId="17">
    <w:abstractNumId w:val="10"/>
  </w:num>
  <w:num w:numId="18">
    <w:abstractNumId w:val="8"/>
  </w:num>
  <w:num w:numId="19">
    <w:abstractNumId w:val="6"/>
  </w:num>
  <w:num w:numId="20">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01247"/>
    <w:rsid w:val="0000127F"/>
    <w:rsid w:val="0000133A"/>
    <w:rsid w:val="00011C8B"/>
    <w:rsid w:val="00016855"/>
    <w:rsid w:val="000170C3"/>
    <w:rsid w:val="0003444B"/>
    <w:rsid w:val="00037885"/>
    <w:rsid w:val="0004714B"/>
    <w:rsid w:val="000502A4"/>
    <w:rsid w:val="00050559"/>
    <w:rsid w:val="00051AA3"/>
    <w:rsid w:val="00056962"/>
    <w:rsid w:val="00056E97"/>
    <w:rsid w:val="00060C88"/>
    <w:rsid w:val="00067345"/>
    <w:rsid w:val="00070D54"/>
    <w:rsid w:val="000744DA"/>
    <w:rsid w:val="00091C04"/>
    <w:rsid w:val="0009398E"/>
    <w:rsid w:val="0009692E"/>
    <w:rsid w:val="000A15C2"/>
    <w:rsid w:val="000A679E"/>
    <w:rsid w:val="000A6EF1"/>
    <w:rsid w:val="000B0221"/>
    <w:rsid w:val="000D0E49"/>
    <w:rsid w:val="000D5747"/>
    <w:rsid w:val="000E4F6A"/>
    <w:rsid w:val="00102B80"/>
    <w:rsid w:val="00106083"/>
    <w:rsid w:val="00113405"/>
    <w:rsid w:val="001251D3"/>
    <w:rsid w:val="00140528"/>
    <w:rsid w:val="00144CF3"/>
    <w:rsid w:val="00144DCC"/>
    <w:rsid w:val="00145AFA"/>
    <w:rsid w:val="00152C37"/>
    <w:rsid w:val="0018011D"/>
    <w:rsid w:val="00181108"/>
    <w:rsid w:val="00183749"/>
    <w:rsid w:val="00185243"/>
    <w:rsid w:val="0019013C"/>
    <w:rsid w:val="00196A71"/>
    <w:rsid w:val="00196D7F"/>
    <w:rsid w:val="001A6259"/>
    <w:rsid w:val="001B0590"/>
    <w:rsid w:val="001B32B8"/>
    <w:rsid w:val="001B6038"/>
    <w:rsid w:val="001B6691"/>
    <w:rsid w:val="001C59BD"/>
    <w:rsid w:val="001D7EB9"/>
    <w:rsid w:val="001E016D"/>
    <w:rsid w:val="001E72FE"/>
    <w:rsid w:val="001F76B9"/>
    <w:rsid w:val="00205C6F"/>
    <w:rsid w:val="0021243C"/>
    <w:rsid w:val="00215CF7"/>
    <w:rsid w:val="00216A8B"/>
    <w:rsid w:val="00223E80"/>
    <w:rsid w:val="00230F7F"/>
    <w:rsid w:val="00254027"/>
    <w:rsid w:val="00254CC6"/>
    <w:rsid w:val="00261BF0"/>
    <w:rsid w:val="002667C0"/>
    <w:rsid w:val="00272161"/>
    <w:rsid w:val="002734BD"/>
    <w:rsid w:val="002825E5"/>
    <w:rsid w:val="002879B7"/>
    <w:rsid w:val="002A25B5"/>
    <w:rsid w:val="002A670B"/>
    <w:rsid w:val="002C13BB"/>
    <w:rsid w:val="002C2468"/>
    <w:rsid w:val="002C2F22"/>
    <w:rsid w:val="002D10F5"/>
    <w:rsid w:val="002D7654"/>
    <w:rsid w:val="002E1050"/>
    <w:rsid w:val="002E1FFB"/>
    <w:rsid w:val="00301599"/>
    <w:rsid w:val="00303EA5"/>
    <w:rsid w:val="00305997"/>
    <w:rsid w:val="00316A5B"/>
    <w:rsid w:val="00320423"/>
    <w:rsid w:val="0032467F"/>
    <w:rsid w:val="00325F35"/>
    <w:rsid w:val="0033728D"/>
    <w:rsid w:val="003427CC"/>
    <w:rsid w:val="0034378E"/>
    <w:rsid w:val="00362480"/>
    <w:rsid w:val="00362D29"/>
    <w:rsid w:val="00373D83"/>
    <w:rsid w:val="003757F2"/>
    <w:rsid w:val="0038162E"/>
    <w:rsid w:val="00381B9A"/>
    <w:rsid w:val="003864B7"/>
    <w:rsid w:val="00386E15"/>
    <w:rsid w:val="003872D5"/>
    <w:rsid w:val="003A0F03"/>
    <w:rsid w:val="003B2A17"/>
    <w:rsid w:val="003B7D8D"/>
    <w:rsid w:val="003C1929"/>
    <w:rsid w:val="003C1D98"/>
    <w:rsid w:val="003C2650"/>
    <w:rsid w:val="003C3E87"/>
    <w:rsid w:val="003D3705"/>
    <w:rsid w:val="003D4FBA"/>
    <w:rsid w:val="003E5545"/>
    <w:rsid w:val="003F0514"/>
    <w:rsid w:val="003F19ED"/>
    <w:rsid w:val="00402913"/>
    <w:rsid w:val="00403239"/>
    <w:rsid w:val="00414D16"/>
    <w:rsid w:val="00415119"/>
    <w:rsid w:val="00416C7F"/>
    <w:rsid w:val="00421CD9"/>
    <w:rsid w:val="004325BC"/>
    <w:rsid w:val="0046324F"/>
    <w:rsid w:val="0047611D"/>
    <w:rsid w:val="004856C7"/>
    <w:rsid w:val="004A3AAB"/>
    <w:rsid w:val="004B41AE"/>
    <w:rsid w:val="004B4656"/>
    <w:rsid w:val="004E29B3"/>
    <w:rsid w:val="004F7C26"/>
    <w:rsid w:val="00502F01"/>
    <w:rsid w:val="00505FBA"/>
    <w:rsid w:val="0051007B"/>
    <w:rsid w:val="005151F5"/>
    <w:rsid w:val="005167DE"/>
    <w:rsid w:val="00522E63"/>
    <w:rsid w:val="00530AAF"/>
    <w:rsid w:val="00533064"/>
    <w:rsid w:val="00535F48"/>
    <w:rsid w:val="00540A28"/>
    <w:rsid w:val="0054449D"/>
    <w:rsid w:val="0055258A"/>
    <w:rsid w:val="00555108"/>
    <w:rsid w:val="00555F6A"/>
    <w:rsid w:val="00590D07"/>
    <w:rsid w:val="00597A4B"/>
    <w:rsid w:val="005A007F"/>
    <w:rsid w:val="005A1933"/>
    <w:rsid w:val="005A7572"/>
    <w:rsid w:val="005C133F"/>
    <w:rsid w:val="005D14C7"/>
    <w:rsid w:val="005D7303"/>
    <w:rsid w:val="005E0870"/>
    <w:rsid w:val="005E316F"/>
    <w:rsid w:val="00600AD6"/>
    <w:rsid w:val="00612CA9"/>
    <w:rsid w:val="00616C1E"/>
    <w:rsid w:val="006275AB"/>
    <w:rsid w:val="006326A1"/>
    <w:rsid w:val="006469FF"/>
    <w:rsid w:val="00647D5B"/>
    <w:rsid w:val="00654C7B"/>
    <w:rsid w:val="006702BD"/>
    <w:rsid w:val="00671DE2"/>
    <w:rsid w:val="006768B2"/>
    <w:rsid w:val="0068466D"/>
    <w:rsid w:val="006A464E"/>
    <w:rsid w:val="006B4EB4"/>
    <w:rsid w:val="006C1248"/>
    <w:rsid w:val="006C1778"/>
    <w:rsid w:val="006C4FD9"/>
    <w:rsid w:val="006C5773"/>
    <w:rsid w:val="006D20FC"/>
    <w:rsid w:val="006D3D1C"/>
    <w:rsid w:val="006E0F82"/>
    <w:rsid w:val="006E17D0"/>
    <w:rsid w:val="006F707C"/>
    <w:rsid w:val="007046ED"/>
    <w:rsid w:val="00715239"/>
    <w:rsid w:val="00741B12"/>
    <w:rsid w:val="00743148"/>
    <w:rsid w:val="00744C70"/>
    <w:rsid w:val="0075550B"/>
    <w:rsid w:val="007636D6"/>
    <w:rsid w:val="00766935"/>
    <w:rsid w:val="00775A1A"/>
    <w:rsid w:val="00784D58"/>
    <w:rsid w:val="007B3D57"/>
    <w:rsid w:val="007C04F2"/>
    <w:rsid w:val="007C75C0"/>
    <w:rsid w:val="007C7DD0"/>
    <w:rsid w:val="007D4F35"/>
    <w:rsid w:val="007D7D2B"/>
    <w:rsid w:val="007F4A09"/>
    <w:rsid w:val="007F70DA"/>
    <w:rsid w:val="00801B4B"/>
    <w:rsid w:val="00812BA1"/>
    <w:rsid w:val="00814738"/>
    <w:rsid w:val="0082003D"/>
    <w:rsid w:val="0082488E"/>
    <w:rsid w:val="008273F6"/>
    <w:rsid w:val="00835C31"/>
    <w:rsid w:val="008414B0"/>
    <w:rsid w:val="008416F9"/>
    <w:rsid w:val="00846EB2"/>
    <w:rsid w:val="00852995"/>
    <w:rsid w:val="00854242"/>
    <w:rsid w:val="00855204"/>
    <w:rsid w:val="008660BD"/>
    <w:rsid w:val="00866A96"/>
    <w:rsid w:val="00875B4D"/>
    <w:rsid w:val="0088035F"/>
    <w:rsid w:val="008816B7"/>
    <w:rsid w:val="00887B14"/>
    <w:rsid w:val="00887F02"/>
    <w:rsid w:val="00891F5F"/>
    <w:rsid w:val="008B7651"/>
    <w:rsid w:val="008C5006"/>
    <w:rsid w:val="008C6451"/>
    <w:rsid w:val="008D3BF4"/>
    <w:rsid w:val="008D6863"/>
    <w:rsid w:val="008D751E"/>
    <w:rsid w:val="008E0CC3"/>
    <w:rsid w:val="008E77A0"/>
    <w:rsid w:val="008F147E"/>
    <w:rsid w:val="008F2747"/>
    <w:rsid w:val="009128BC"/>
    <w:rsid w:val="00924F78"/>
    <w:rsid w:val="00925D70"/>
    <w:rsid w:val="00926BA9"/>
    <w:rsid w:val="00931F9A"/>
    <w:rsid w:val="00936557"/>
    <w:rsid w:val="00941523"/>
    <w:rsid w:val="00950563"/>
    <w:rsid w:val="009509EF"/>
    <w:rsid w:val="00951B61"/>
    <w:rsid w:val="00965097"/>
    <w:rsid w:val="00965F55"/>
    <w:rsid w:val="00970A42"/>
    <w:rsid w:val="009725D2"/>
    <w:rsid w:val="00980146"/>
    <w:rsid w:val="00996225"/>
    <w:rsid w:val="00997897"/>
    <w:rsid w:val="009A3FFA"/>
    <w:rsid w:val="009A6CCE"/>
    <w:rsid w:val="009B06CA"/>
    <w:rsid w:val="009B597F"/>
    <w:rsid w:val="009B6329"/>
    <w:rsid w:val="009B6D18"/>
    <w:rsid w:val="009D572C"/>
    <w:rsid w:val="009E364A"/>
    <w:rsid w:val="009E6D02"/>
    <w:rsid w:val="009E78DF"/>
    <w:rsid w:val="009F0AFB"/>
    <w:rsid w:val="009F19ED"/>
    <w:rsid w:val="009F2D17"/>
    <w:rsid w:val="009F5E59"/>
    <w:rsid w:val="00A05F2A"/>
    <w:rsid w:val="00A137E6"/>
    <w:rsid w:val="00A372DA"/>
    <w:rsid w:val="00A43362"/>
    <w:rsid w:val="00A6209F"/>
    <w:rsid w:val="00A75796"/>
    <w:rsid w:val="00A8487E"/>
    <w:rsid w:val="00A86391"/>
    <w:rsid w:val="00A93882"/>
    <w:rsid w:val="00A96AA1"/>
    <w:rsid w:val="00A97DC7"/>
    <w:rsid w:val="00AA0B17"/>
    <w:rsid w:val="00AB25B1"/>
    <w:rsid w:val="00AB4DAB"/>
    <w:rsid w:val="00AC1B19"/>
    <w:rsid w:val="00AD054E"/>
    <w:rsid w:val="00AD22FF"/>
    <w:rsid w:val="00AF6ED6"/>
    <w:rsid w:val="00B04858"/>
    <w:rsid w:val="00B10182"/>
    <w:rsid w:val="00B30A1A"/>
    <w:rsid w:val="00B33D96"/>
    <w:rsid w:val="00B476A7"/>
    <w:rsid w:val="00B535AC"/>
    <w:rsid w:val="00B6690D"/>
    <w:rsid w:val="00B72873"/>
    <w:rsid w:val="00B7774D"/>
    <w:rsid w:val="00B86B75"/>
    <w:rsid w:val="00B86F32"/>
    <w:rsid w:val="00BA636A"/>
    <w:rsid w:val="00BA75D7"/>
    <w:rsid w:val="00BB0E5C"/>
    <w:rsid w:val="00BB2D3D"/>
    <w:rsid w:val="00BB7BD4"/>
    <w:rsid w:val="00BB7BFA"/>
    <w:rsid w:val="00BC2F78"/>
    <w:rsid w:val="00BC3865"/>
    <w:rsid w:val="00BC412F"/>
    <w:rsid w:val="00BC48D5"/>
    <w:rsid w:val="00BC58F6"/>
    <w:rsid w:val="00BD48FA"/>
    <w:rsid w:val="00BE5AC7"/>
    <w:rsid w:val="00BE69A8"/>
    <w:rsid w:val="00BF7C18"/>
    <w:rsid w:val="00C00D8B"/>
    <w:rsid w:val="00C135F5"/>
    <w:rsid w:val="00C138F0"/>
    <w:rsid w:val="00C13E6D"/>
    <w:rsid w:val="00C2338B"/>
    <w:rsid w:val="00C31E86"/>
    <w:rsid w:val="00C36279"/>
    <w:rsid w:val="00C40DBB"/>
    <w:rsid w:val="00C44644"/>
    <w:rsid w:val="00C54CAD"/>
    <w:rsid w:val="00C670EE"/>
    <w:rsid w:val="00C675B5"/>
    <w:rsid w:val="00C71194"/>
    <w:rsid w:val="00C8645B"/>
    <w:rsid w:val="00C86484"/>
    <w:rsid w:val="00CA2B22"/>
    <w:rsid w:val="00CD2000"/>
    <w:rsid w:val="00CE37BE"/>
    <w:rsid w:val="00CE5E37"/>
    <w:rsid w:val="00CE7DF9"/>
    <w:rsid w:val="00D11254"/>
    <w:rsid w:val="00D23689"/>
    <w:rsid w:val="00D24520"/>
    <w:rsid w:val="00D267C1"/>
    <w:rsid w:val="00D3019C"/>
    <w:rsid w:val="00D31B3C"/>
    <w:rsid w:val="00D34E37"/>
    <w:rsid w:val="00D45C6D"/>
    <w:rsid w:val="00D47C88"/>
    <w:rsid w:val="00D532A1"/>
    <w:rsid w:val="00D54321"/>
    <w:rsid w:val="00D54F16"/>
    <w:rsid w:val="00D57140"/>
    <w:rsid w:val="00D57314"/>
    <w:rsid w:val="00D80288"/>
    <w:rsid w:val="00D8193D"/>
    <w:rsid w:val="00D90687"/>
    <w:rsid w:val="00DA0D0D"/>
    <w:rsid w:val="00DB000E"/>
    <w:rsid w:val="00DB343B"/>
    <w:rsid w:val="00DB7144"/>
    <w:rsid w:val="00DC0D94"/>
    <w:rsid w:val="00DD23CD"/>
    <w:rsid w:val="00DE688F"/>
    <w:rsid w:val="00DF7D30"/>
    <w:rsid w:val="00DF7E71"/>
    <w:rsid w:val="00E01BD0"/>
    <w:rsid w:val="00E257CC"/>
    <w:rsid w:val="00E265B0"/>
    <w:rsid w:val="00E315A3"/>
    <w:rsid w:val="00E31E6D"/>
    <w:rsid w:val="00E45EEC"/>
    <w:rsid w:val="00E53A65"/>
    <w:rsid w:val="00E658FF"/>
    <w:rsid w:val="00E678B5"/>
    <w:rsid w:val="00E71A0F"/>
    <w:rsid w:val="00E73596"/>
    <w:rsid w:val="00E81EB0"/>
    <w:rsid w:val="00E86D8A"/>
    <w:rsid w:val="00E960B4"/>
    <w:rsid w:val="00EA56A9"/>
    <w:rsid w:val="00EB10C2"/>
    <w:rsid w:val="00EC133C"/>
    <w:rsid w:val="00EC53F9"/>
    <w:rsid w:val="00EE18E7"/>
    <w:rsid w:val="00EE29E6"/>
    <w:rsid w:val="00EE69E6"/>
    <w:rsid w:val="00EF2540"/>
    <w:rsid w:val="00EF3656"/>
    <w:rsid w:val="00F00495"/>
    <w:rsid w:val="00F15EA1"/>
    <w:rsid w:val="00F17CCC"/>
    <w:rsid w:val="00F22CDB"/>
    <w:rsid w:val="00F236C9"/>
    <w:rsid w:val="00F31DF1"/>
    <w:rsid w:val="00F33A59"/>
    <w:rsid w:val="00F344D9"/>
    <w:rsid w:val="00F34CD0"/>
    <w:rsid w:val="00F44384"/>
    <w:rsid w:val="00F47E74"/>
    <w:rsid w:val="00F52BAF"/>
    <w:rsid w:val="00F53CC6"/>
    <w:rsid w:val="00F71508"/>
    <w:rsid w:val="00F734DB"/>
    <w:rsid w:val="00F73B18"/>
    <w:rsid w:val="00F81362"/>
    <w:rsid w:val="00F826F9"/>
    <w:rsid w:val="00F952E7"/>
    <w:rsid w:val="00F96178"/>
    <w:rsid w:val="00FA27F5"/>
    <w:rsid w:val="00FA2EE7"/>
    <w:rsid w:val="00FA49F4"/>
    <w:rsid w:val="00FD21F0"/>
    <w:rsid w:val="00FD63A0"/>
    <w:rsid w:val="00FE18BC"/>
    <w:rsid w:val="00FE5394"/>
    <w:rsid w:val="00FE6899"/>
    <w:rsid w:val="00FE68BE"/>
    <w:rsid w:val="00FF55BC"/>
    <w:rsid w:val="00FF7C41"/>
    <w:rsid w:val="0170300C"/>
    <w:rsid w:val="0209D59E"/>
    <w:rsid w:val="02581137"/>
    <w:rsid w:val="02E15538"/>
    <w:rsid w:val="04599D02"/>
    <w:rsid w:val="05BE7C02"/>
    <w:rsid w:val="06289461"/>
    <w:rsid w:val="090BEBEB"/>
    <w:rsid w:val="095BC41E"/>
    <w:rsid w:val="0A1E50B6"/>
    <w:rsid w:val="0B3A308B"/>
    <w:rsid w:val="0CB5B3EF"/>
    <w:rsid w:val="0CEDD579"/>
    <w:rsid w:val="0CF2B77C"/>
    <w:rsid w:val="0D306192"/>
    <w:rsid w:val="0FADBCF5"/>
    <w:rsid w:val="123250F7"/>
    <w:rsid w:val="12CE3442"/>
    <w:rsid w:val="13020454"/>
    <w:rsid w:val="137E3773"/>
    <w:rsid w:val="14DC72B0"/>
    <w:rsid w:val="154BE6BF"/>
    <w:rsid w:val="154CE6FB"/>
    <w:rsid w:val="15B2F78E"/>
    <w:rsid w:val="168918E5"/>
    <w:rsid w:val="16F563C4"/>
    <w:rsid w:val="17110229"/>
    <w:rsid w:val="179FD114"/>
    <w:rsid w:val="17D601FB"/>
    <w:rsid w:val="18063E95"/>
    <w:rsid w:val="1CD50BBD"/>
    <w:rsid w:val="1CE32125"/>
    <w:rsid w:val="1D7EEEA4"/>
    <w:rsid w:val="1DF77B74"/>
    <w:rsid w:val="1F19F4BC"/>
    <w:rsid w:val="20E9A039"/>
    <w:rsid w:val="2189D3EE"/>
    <w:rsid w:val="23ADD2DF"/>
    <w:rsid w:val="250CFCBF"/>
    <w:rsid w:val="259B7ACB"/>
    <w:rsid w:val="27016500"/>
    <w:rsid w:val="2760297E"/>
    <w:rsid w:val="28ED7B14"/>
    <w:rsid w:val="2A41A761"/>
    <w:rsid w:val="2B485C0D"/>
    <w:rsid w:val="2BD07B49"/>
    <w:rsid w:val="2C22903D"/>
    <w:rsid w:val="2E30EAC8"/>
    <w:rsid w:val="2F0128E5"/>
    <w:rsid w:val="2F8E7F77"/>
    <w:rsid w:val="2FDC600B"/>
    <w:rsid w:val="31C50C03"/>
    <w:rsid w:val="347C6B08"/>
    <w:rsid w:val="34A8B04F"/>
    <w:rsid w:val="34BC8411"/>
    <w:rsid w:val="34F82F12"/>
    <w:rsid w:val="36D113D0"/>
    <w:rsid w:val="36EF77E3"/>
    <w:rsid w:val="374B7D8F"/>
    <w:rsid w:val="3A3BAF3A"/>
    <w:rsid w:val="3AD57729"/>
    <w:rsid w:val="3B828C75"/>
    <w:rsid w:val="3C959255"/>
    <w:rsid w:val="3DAED7DC"/>
    <w:rsid w:val="3E3B62C2"/>
    <w:rsid w:val="3E702630"/>
    <w:rsid w:val="3F3B6187"/>
    <w:rsid w:val="40BF12FC"/>
    <w:rsid w:val="4252E563"/>
    <w:rsid w:val="427488EA"/>
    <w:rsid w:val="45BCFB20"/>
    <w:rsid w:val="460FD5E4"/>
    <w:rsid w:val="4760A022"/>
    <w:rsid w:val="48B0C4D2"/>
    <w:rsid w:val="4A346D44"/>
    <w:rsid w:val="4D3A0672"/>
    <w:rsid w:val="4D3FA3AD"/>
    <w:rsid w:val="4D54CF5C"/>
    <w:rsid w:val="4DC55A71"/>
    <w:rsid w:val="4EEA54A1"/>
    <w:rsid w:val="515F6F03"/>
    <w:rsid w:val="520F964D"/>
    <w:rsid w:val="52DAC8CB"/>
    <w:rsid w:val="52E11568"/>
    <w:rsid w:val="533A2560"/>
    <w:rsid w:val="53E33822"/>
    <w:rsid w:val="5536EA66"/>
    <w:rsid w:val="562E727A"/>
    <w:rsid w:val="56557375"/>
    <w:rsid w:val="569D4CB3"/>
    <w:rsid w:val="57334B64"/>
    <w:rsid w:val="57E77034"/>
    <w:rsid w:val="59146807"/>
    <w:rsid w:val="5991D319"/>
    <w:rsid w:val="5AED9E3E"/>
    <w:rsid w:val="5CA06C87"/>
    <w:rsid w:val="5F89BA22"/>
    <w:rsid w:val="606B8A03"/>
    <w:rsid w:val="60A71375"/>
    <w:rsid w:val="6184B3DA"/>
    <w:rsid w:val="61E263B5"/>
    <w:rsid w:val="6396F029"/>
    <w:rsid w:val="63E04001"/>
    <w:rsid w:val="63EB3B4D"/>
    <w:rsid w:val="640AA54E"/>
    <w:rsid w:val="65DF7BF4"/>
    <w:rsid w:val="68090A8B"/>
    <w:rsid w:val="68B59D8F"/>
    <w:rsid w:val="6905C5D8"/>
    <w:rsid w:val="69834676"/>
    <w:rsid w:val="699CA0A9"/>
    <w:rsid w:val="6AE6FCC3"/>
    <w:rsid w:val="6B6D1765"/>
    <w:rsid w:val="6D93C022"/>
    <w:rsid w:val="6E7FB291"/>
    <w:rsid w:val="6F6B8ED5"/>
    <w:rsid w:val="6FC80F96"/>
    <w:rsid w:val="7039058A"/>
    <w:rsid w:val="703AB10B"/>
    <w:rsid w:val="70526A55"/>
    <w:rsid w:val="71169AF8"/>
    <w:rsid w:val="715A105E"/>
    <w:rsid w:val="71F04F9A"/>
    <w:rsid w:val="7537DDDE"/>
    <w:rsid w:val="759FBD6F"/>
    <w:rsid w:val="75AF29B8"/>
    <w:rsid w:val="75DCDF61"/>
    <w:rsid w:val="76C319F1"/>
    <w:rsid w:val="7722FEAA"/>
    <w:rsid w:val="777C1A0B"/>
    <w:rsid w:val="7797EE92"/>
    <w:rsid w:val="7870F68C"/>
    <w:rsid w:val="787AFC18"/>
    <w:rsid w:val="794930E4"/>
    <w:rsid w:val="796C5D0E"/>
    <w:rsid w:val="7B0B8447"/>
    <w:rsid w:val="7BA31081"/>
    <w:rsid w:val="7C3E5120"/>
    <w:rsid w:val="7EA17F01"/>
    <w:rsid w:val="7EC59356"/>
    <w:rsid w:val="7EC9F2FD"/>
    <w:rsid w:val="7F9288CF"/>
    <w:rsid w:val="7FE377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18957"/>
  <w15:docId w15:val="{1B031529-EE66-46F1-B266-DE9E074B0E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C31E86"/>
    <w:pPr>
      <w:spacing w:after="0"/>
      <w:ind w:left="720"/>
      <w:contextualSpacing/>
    </w:pPr>
  </w:style>
  <w:style w:type="table" w:styleId="TableGrid">
    <w:name w:val="Table Grid"/>
    <w:basedOn w:val="TableNormal"/>
    <w:uiPriority w:val="59"/>
    <w:rsid w:val="00FB4123"/>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semiHidden/>
    <w:unhideWhenUsed/>
    <w:rsid w:val="003B7D8D"/>
    <w:pPr>
      <w:tabs>
        <w:tab w:val="center" w:pos="4680"/>
        <w:tab w:val="right" w:pos="9360"/>
      </w:tabs>
      <w:spacing w:after="0"/>
    </w:pPr>
  </w:style>
  <w:style w:type="character" w:customStyle="1" w:styleId="HeaderChar">
    <w:name w:val="Header Char"/>
    <w:basedOn w:val="DefaultParagraphFont"/>
    <w:link w:val="Header"/>
    <w:semiHidden/>
    <w:rsid w:val="00D532A1"/>
  </w:style>
  <w:style w:type="paragraph" w:styleId="Footer">
    <w:name w:val="footer"/>
    <w:basedOn w:val="Normal"/>
    <w:link w:val="FooterChar"/>
    <w:semiHidden/>
    <w:unhideWhenUsed/>
    <w:rsid w:val="003B7D8D"/>
    <w:pPr>
      <w:tabs>
        <w:tab w:val="center" w:pos="4680"/>
        <w:tab w:val="right" w:pos="9360"/>
      </w:tabs>
      <w:spacing w:after="0"/>
    </w:pPr>
  </w:style>
  <w:style w:type="character" w:customStyle="1" w:styleId="FooterChar">
    <w:name w:val="Footer Char"/>
    <w:basedOn w:val="DefaultParagraphFont"/>
    <w:link w:val="Footer"/>
    <w:semiHidden/>
    <w:rsid w:val="00D532A1"/>
  </w:style>
  <w:style w:type="paragraph" w:styleId="BalloonText">
    <w:name w:val="Balloon Text"/>
    <w:basedOn w:val="Normal"/>
    <w:link w:val="BalloonTextChar"/>
    <w:semiHidden/>
    <w:unhideWhenUsed/>
    <w:rsid w:val="00145AF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45A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em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emf"/><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emf"/><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6</TotalTime>
  <Pages>1</Pages>
  <Words>1589</Words>
  <Characters>9059</Characters>
  <Application>Microsoft Office Word</Application>
  <DocSecurity>4</DocSecurity>
  <Lines>75</Lines>
  <Paragraphs>21</Paragraphs>
  <ScaleCrop>false</ScaleCrop>
  <Company/>
  <LinksUpToDate>false</LinksUpToDate>
  <CharactersWithSpaces>10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illa arc42</dc:title>
  <dc:subject/>
  <dc:creator/>
  <cp:keywords/>
  <cp:lastModifiedBy>Julian Gomez</cp:lastModifiedBy>
  <cp:revision>228</cp:revision>
  <dcterms:created xsi:type="dcterms:W3CDTF">2018-12-20T18:48:00Z</dcterms:created>
  <dcterms:modified xsi:type="dcterms:W3CDTF">2019-11-11T02:34:00Z</dcterms:modified>
</cp:coreProperties>
</file>